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5418F" w14:textId="77777777" w:rsidR="002C3C8F" w:rsidRPr="00661DB5" w:rsidRDefault="002C3C8F" w:rsidP="00661DB5">
      <w:pPr>
        <w:spacing w:line="276" w:lineRule="auto"/>
        <w:jc w:val="both"/>
        <w:rPr>
          <w:rFonts w:ascii="Consolas" w:hAnsi="Consolas" w:cs="Times New Roman"/>
          <w:b/>
          <w:bCs/>
          <w:sz w:val="28"/>
          <w:szCs w:val="28"/>
          <w:lang w:val="en-US"/>
        </w:rPr>
      </w:pPr>
      <w:r w:rsidRPr="00661DB5">
        <w:rPr>
          <w:rFonts w:ascii="Consolas" w:hAnsi="Consolas" w:cs="Times New Roman"/>
          <w:b/>
          <w:bCs/>
          <w:sz w:val="28"/>
          <w:szCs w:val="28"/>
          <w:lang w:val="en-US"/>
        </w:rPr>
        <w:t>Project No: 2</w:t>
      </w:r>
    </w:p>
    <w:p w14:paraId="1D10DBF3" w14:textId="79FBFAF0" w:rsidR="002C3C8F" w:rsidRPr="00661DB5" w:rsidRDefault="002C3C8F" w:rsidP="00661DB5">
      <w:pPr>
        <w:spacing w:line="276" w:lineRule="auto"/>
        <w:jc w:val="both"/>
        <w:rPr>
          <w:rFonts w:ascii="Consolas" w:hAnsi="Consolas" w:cs="Times New Roman"/>
          <w:b/>
          <w:bCs/>
          <w:sz w:val="28"/>
          <w:szCs w:val="28"/>
          <w:lang w:val="en-US"/>
        </w:rPr>
      </w:pPr>
      <w:r w:rsidRPr="00661DB5">
        <w:rPr>
          <w:rFonts w:ascii="Consolas" w:hAnsi="Consolas" w:cs="Times New Roman"/>
          <w:b/>
          <w:bCs/>
          <w:sz w:val="28"/>
          <w:szCs w:val="28"/>
          <w:lang w:val="en-US"/>
        </w:rPr>
        <w:t>Project Title:  Traveling Salesman Problem</w:t>
      </w:r>
    </w:p>
    <w:p w14:paraId="2AD2BA51" w14:textId="77777777" w:rsidR="002C3C8F" w:rsidRPr="00661DB5" w:rsidRDefault="002C3C8F" w:rsidP="00661DB5">
      <w:pPr>
        <w:spacing w:line="276" w:lineRule="auto"/>
        <w:jc w:val="both"/>
        <w:rPr>
          <w:rFonts w:ascii="Consolas" w:hAnsi="Consolas" w:cs="Times New Roman"/>
          <w:b/>
          <w:bCs/>
          <w:sz w:val="28"/>
          <w:szCs w:val="28"/>
          <w:lang w:val="en-US"/>
        </w:rPr>
      </w:pPr>
      <w:r w:rsidRPr="00661DB5">
        <w:rPr>
          <w:rFonts w:ascii="Consolas" w:hAnsi="Consolas" w:cs="Times New Roman"/>
          <w:b/>
          <w:bCs/>
          <w:sz w:val="28"/>
          <w:szCs w:val="28"/>
          <w:lang w:val="en-US"/>
        </w:rPr>
        <w:t>Prepared by: Rose Mary Jose</w:t>
      </w:r>
    </w:p>
    <w:p w14:paraId="71428260" w14:textId="3DE8D0B0" w:rsidR="002C3C8F" w:rsidRPr="00661DB5" w:rsidRDefault="002C3C8F" w:rsidP="00661DB5">
      <w:pPr>
        <w:spacing w:line="276" w:lineRule="auto"/>
        <w:jc w:val="both"/>
        <w:rPr>
          <w:rFonts w:ascii="Consolas" w:hAnsi="Consolas" w:cs="Times New Roman"/>
          <w:b/>
          <w:bCs/>
          <w:sz w:val="28"/>
          <w:szCs w:val="28"/>
          <w:lang w:val="en-US"/>
        </w:rPr>
      </w:pPr>
      <w:r w:rsidRPr="00661DB5">
        <w:rPr>
          <w:rFonts w:ascii="Consolas" w:hAnsi="Consolas" w:cs="Times New Roman"/>
          <w:b/>
          <w:bCs/>
          <w:sz w:val="28"/>
          <w:szCs w:val="28"/>
          <w:lang w:val="en-US"/>
        </w:rPr>
        <w:t>Date: 01-07-23</w:t>
      </w:r>
    </w:p>
    <w:p w14:paraId="61C6F857" w14:textId="77777777" w:rsidR="00F554C3" w:rsidRPr="00661DB5" w:rsidRDefault="00F554C3" w:rsidP="00661DB5">
      <w:pPr>
        <w:spacing w:line="276" w:lineRule="auto"/>
        <w:jc w:val="both"/>
        <w:rPr>
          <w:rFonts w:ascii="Consolas" w:hAnsi="Consolas" w:cs="Times New Roman"/>
          <w:b/>
          <w:bCs/>
          <w:sz w:val="24"/>
          <w:szCs w:val="24"/>
          <w:lang w:val="en-US"/>
        </w:rPr>
      </w:pPr>
      <w:r w:rsidRPr="00661DB5">
        <w:rPr>
          <w:rFonts w:ascii="Consolas" w:hAnsi="Consolas" w:cs="Times New Roman"/>
          <w:sz w:val="24"/>
          <w:szCs w:val="24"/>
        </w:rPr>
        <w:t>Prepared for “</w:t>
      </w:r>
      <w:proofErr w:type="spellStart"/>
      <w:r w:rsidRPr="00661DB5">
        <w:rPr>
          <w:rFonts w:ascii="Consolas" w:hAnsi="Consolas" w:cs="Times New Roman"/>
          <w:sz w:val="24"/>
          <w:szCs w:val="24"/>
        </w:rPr>
        <w:t>Thoughtware</w:t>
      </w:r>
      <w:proofErr w:type="spellEnd"/>
      <w:r w:rsidRPr="00661DB5">
        <w:rPr>
          <w:rFonts w:ascii="Consolas" w:hAnsi="Consolas" w:cs="Times New Roman"/>
          <w:sz w:val="24"/>
          <w:szCs w:val="24"/>
        </w:rPr>
        <w:t xml:space="preserve"> Training Private Limited”, under Guidance of its CEO Mr. </w:t>
      </w:r>
      <w:proofErr w:type="spellStart"/>
      <w:r w:rsidRPr="00661DB5">
        <w:rPr>
          <w:rFonts w:ascii="Consolas" w:hAnsi="Consolas" w:cs="Times New Roman"/>
          <w:sz w:val="24"/>
          <w:szCs w:val="24"/>
        </w:rPr>
        <w:t>Pattabhi</w:t>
      </w:r>
      <w:proofErr w:type="spellEnd"/>
      <w:r w:rsidRPr="00661DB5">
        <w:rPr>
          <w:rFonts w:ascii="Consolas" w:hAnsi="Consolas" w:cs="Times New Roman"/>
          <w:sz w:val="24"/>
          <w:szCs w:val="24"/>
        </w:rPr>
        <w:t xml:space="preserve"> Raman. The project will be subject to further research, modification and exclusive use of “</w:t>
      </w:r>
      <w:proofErr w:type="spellStart"/>
      <w:r w:rsidRPr="00661DB5">
        <w:rPr>
          <w:rFonts w:ascii="Consolas" w:hAnsi="Consolas" w:cs="Times New Roman"/>
          <w:sz w:val="24"/>
          <w:szCs w:val="24"/>
        </w:rPr>
        <w:t>Thoughtware</w:t>
      </w:r>
      <w:proofErr w:type="spellEnd"/>
      <w:r w:rsidRPr="00661DB5">
        <w:rPr>
          <w:rFonts w:ascii="Consolas" w:hAnsi="Consolas" w:cs="Times New Roman"/>
          <w:sz w:val="24"/>
          <w:szCs w:val="24"/>
        </w:rPr>
        <w:t xml:space="preserve"> Training Private Limited”</w:t>
      </w:r>
    </w:p>
    <w:p w14:paraId="1F908B9F" w14:textId="77777777" w:rsidR="002C3C8F" w:rsidRPr="00661DB5" w:rsidRDefault="002C3C8F" w:rsidP="00661DB5">
      <w:pPr>
        <w:spacing w:line="276" w:lineRule="auto"/>
        <w:jc w:val="both"/>
        <w:rPr>
          <w:rFonts w:ascii="Consolas" w:hAnsi="Consolas" w:cs="Times New Roman"/>
          <w:b/>
          <w:bCs/>
          <w:sz w:val="24"/>
          <w:szCs w:val="24"/>
          <w:lang w:val="en-US"/>
        </w:rPr>
      </w:pPr>
    </w:p>
    <w:p w14:paraId="09F2C1B4" w14:textId="567AB1B0" w:rsidR="002C3C8F" w:rsidRPr="00661DB5" w:rsidRDefault="002C3C8F" w:rsidP="00661DB5">
      <w:pPr>
        <w:spacing w:line="276" w:lineRule="auto"/>
        <w:jc w:val="both"/>
        <w:rPr>
          <w:rFonts w:ascii="Consolas" w:hAnsi="Consolas" w:cs="Times New Roman"/>
          <w:b/>
          <w:bCs/>
          <w:sz w:val="28"/>
          <w:szCs w:val="28"/>
          <w:lang w:val="en-US"/>
        </w:rPr>
      </w:pPr>
      <w:r w:rsidRPr="00661DB5">
        <w:rPr>
          <w:rFonts w:ascii="Consolas" w:hAnsi="Consolas" w:cs="Times New Roman"/>
          <w:b/>
          <w:bCs/>
          <w:sz w:val="28"/>
          <w:szCs w:val="28"/>
          <w:lang w:val="en-US"/>
        </w:rPr>
        <w:t>Objective of the project</w:t>
      </w:r>
    </w:p>
    <w:p w14:paraId="5432F9DA" w14:textId="75706921" w:rsidR="002C3C8F" w:rsidRPr="00661DB5" w:rsidRDefault="002C3C8F"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The Traveling Salesman Problem (TSP) is a classic optimization problem in computer science and operations research. It is a combinatorial problem that seeks to find the shortest possible route for a salesman who must visit a given set of cities and return to the starting city, visiting each city exactly once. </w:t>
      </w:r>
    </w:p>
    <w:p w14:paraId="60874C62" w14:textId="7E33484F" w:rsidR="00430BA3" w:rsidRPr="00661DB5" w:rsidRDefault="00430BA3"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the TSP can be defined as follows:</w:t>
      </w:r>
    </w:p>
    <w:p w14:paraId="66C2640A" w14:textId="0FB6CF77" w:rsidR="00737ED6" w:rsidRPr="00661DB5" w:rsidRDefault="00430BA3"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Given a set of cities and the distances between each pair of cities, the objective is to find the shortest possible route that starts from a particular city, visits each remaining city exactly once, and returns to the starting city.</w:t>
      </w:r>
    </w:p>
    <w:p w14:paraId="444C391E" w14:textId="4EBDA625" w:rsidR="002C3C8F" w:rsidRPr="00661DB5" w:rsidRDefault="00430BA3"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The TSP is a well-known NP-hard problem, meaning that there is no known efficient algorithm that can solve all instances of the problem optimally in polynomial time. Therefore, finding an exact solution to large TSP instances is computationally challenging</w:t>
      </w:r>
      <w:r w:rsidR="00EA6136" w:rsidRPr="00661DB5">
        <w:rPr>
          <w:rFonts w:ascii="Consolas" w:hAnsi="Consolas" w:cs="Times New Roman"/>
          <w:sz w:val="24"/>
          <w:szCs w:val="24"/>
          <w:lang w:val="en-US"/>
        </w:rPr>
        <w:t>.</w:t>
      </w:r>
    </w:p>
    <w:p w14:paraId="5DD4B055" w14:textId="6773936B" w:rsidR="00EA6136" w:rsidRPr="00DB0651" w:rsidRDefault="00EE4C08"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The TSP has numerous applications in logistics, transportation, network design, and other fields where finding an optimal or near-optimal route is essential.</w:t>
      </w:r>
    </w:p>
    <w:p w14:paraId="495EDA0F" w14:textId="77777777" w:rsidR="002C3C8F" w:rsidRPr="00661DB5" w:rsidRDefault="002C3C8F" w:rsidP="00661DB5">
      <w:pPr>
        <w:spacing w:line="276" w:lineRule="auto"/>
        <w:jc w:val="both"/>
        <w:rPr>
          <w:rFonts w:ascii="Consolas" w:hAnsi="Consolas" w:cs="Times New Roman"/>
          <w:b/>
          <w:bCs/>
          <w:sz w:val="28"/>
          <w:szCs w:val="28"/>
          <w:lang w:val="en-US"/>
        </w:rPr>
      </w:pPr>
      <w:r w:rsidRPr="00661DB5">
        <w:rPr>
          <w:rFonts w:ascii="Consolas" w:hAnsi="Consolas" w:cs="Times New Roman"/>
          <w:b/>
          <w:bCs/>
          <w:sz w:val="28"/>
          <w:szCs w:val="28"/>
          <w:lang w:val="en-US"/>
        </w:rPr>
        <w:t>Dataset</w:t>
      </w:r>
    </w:p>
    <w:p w14:paraId="4C525033" w14:textId="3F60CE0B" w:rsidR="0064574E" w:rsidRPr="00661DB5" w:rsidRDefault="0064574E"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For finding the optimal route travelled by a salesman a dataset with the cities to be visited along with the distance matrix between those cities is created as the dataset. The created dataset consists of 14 popular cities in South India. The distance between each city is considered and the resulting distance matrix is displayed below.</w:t>
      </w:r>
    </w:p>
    <w:p w14:paraId="50CAB252" w14:textId="7F9A0DE0" w:rsidR="0096145D" w:rsidRPr="00661DB5" w:rsidRDefault="0096145D" w:rsidP="00661DB5">
      <w:pPr>
        <w:spacing w:line="276" w:lineRule="auto"/>
        <w:jc w:val="both"/>
        <w:rPr>
          <w:rFonts w:ascii="Consolas" w:hAnsi="Consolas" w:cs="Times New Roman"/>
          <w:sz w:val="24"/>
          <w:szCs w:val="24"/>
          <w:lang w:val="en-US"/>
        </w:rPr>
      </w:pPr>
    </w:p>
    <w:p w14:paraId="629DC22C" w14:textId="541359B6" w:rsidR="002C3C8F" w:rsidRPr="00661DB5" w:rsidRDefault="00DB0651" w:rsidP="00661DB5">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659264" behindDoc="0" locked="0" layoutInCell="1" allowOverlap="1" wp14:anchorId="07937243" wp14:editId="6E010858">
                <wp:simplePos x="0" y="0"/>
                <wp:positionH relativeFrom="margin">
                  <wp:align>right</wp:align>
                </wp:positionH>
                <wp:positionV relativeFrom="paragraph">
                  <wp:posOffset>-278130</wp:posOffset>
                </wp:positionV>
                <wp:extent cx="5854700" cy="1333500"/>
                <wp:effectExtent l="0" t="0" r="12700" b="19050"/>
                <wp:wrapNone/>
                <wp:docPr id="2069028272" name="Text Box 1"/>
                <wp:cNvGraphicFramePr/>
                <a:graphic xmlns:a="http://schemas.openxmlformats.org/drawingml/2006/main">
                  <a:graphicData uri="http://schemas.microsoft.com/office/word/2010/wordprocessingShape">
                    <wps:wsp>
                      <wps:cNvSpPr txBox="1"/>
                      <wps:spPr>
                        <a:xfrm>
                          <a:off x="0" y="0"/>
                          <a:ext cx="5854700" cy="1333500"/>
                        </a:xfrm>
                        <a:prstGeom prst="rect">
                          <a:avLst/>
                        </a:prstGeom>
                        <a:solidFill>
                          <a:schemeClr val="lt1"/>
                        </a:solidFill>
                        <a:ln w="6350">
                          <a:solidFill>
                            <a:prstClr val="black"/>
                          </a:solidFill>
                        </a:ln>
                      </wps:spPr>
                      <wps:txbx>
                        <w:txbxContent>
                          <w:p w14:paraId="7DB82FF8" w14:textId="53C8F95C" w:rsidR="00661DB5" w:rsidRPr="00DB0651" w:rsidRDefault="00661DB5" w:rsidP="00DB0651">
                            <w:pPr>
                              <w:pStyle w:val="SourceCode"/>
                              <w:rPr>
                                <w:rStyle w:val="NormalTok"/>
                                <w:color w:val="5B9BD5" w:themeColor="accent5"/>
                              </w:rPr>
                            </w:pPr>
                            <w:r w:rsidRPr="00DB0651">
                              <w:rPr>
                                <w:rStyle w:val="ImportTok"/>
                                <w:b w:val="0"/>
                                <w:color w:val="5B9BD5" w:themeColor="accent5"/>
                              </w:rPr>
                              <w:t>import</w:t>
                            </w:r>
                            <w:r w:rsidRPr="00DB0651">
                              <w:rPr>
                                <w:rStyle w:val="NormalTok"/>
                                <w:color w:val="5B9BD5" w:themeColor="accent5"/>
                              </w:rPr>
                              <w:t xml:space="preserve"> pandas </w:t>
                            </w:r>
                            <w:r w:rsidRPr="00DB0651">
                              <w:rPr>
                                <w:rStyle w:val="ImportTok"/>
                                <w:b w:val="0"/>
                                <w:color w:val="5B9BD5" w:themeColor="accent5"/>
                              </w:rPr>
                              <w:t>as</w:t>
                            </w:r>
                            <w:r w:rsidRPr="00DB0651">
                              <w:rPr>
                                <w:rStyle w:val="NormalTok"/>
                                <w:color w:val="5B9BD5" w:themeColor="accent5"/>
                              </w:rPr>
                              <w:t xml:space="preserve"> pd</w:t>
                            </w:r>
                            <w:r w:rsidRPr="00DB0651">
                              <w:rPr>
                                <w:color w:val="5B9BD5" w:themeColor="accent5"/>
                              </w:rPr>
                              <w:br/>
                            </w:r>
                            <w:r w:rsidRPr="00DB0651">
                              <w:rPr>
                                <w:rStyle w:val="ImportTok"/>
                                <w:b w:val="0"/>
                                <w:color w:val="5B9BD5" w:themeColor="accent5"/>
                              </w:rPr>
                              <w:t>import</w:t>
                            </w:r>
                            <w:r w:rsidRPr="00DB0651">
                              <w:rPr>
                                <w:rStyle w:val="NormalTok"/>
                                <w:color w:val="5B9BD5" w:themeColor="accent5"/>
                              </w:rPr>
                              <w:t xml:space="preserve"> </w:t>
                            </w:r>
                            <w:proofErr w:type="spellStart"/>
                            <w:r w:rsidRPr="00DB0651">
                              <w:rPr>
                                <w:rStyle w:val="NormalTok"/>
                                <w:color w:val="5B9BD5" w:themeColor="accent5"/>
                              </w:rPr>
                              <w:t>numpy</w:t>
                            </w:r>
                            <w:proofErr w:type="spellEnd"/>
                            <w:r w:rsidRPr="00DB0651">
                              <w:rPr>
                                <w:rStyle w:val="NormalTok"/>
                                <w:color w:val="5B9BD5" w:themeColor="accent5"/>
                              </w:rPr>
                              <w:t xml:space="preserve"> </w:t>
                            </w:r>
                            <w:r w:rsidRPr="00DB0651">
                              <w:rPr>
                                <w:rStyle w:val="ImportTok"/>
                                <w:b w:val="0"/>
                                <w:color w:val="5B9BD5" w:themeColor="accent5"/>
                              </w:rPr>
                              <w:t>as</w:t>
                            </w:r>
                            <w:r w:rsidRPr="00DB0651">
                              <w:rPr>
                                <w:rStyle w:val="NormalTok"/>
                                <w:color w:val="5B9BD5" w:themeColor="accent5"/>
                              </w:rPr>
                              <w:t xml:space="preserve"> np</w:t>
                            </w:r>
                            <w:r w:rsidRPr="00DB0651">
                              <w:rPr>
                                <w:color w:val="5B9BD5" w:themeColor="accent5"/>
                              </w:rPr>
                              <w:br/>
                            </w:r>
                            <w:r w:rsidRPr="00DB0651">
                              <w:rPr>
                                <w:rStyle w:val="ImportTok"/>
                                <w:b w:val="0"/>
                                <w:color w:val="5B9BD5" w:themeColor="accent5"/>
                              </w:rPr>
                              <w:t>from</w:t>
                            </w:r>
                            <w:r w:rsidRPr="00DB0651">
                              <w:rPr>
                                <w:rStyle w:val="NormalTok"/>
                                <w:color w:val="5B9BD5" w:themeColor="accent5"/>
                              </w:rPr>
                              <w:t xml:space="preserve"> </w:t>
                            </w:r>
                            <w:proofErr w:type="spellStart"/>
                            <w:r w:rsidRPr="00DB0651">
                              <w:rPr>
                                <w:rStyle w:val="NormalTok"/>
                                <w:color w:val="5B9BD5" w:themeColor="accent5"/>
                              </w:rPr>
                              <w:t>python_</w:t>
                            </w:r>
                            <w:proofErr w:type="gramStart"/>
                            <w:r w:rsidRPr="00DB0651">
                              <w:rPr>
                                <w:rStyle w:val="NormalTok"/>
                                <w:color w:val="5B9BD5" w:themeColor="accent5"/>
                              </w:rPr>
                              <w:t>tsp.exact</w:t>
                            </w:r>
                            <w:proofErr w:type="spellEnd"/>
                            <w:proofErr w:type="gramEnd"/>
                            <w:r w:rsidRPr="00DB0651">
                              <w:rPr>
                                <w:rStyle w:val="NormalTok"/>
                                <w:color w:val="5B9BD5" w:themeColor="accent5"/>
                              </w:rPr>
                              <w:t xml:space="preserve"> </w:t>
                            </w:r>
                            <w:r w:rsidRPr="00DB0651">
                              <w:rPr>
                                <w:rStyle w:val="ImportTok"/>
                                <w:b w:val="0"/>
                                <w:color w:val="5B9BD5" w:themeColor="accent5"/>
                              </w:rPr>
                              <w:t>import</w:t>
                            </w:r>
                            <w:r w:rsidRPr="00DB0651">
                              <w:rPr>
                                <w:rStyle w:val="NormalTok"/>
                                <w:color w:val="5B9BD5" w:themeColor="accent5"/>
                              </w:rPr>
                              <w:t xml:space="preserve"> </w:t>
                            </w:r>
                            <w:proofErr w:type="spellStart"/>
                            <w:r w:rsidRPr="00DB0651">
                              <w:rPr>
                                <w:rStyle w:val="NormalTok"/>
                                <w:color w:val="5B9BD5" w:themeColor="accent5"/>
                              </w:rPr>
                              <w:t>solve_tsp_dynamic_programming</w:t>
                            </w:r>
                            <w:proofErr w:type="spellEnd"/>
                            <w:r w:rsidRPr="00DB0651">
                              <w:rPr>
                                <w:color w:val="5B9BD5" w:themeColor="accent5"/>
                              </w:rPr>
                              <w:br/>
                            </w:r>
                            <w:r w:rsidRPr="00DB0651">
                              <w:rPr>
                                <w:rStyle w:val="ImportTok"/>
                                <w:b w:val="0"/>
                                <w:color w:val="5B9BD5" w:themeColor="accent5"/>
                              </w:rPr>
                              <w:t>import</w:t>
                            </w:r>
                            <w:r w:rsidRPr="00DB0651">
                              <w:rPr>
                                <w:rStyle w:val="NormalTok"/>
                                <w:color w:val="5B9BD5" w:themeColor="accent5"/>
                              </w:rPr>
                              <w:t xml:space="preserve"> io</w:t>
                            </w:r>
                          </w:p>
                          <w:p w14:paraId="28721A45" w14:textId="77777777" w:rsidR="00DB0651" w:rsidRPr="00DB0651" w:rsidRDefault="00DB0651" w:rsidP="00DB0651">
                            <w:pPr>
                              <w:pStyle w:val="SourceCode"/>
                              <w:rPr>
                                <w:color w:val="5B9BD5" w:themeColor="accent5"/>
                              </w:rPr>
                            </w:pPr>
                            <w:r w:rsidRPr="00DB0651">
                              <w:rPr>
                                <w:rStyle w:val="CommentTok"/>
                                <w:color w:val="5B9BD5" w:themeColor="accent5"/>
                              </w:rPr>
                              <w:t>## reading dataset</w:t>
                            </w:r>
                            <w:r w:rsidRPr="00DB0651">
                              <w:rPr>
                                <w:color w:val="5B9BD5" w:themeColor="accent5"/>
                              </w:rPr>
                              <w:br/>
                            </w:r>
                            <w:r w:rsidRPr="00DB0651">
                              <w:rPr>
                                <w:rStyle w:val="NormalTok"/>
                                <w:color w:val="5B9BD5" w:themeColor="accent5"/>
                              </w:rPr>
                              <w:t xml:space="preserve">data </w:t>
                            </w:r>
                            <w:r w:rsidRPr="00DB0651">
                              <w:rPr>
                                <w:rStyle w:val="OperatorTok"/>
                                <w:color w:val="5B9BD5" w:themeColor="accent5"/>
                              </w:rPr>
                              <w:t>=</w:t>
                            </w:r>
                            <w:r w:rsidRPr="00DB0651">
                              <w:rPr>
                                <w:rStyle w:val="NormalTok"/>
                                <w:color w:val="5B9BD5" w:themeColor="accent5"/>
                              </w:rPr>
                              <w:t xml:space="preserve"> </w:t>
                            </w:r>
                            <w:proofErr w:type="spellStart"/>
                            <w:proofErr w:type="gramStart"/>
                            <w:r w:rsidRPr="00DB0651">
                              <w:rPr>
                                <w:rStyle w:val="NormalTok"/>
                                <w:color w:val="5B9BD5" w:themeColor="accent5"/>
                              </w:rPr>
                              <w:t>pd.read</w:t>
                            </w:r>
                            <w:proofErr w:type="gramEnd"/>
                            <w:r w:rsidRPr="00DB0651">
                              <w:rPr>
                                <w:rStyle w:val="NormalTok"/>
                                <w:color w:val="5B9BD5" w:themeColor="accent5"/>
                              </w:rPr>
                              <w:t>_excel</w:t>
                            </w:r>
                            <w:proofErr w:type="spellEnd"/>
                            <w:r w:rsidRPr="00DB0651">
                              <w:rPr>
                                <w:rStyle w:val="NormalTok"/>
                                <w:color w:val="5B9BD5" w:themeColor="accent5"/>
                              </w:rPr>
                              <w:t>(</w:t>
                            </w:r>
                            <w:r w:rsidRPr="00DB0651">
                              <w:rPr>
                                <w:rStyle w:val="StringTok"/>
                                <w:color w:val="5B9BD5" w:themeColor="accent5"/>
                              </w:rPr>
                              <w:t>'TSP_dataset.xlsx'</w:t>
                            </w:r>
                            <w:r w:rsidRPr="00DB0651">
                              <w:rPr>
                                <w:rStyle w:val="NormalTok"/>
                                <w:color w:val="5B9BD5" w:themeColor="accent5"/>
                              </w:rPr>
                              <w:t>)</w:t>
                            </w:r>
                            <w:r w:rsidRPr="00DB0651">
                              <w:rPr>
                                <w:color w:val="5B9BD5" w:themeColor="accent5"/>
                              </w:rPr>
                              <w:br/>
                            </w:r>
                            <w:r w:rsidRPr="00DB0651">
                              <w:rPr>
                                <w:rStyle w:val="NormalTok"/>
                                <w:color w:val="5B9BD5" w:themeColor="accent5"/>
                              </w:rPr>
                              <w:t>data</w:t>
                            </w:r>
                          </w:p>
                          <w:p w14:paraId="5406EAFF" w14:textId="77777777" w:rsidR="00DB0651" w:rsidRPr="00DB0651" w:rsidRDefault="00DB0651" w:rsidP="00DB0651">
                            <w:pPr>
                              <w:pStyle w:val="SourceCode"/>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937243" id="_x0000_t202" coordsize="21600,21600" o:spt="202" path="m,l,21600r21600,l21600,xe">
                <v:stroke joinstyle="miter"/>
                <v:path gradientshapeok="t" o:connecttype="rect"/>
              </v:shapetype>
              <v:shape id="Text Box 1" o:spid="_x0000_s1026" type="#_x0000_t202" style="position:absolute;left:0;text-align:left;margin-left:409.8pt;margin-top:-21.9pt;width:461pt;height:10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" fillcolor="white [3201]" strokeweight=".5pt">
                <v:textbox>
                  <w:txbxContent>
                    <w:p w14:paraId="7DB82FF8" w14:textId="53C8F95C" w:rsidR="00661DB5" w:rsidRPr="00DB0651" w:rsidRDefault="00661DB5" w:rsidP="00DB0651">
                      <w:pPr>
                        <w:pStyle w:val="SourceCode"/>
                        <w:rPr>
                          <w:rStyle w:val="NormalTok"/>
                          <w:color w:val="5B9BD5" w:themeColor="accent5"/>
                        </w:rPr>
                      </w:pPr>
                      <w:r w:rsidRPr="00DB0651">
                        <w:rPr>
                          <w:rStyle w:val="ImportTok"/>
                          <w:b w:val="0"/>
                          <w:color w:val="5B9BD5" w:themeColor="accent5"/>
                        </w:rPr>
                        <w:t>import</w:t>
                      </w:r>
                      <w:r w:rsidRPr="00DB0651">
                        <w:rPr>
                          <w:rStyle w:val="NormalTok"/>
                          <w:color w:val="5B9BD5" w:themeColor="accent5"/>
                        </w:rPr>
                        <w:t xml:space="preserve"> pandas </w:t>
                      </w:r>
                      <w:r w:rsidRPr="00DB0651">
                        <w:rPr>
                          <w:rStyle w:val="ImportTok"/>
                          <w:b w:val="0"/>
                          <w:color w:val="5B9BD5" w:themeColor="accent5"/>
                        </w:rPr>
                        <w:t>as</w:t>
                      </w:r>
                      <w:r w:rsidRPr="00DB0651">
                        <w:rPr>
                          <w:rStyle w:val="NormalTok"/>
                          <w:color w:val="5B9BD5" w:themeColor="accent5"/>
                        </w:rPr>
                        <w:t xml:space="preserve"> pd</w:t>
                      </w:r>
                      <w:r w:rsidRPr="00DB0651">
                        <w:rPr>
                          <w:color w:val="5B9BD5" w:themeColor="accent5"/>
                        </w:rPr>
                        <w:br/>
                      </w:r>
                      <w:r w:rsidRPr="00DB0651">
                        <w:rPr>
                          <w:rStyle w:val="ImportTok"/>
                          <w:b w:val="0"/>
                          <w:color w:val="5B9BD5" w:themeColor="accent5"/>
                        </w:rPr>
                        <w:t>import</w:t>
                      </w:r>
                      <w:r w:rsidRPr="00DB0651">
                        <w:rPr>
                          <w:rStyle w:val="NormalTok"/>
                          <w:color w:val="5B9BD5" w:themeColor="accent5"/>
                        </w:rPr>
                        <w:t xml:space="preserve"> </w:t>
                      </w:r>
                      <w:proofErr w:type="spellStart"/>
                      <w:r w:rsidRPr="00DB0651">
                        <w:rPr>
                          <w:rStyle w:val="NormalTok"/>
                          <w:color w:val="5B9BD5" w:themeColor="accent5"/>
                        </w:rPr>
                        <w:t>numpy</w:t>
                      </w:r>
                      <w:proofErr w:type="spellEnd"/>
                      <w:r w:rsidRPr="00DB0651">
                        <w:rPr>
                          <w:rStyle w:val="NormalTok"/>
                          <w:color w:val="5B9BD5" w:themeColor="accent5"/>
                        </w:rPr>
                        <w:t xml:space="preserve"> </w:t>
                      </w:r>
                      <w:r w:rsidRPr="00DB0651">
                        <w:rPr>
                          <w:rStyle w:val="ImportTok"/>
                          <w:b w:val="0"/>
                          <w:color w:val="5B9BD5" w:themeColor="accent5"/>
                        </w:rPr>
                        <w:t>as</w:t>
                      </w:r>
                      <w:r w:rsidRPr="00DB0651">
                        <w:rPr>
                          <w:rStyle w:val="NormalTok"/>
                          <w:color w:val="5B9BD5" w:themeColor="accent5"/>
                        </w:rPr>
                        <w:t xml:space="preserve"> np</w:t>
                      </w:r>
                      <w:r w:rsidRPr="00DB0651">
                        <w:rPr>
                          <w:color w:val="5B9BD5" w:themeColor="accent5"/>
                        </w:rPr>
                        <w:br/>
                      </w:r>
                      <w:r w:rsidRPr="00DB0651">
                        <w:rPr>
                          <w:rStyle w:val="ImportTok"/>
                          <w:b w:val="0"/>
                          <w:color w:val="5B9BD5" w:themeColor="accent5"/>
                        </w:rPr>
                        <w:t>from</w:t>
                      </w:r>
                      <w:r w:rsidRPr="00DB0651">
                        <w:rPr>
                          <w:rStyle w:val="NormalTok"/>
                          <w:color w:val="5B9BD5" w:themeColor="accent5"/>
                        </w:rPr>
                        <w:t xml:space="preserve"> </w:t>
                      </w:r>
                      <w:proofErr w:type="spellStart"/>
                      <w:r w:rsidRPr="00DB0651">
                        <w:rPr>
                          <w:rStyle w:val="NormalTok"/>
                          <w:color w:val="5B9BD5" w:themeColor="accent5"/>
                        </w:rPr>
                        <w:t>python_</w:t>
                      </w:r>
                      <w:proofErr w:type="gramStart"/>
                      <w:r w:rsidRPr="00DB0651">
                        <w:rPr>
                          <w:rStyle w:val="NormalTok"/>
                          <w:color w:val="5B9BD5" w:themeColor="accent5"/>
                        </w:rPr>
                        <w:t>tsp.exact</w:t>
                      </w:r>
                      <w:proofErr w:type="spellEnd"/>
                      <w:proofErr w:type="gramEnd"/>
                      <w:r w:rsidRPr="00DB0651">
                        <w:rPr>
                          <w:rStyle w:val="NormalTok"/>
                          <w:color w:val="5B9BD5" w:themeColor="accent5"/>
                        </w:rPr>
                        <w:t xml:space="preserve"> </w:t>
                      </w:r>
                      <w:r w:rsidRPr="00DB0651">
                        <w:rPr>
                          <w:rStyle w:val="ImportTok"/>
                          <w:b w:val="0"/>
                          <w:color w:val="5B9BD5" w:themeColor="accent5"/>
                        </w:rPr>
                        <w:t>import</w:t>
                      </w:r>
                      <w:r w:rsidRPr="00DB0651">
                        <w:rPr>
                          <w:rStyle w:val="NormalTok"/>
                          <w:color w:val="5B9BD5" w:themeColor="accent5"/>
                        </w:rPr>
                        <w:t xml:space="preserve"> </w:t>
                      </w:r>
                      <w:proofErr w:type="spellStart"/>
                      <w:r w:rsidRPr="00DB0651">
                        <w:rPr>
                          <w:rStyle w:val="NormalTok"/>
                          <w:color w:val="5B9BD5" w:themeColor="accent5"/>
                        </w:rPr>
                        <w:t>solve_tsp_dynamic_programming</w:t>
                      </w:r>
                      <w:proofErr w:type="spellEnd"/>
                      <w:r w:rsidRPr="00DB0651">
                        <w:rPr>
                          <w:color w:val="5B9BD5" w:themeColor="accent5"/>
                        </w:rPr>
                        <w:br/>
                      </w:r>
                      <w:r w:rsidRPr="00DB0651">
                        <w:rPr>
                          <w:rStyle w:val="ImportTok"/>
                          <w:b w:val="0"/>
                          <w:color w:val="5B9BD5" w:themeColor="accent5"/>
                        </w:rPr>
                        <w:t>import</w:t>
                      </w:r>
                      <w:r w:rsidRPr="00DB0651">
                        <w:rPr>
                          <w:rStyle w:val="NormalTok"/>
                          <w:color w:val="5B9BD5" w:themeColor="accent5"/>
                        </w:rPr>
                        <w:t xml:space="preserve"> io</w:t>
                      </w:r>
                    </w:p>
                    <w:p w14:paraId="28721A45" w14:textId="77777777" w:rsidR="00DB0651" w:rsidRPr="00DB0651" w:rsidRDefault="00DB0651" w:rsidP="00DB0651">
                      <w:pPr>
                        <w:pStyle w:val="SourceCode"/>
                        <w:rPr>
                          <w:color w:val="5B9BD5" w:themeColor="accent5"/>
                        </w:rPr>
                      </w:pPr>
                      <w:r w:rsidRPr="00DB0651">
                        <w:rPr>
                          <w:rStyle w:val="CommentTok"/>
                          <w:color w:val="5B9BD5" w:themeColor="accent5"/>
                        </w:rPr>
                        <w:t>## reading dataset</w:t>
                      </w:r>
                      <w:r w:rsidRPr="00DB0651">
                        <w:rPr>
                          <w:color w:val="5B9BD5" w:themeColor="accent5"/>
                        </w:rPr>
                        <w:br/>
                      </w:r>
                      <w:r w:rsidRPr="00DB0651">
                        <w:rPr>
                          <w:rStyle w:val="NormalTok"/>
                          <w:color w:val="5B9BD5" w:themeColor="accent5"/>
                        </w:rPr>
                        <w:t xml:space="preserve">data </w:t>
                      </w:r>
                      <w:r w:rsidRPr="00DB0651">
                        <w:rPr>
                          <w:rStyle w:val="OperatorTok"/>
                          <w:color w:val="5B9BD5" w:themeColor="accent5"/>
                        </w:rPr>
                        <w:t>=</w:t>
                      </w:r>
                      <w:r w:rsidRPr="00DB0651">
                        <w:rPr>
                          <w:rStyle w:val="NormalTok"/>
                          <w:color w:val="5B9BD5" w:themeColor="accent5"/>
                        </w:rPr>
                        <w:t xml:space="preserve"> </w:t>
                      </w:r>
                      <w:proofErr w:type="spellStart"/>
                      <w:proofErr w:type="gramStart"/>
                      <w:r w:rsidRPr="00DB0651">
                        <w:rPr>
                          <w:rStyle w:val="NormalTok"/>
                          <w:color w:val="5B9BD5" w:themeColor="accent5"/>
                        </w:rPr>
                        <w:t>pd.read</w:t>
                      </w:r>
                      <w:proofErr w:type="gramEnd"/>
                      <w:r w:rsidRPr="00DB0651">
                        <w:rPr>
                          <w:rStyle w:val="NormalTok"/>
                          <w:color w:val="5B9BD5" w:themeColor="accent5"/>
                        </w:rPr>
                        <w:t>_excel</w:t>
                      </w:r>
                      <w:proofErr w:type="spellEnd"/>
                      <w:r w:rsidRPr="00DB0651">
                        <w:rPr>
                          <w:rStyle w:val="NormalTok"/>
                          <w:color w:val="5B9BD5" w:themeColor="accent5"/>
                        </w:rPr>
                        <w:t>(</w:t>
                      </w:r>
                      <w:r w:rsidRPr="00DB0651">
                        <w:rPr>
                          <w:rStyle w:val="StringTok"/>
                          <w:color w:val="5B9BD5" w:themeColor="accent5"/>
                        </w:rPr>
                        <w:t>'TSP_dataset.xlsx'</w:t>
                      </w:r>
                      <w:r w:rsidRPr="00DB0651">
                        <w:rPr>
                          <w:rStyle w:val="NormalTok"/>
                          <w:color w:val="5B9BD5" w:themeColor="accent5"/>
                        </w:rPr>
                        <w:t>)</w:t>
                      </w:r>
                      <w:r w:rsidRPr="00DB0651">
                        <w:rPr>
                          <w:color w:val="5B9BD5" w:themeColor="accent5"/>
                        </w:rPr>
                        <w:br/>
                      </w:r>
                      <w:r w:rsidRPr="00DB0651">
                        <w:rPr>
                          <w:rStyle w:val="NormalTok"/>
                          <w:color w:val="5B9BD5" w:themeColor="accent5"/>
                        </w:rPr>
                        <w:t>data</w:t>
                      </w:r>
                    </w:p>
                    <w:p w14:paraId="5406EAFF" w14:textId="77777777" w:rsidR="00DB0651" w:rsidRPr="00DB0651" w:rsidRDefault="00DB0651" w:rsidP="00DB0651">
                      <w:pPr>
                        <w:pStyle w:val="SourceCode"/>
                        <w:rPr>
                          <w:color w:val="5B9BD5" w:themeColor="accent5"/>
                        </w:rPr>
                      </w:pPr>
                    </w:p>
                  </w:txbxContent>
                </v:textbox>
                <w10:wrap anchorx="margin"/>
              </v:shape>
            </w:pict>
          </mc:Fallback>
        </mc:AlternateContent>
      </w:r>
      <w:r w:rsidR="0064574E" w:rsidRPr="00661DB5">
        <w:rPr>
          <w:rFonts w:ascii="Consolas" w:hAnsi="Consolas" w:cs="Times New Roman"/>
          <w:sz w:val="24"/>
          <w:szCs w:val="24"/>
          <w:lang w:val="en-US"/>
        </w:rPr>
        <w:t xml:space="preserve"> </w:t>
      </w:r>
    </w:p>
    <w:p w14:paraId="2DC3B0E6" w14:textId="77777777" w:rsidR="00661DB5" w:rsidRDefault="00661DB5" w:rsidP="00661DB5">
      <w:pPr>
        <w:spacing w:line="276" w:lineRule="auto"/>
        <w:jc w:val="both"/>
        <w:rPr>
          <w:rFonts w:ascii="Consolas" w:hAnsi="Consolas" w:cs="Times New Roman"/>
          <w:sz w:val="24"/>
          <w:szCs w:val="24"/>
          <w:lang w:val="en-US"/>
        </w:rPr>
      </w:pPr>
    </w:p>
    <w:p w14:paraId="3829D9E6" w14:textId="27CDC854" w:rsidR="00661DB5" w:rsidRDefault="00661DB5" w:rsidP="00661DB5">
      <w:pPr>
        <w:spacing w:line="276" w:lineRule="auto"/>
        <w:jc w:val="both"/>
        <w:rPr>
          <w:rFonts w:ascii="Consolas" w:hAnsi="Consolas" w:cs="Times New Roman"/>
          <w:sz w:val="24"/>
          <w:szCs w:val="24"/>
          <w:lang w:val="en-US"/>
        </w:rPr>
      </w:pPr>
    </w:p>
    <w:p w14:paraId="66D5BD30" w14:textId="1C8B07F3" w:rsidR="00661DB5" w:rsidRDefault="00661DB5" w:rsidP="00661DB5">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0288" behindDoc="0" locked="0" layoutInCell="1" allowOverlap="1" wp14:anchorId="12F4C3F4" wp14:editId="055667C3">
                <wp:simplePos x="0" y="0"/>
                <wp:positionH relativeFrom="margin">
                  <wp:align>right</wp:align>
                </wp:positionH>
                <wp:positionV relativeFrom="paragraph">
                  <wp:posOffset>305435</wp:posOffset>
                </wp:positionV>
                <wp:extent cx="5854700" cy="7785100"/>
                <wp:effectExtent l="0" t="0" r="12700" b="25400"/>
                <wp:wrapNone/>
                <wp:docPr id="1251049103" name="Text Box 2"/>
                <wp:cNvGraphicFramePr/>
                <a:graphic xmlns:a="http://schemas.openxmlformats.org/drawingml/2006/main">
                  <a:graphicData uri="http://schemas.microsoft.com/office/word/2010/wordprocessingShape">
                    <wps:wsp>
                      <wps:cNvSpPr txBox="1"/>
                      <wps:spPr>
                        <a:xfrm>
                          <a:off x="0" y="0"/>
                          <a:ext cx="5854700" cy="7785100"/>
                        </a:xfrm>
                        <a:prstGeom prst="rect">
                          <a:avLst/>
                        </a:prstGeom>
                        <a:solidFill>
                          <a:schemeClr val="lt1"/>
                        </a:solidFill>
                        <a:ln w="6350">
                          <a:solidFill>
                            <a:prstClr val="black"/>
                          </a:solidFill>
                        </a:ln>
                      </wps:spPr>
                      <wps:txbx>
                        <w:txbxContent>
                          <w:p w14:paraId="70533711" w14:textId="77777777" w:rsidR="00DB0651" w:rsidRPr="00DB0651" w:rsidRDefault="00661DB5" w:rsidP="00DB0651">
                            <w:pPr>
                              <w:pStyle w:val="SourceCode"/>
                              <w:rPr>
                                <w:color w:val="C00000"/>
                              </w:rPr>
                            </w:pPr>
                            <w:r w:rsidRPr="00DB0651">
                              <w:rPr>
                                <w:rStyle w:val="VerbatimChar"/>
                                <w:color w:val="C00000"/>
                              </w:rPr>
                              <w:t xml:space="preserve">   location  Bengaluru  Chennai  </w:t>
                            </w:r>
                            <w:r w:rsidR="00830904" w:rsidRPr="00DB0651">
                              <w:rPr>
                                <w:rStyle w:val="VerbatimChar"/>
                                <w:color w:val="C00000"/>
                              </w:rPr>
                              <w:t xml:space="preserve"> </w:t>
                            </w:r>
                            <w:r w:rsidRPr="00DB0651">
                              <w:rPr>
                                <w:rStyle w:val="VerbatimChar"/>
                                <w:color w:val="C00000"/>
                              </w:rPr>
                              <w:t xml:space="preserve">Kochi  Trivandrum  Salem  Pondicherry  </w:t>
                            </w:r>
                            <w:r w:rsidRPr="00DB0651">
                              <w:rPr>
                                <w:color w:val="C00000"/>
                              </w:rPr>
                              <w:br/>
                            </w:r>
                            <w:r w:rsidRPr="00DB0651">
                              <w:rPr>
                                <w:rStyle w:val="VerbatimChar"/>
                                <w:color w:val="C00000"/>
                              </w:rPr>
                              <w:t xml:space="preserve">0  Bengaluru    0.0    </w:t>
                            </w:r>
                            <w:r w:rsidR="00830904" w:rsidRPr="00DB0651">
                              <w:rPr>
                                <w:rStyle w:val="VerbatimChar"/>
                                <w:color w:val="C00000"/>
                              </w:rPr>
                              <w:t xml:space="preserve">  </w:t>
                            </w:r>
                            <w:r w:rsidRPr="00DB0651">
                              <w:rPr>
                                <w:rStyle w:val="VerbatimChar"/>
                                <w:color w:val="C00000"/>
                              </w:rPr>
                              <w:t xml:space="preserve">345.7  </w:t>
                            </w:r>
                            <w:r w:rsidR="00830904" w:rsidRPr="00DB0651">
                              <w:rPr>
                                <w:rStyle w:val="VerbatimChar"/>
                                <w:color w:val="C00000"/>
                              </w:rPr>
                              <w:t xml:space="preserve">  </w:t>
                            </w:r>
                            <w:r w:rsidRPr="00DB0651">
                              <w:rPr>
                                <w:rStyle w:val="VerbatimChar"/>
                                <w:color w:val="C00000"/>
                              </w:rPr>
                              <w:t xml:space="preserve">547.4    735.9  </w:t>
                            </w:r>
                            <w:r w:rsidR="00830904" w:rsidRPr="00DB0651">
                              <w:rPr>
                                <w:rStyle w:val="VerbatimChar"/>
                                <w:color w:val="C00000"/>
                              </w:rPr>
                              <w:t xml:space="preserve">   </w:t>
                            </w:r>
                            <w:r w:rsidRPr="00DB0651">
                              <w:rPr>
                                <w:rStyle w:val="VerbatimChar"/>
                                <w:color w:val="C00000"/>
                              </w:rPr>
                              <w:t xml:space="preserve">201.1     313.2   </w:t>
                            </w:r>
                            <w:r w:rsidRPr="00DB0651">
                              <w:rPr>
                                <w:color w:val="C00000"/>
                              </w:rPr>
                              <w:br/>
                            </w:r>
                            <w:r w:rsidRPr="00DB0651">
                              <w:rPr>
                                <w:rStyle w:val="VerbatimChar"/>
                                <w:color w:val="C00000"/>
                              </w:rPr>
                              <w:t xml:space="preserve">1  Chennai      345.7     0.0  </w:t>
                            </w:r>
                            <w:r w:rsidR="00830904" w:rsidRPr="00DB0651">
                              <w:rPr>
                                <w:rStyle w:val="VerbatimChar"/>
                                <w:color w:val="C00000"/>
                              </w:rPr>
                              <w:t xml:space="preserve">   </w:t>
                            </w:r>
                            <w:r w:rsidRPr="00DB0651">
                              <w:rPr>
                                <w:rStyle w:val="VerbatimChar"/>
                                <w:color w:val="C00000"/>
                              </w:rPr>
                              <w:t xml:space="preserve">690.1    778.5  </w:t>
                            </w:r>
                            <w:r w:rsidR="00830904" w:rsidRPr="00DB0651">
                              <w:rPr>
                                <w:rStyle w:val="VerbatimChar"/>
                                <w:color w:val="C00000"/>
                              </w:rPr>
                              <w:t xml:space="preserve">   </w:t>
                            </w:r>
                            <w:r w:rsidRPr="00DB0651">
                              <w:rPr>
                                <w:rStyle w:val="VerbatimChar"/>
                                <w:color w:val="C00000"/>
                              </w:rPr>
                              <w:t xml:space="preserve">344.7     150.8   </w:t>
                            </w:r>
                            <w:r w:rsidRPr="00DB0651">
                              <w:rPr>
                                <w:color w:val="C00000"/>
                              </w:rPr>
                              <w:br/>
                            </w:r>
                            <w:r w:rsidRPr="00DB0651">
                              <w:rPr>
                                <w:rStyle w:val="VerbatimChar"/>
                                <w:color w:val="C00000"/>
                              </w:rPr>
                              <w:t xml:space="preserve">2  Kochi      </w:t>
                            </w:r>
                            <w:r w:rsidR="00830904" w:rsidRPr="00DB0651">
                              <w:rPr>
                                <w:rStyle w:val="VerbatimChar"/>
                                <w:color w:val="C00000"/>
                              </w:rPr>
                              <w:t xml:space="preserve">  </w:t>
                            </w:r>
                            <w:r w:rsidRPr="00DB0651">
                              <w:rPr>
                                <w:rStyle w:val="VerbatimChar"/>
                                <w:color w:val="C00000"/>
                              </w:rPr>
                              <w:t xml:space="preserve">547.4    690.1    0.0      199.3  </w:t>
                            </w:r>
                            <w:r w:rsidR="00830904" w:rsidRPr="00DB0651">
                              <w:rPr>
                                <w:rStyle w:val="VerbatimChar"/>
                                <w:color w:val="C00000"/>
                              </w:rPr>
                              <w:t xml:space="preserve">   </w:t>
                            </w:r>
                            <w:r w:rsidRPr="00DB0651">
                              <w:rPr>
                                <w:rStyle w:val="VerbatimChar"/>
                                <w:color w:val="C00000"/>
                              </w:rPr>
                              <w:t xml:space="preserve">349.2     568.6   </w:t>
                            </w:r>
                            <w:r w:rsidRPr="00DB0651">
                              <w:rPr>
                                <w:color w:val="C00000"/>
                              </w:rPr>
                              <w:br/>
                            </w:r>
                            <w:r w:rsidRPr="00DB0651">
                              <w:rPr>
                                <w:rStyle w:val="VerbatimChar"/>
                                <w:color w:val="C00000"/>
                              </w:rPr>
                              <w:t xml:space="preserve">3  Trivandrum   735.9    778.5  </w:t>
                            </w:r>
                            <w:r w:rsidR="00830904" w:rsidRPr="00DB0651">
                              <w:rPr>
                                <w:rStyle w:val="VerbatimChar"/>
                                <w:color w:val="C00000"/>
                              </w:rPr>
                              <w:t xml:space="preserve">  </w:t>
                            </w:r>
                            <w:r w:rsidRPr="00DB0651">
                              <w:rPr>
                                <w:rStyle w:val="VerbatimChar"/>
                                <w:color w:val="C00000"/>
                              </w:rPr>
                              <w:t xml:space="preserve">199.3   </w:t>
                            </w:r>
                            <w:r w:rsidR="00830904" w:rsidRPr="00DB0651">
                              <w:rPr>
                                <w:rStyle w:val="VerbatimChar"/>
                                <w:color w:val="C00000"/>
                              </w:rPr>
                              <w:t xml:space="preserve"> </w:t>
                            </w:r>
                            <w:r w:rsidRPr="00DB0651">
                              <w:rPr>
                                <w:rStyle w:val="VerbatimChar"/>
                                <w:color w:val="C00000"/>
                              </w:rPr>
                              <w:t xml:space="preserve"> 0.0  </w:t>
                            </w:r>
                            <w:r w:rsidR="00830904" w:rsidRPr="00DB0651">
                              <w:rPr>
                                <w:rStyle w:val="VerbatimChar"/>
                                <w:color w:val="C00000"/>
                              </w:rPr>
                              <w:t xml:space="preserve">    </w:t>
                            </w:r>
                            <w:r w:rsidRPr="00DB0651">
                              <w:rPr>
                                <w:rStyle w:val="VerbatimChar"/>
                                <w:color w:val="C00000"/>
                              </w:rPr>
                              <w:t xml:space="preserve">537.0     657.9   </w:t>
                            </w:r>
                            <w:r w:rsidRPr="00DB0651">
                              <w:rPr>
                                <w:color w:val="C00000"/>
                              </w:rPr>
                              <w:br/>
                            </w:r>
                            <w:r w:rsidRPr="00DB0651">
                              <w:rPr>
                                <w:rStyle w:val="VerbatimChar"/>
                                <w:color w:val="C00000"/>
                              </w:rPr>
                              <w:t xml:space="preserve">4   Salem      </w:t>
                            </w:r>
                            <w:r w:rsidR="00830904" w:rsidRPr="00DB0651">
                              <w:rPr>
                                <w:rStyle w:val="VerbatimChar"/>
                                <w:color w:val="C00000"/>
                              </w:rPr>
                              <w:t xml:space="preserve"> </w:t>
                            </w:r>
                            <w:r w:rsidRPr="00DB0651">
                              <w:rPr>
                                <w:rStyle w:val="VerbatimChar"/>
                                <w:color w:val="C00000"/>
                              </w:rPr>
                              <w:t xml:space="preserve">201.1    344.7  </w:t>
                            </w:r>
                            <w:r w:rsidR="00830904" w:rsidRPr="00DB0651">
                              <w:rPr>
                                <w:rStyle w:val="VerbatimChar"/>
                                <w:color w:val="C00000"/>
                              </w:rPr>
                              <w:t xml:space="preserve">  </w:t>
                            </w:r>
                            <w:r w:rsidRPr="00DB0651">
                              <w:rPr>
                                <w:rStyle w:val="VerbatimChar"/>
                                <w:color w:val="C00000"/>
                              </w:rPr>
                              <w:t xml:space="preserve">349.2     537.0    0.0       222.4   </w:t>
                            </w:r>
                            <w:r w:rsidRPr="00DB0651">
                              <w:rPr>
                                <w:color w:val="C00000"/>
                              </w:rPr>
                              <w:br/>
                            </w:r>
                            <w:r w:rsidRPr="00DB0651">
                              <w:rPr>
                                <w:rStyle w:val="VerbatimChar"/>
                                <w:color w:val="C00000"/>
                              </w:rPr>
                              <w:t xml:space="preserve">5 Pondicherry   313.2    150.8  </w:t>
                            </w:r>
                            <w:r w:rsidR="00830904" w:rsidRPr="00DB0651">
                              <w:rPr>
                                <w:rStyle w:val="VerbatimChar"/>
                                <w:color w:val="C00000"/>
                              </w:rPr>
                              <w:t xml:space="preserve">  </w:t>
                            </w:r>
                            <w:r w:rsidRPr="00DB0651">
                              <w:rPr>
                                <w:rStyle w:val="VerbatimChar"/>
                                <w:color w:val="C00000"/>
                              </w:rPr>
                              <w:t xml:space="preserve">568.6     657.9 </w:t>
                            </w:r>
                            <w:r w:rsidR="00830904" w:rsidRPr="00DB0651">
                              <w:rPr>
                                <w:rStyle w:val="VerbatimChar"/>
                                <w:color w:val="C00000"/>
                              </w:rPr>
                              <w:t xml:space="preserve">  </w:t>
                            </w:r>
                            <w:r w:rsidRPr="00DB0651">
                              <w:rPr>
                                <w:rStyle w:val="VerbatimChar"/>
                                <w:color w:val="C00000"/>
                              </w:rPr>
                              <w:t xml:space="preserve"> 222.4      0.0   </w:t>
                            </w:r>
                            <w:r w:rsidRPr="00DB0651">
                              <w:rPr>
                                <w:color w:val="C00000"/>
                              </w:rPr>
                              <w:br/>
                            </w:r>
                            <w:r w:rsidRPr="00DB0651">
                              <w:rPr>
                                <w:rStyle w:val="VerbatimChar"/>
                                <w:color w:val="C00000"/>
                              </w:rPr>
                              <w:t xml:space="preserve">6  Madurai      433.5    455.6  </w:t>
                            </w:r>
                            <w:r w:rsidR="00830904" w:rsidRPr="00DB0651">
                              <w:rPr>
                                <w:rStyle w:val="VerbatimChar"/>
                                <w:color w:val="C00000"/>
                              </w:rPr>
                              <w:t xml:space="preserve">  </w:t>
                            </w:r>
                            <w:r w:rsidRPr="00DB0651">
                              <w:rPr>
                                <w:rStyle w:val="VerbatimChar"/>
                                <w:color w:val="C00000"/>
                              </w:rPr>
                              <w:t xml:space="preserve">265.1     318.5  </w:t>
                            </w:r>
                            <w:r w:rsidR="00830904" w:rsidRPr="00DB0651">
                              <w:rPr>
                                <w:rStyle w:val="VerbatimChar"/>
                                <w:color w:val="C00000"/>
                              </w:rPr>
                              <w:t xml:space="preserve">  </w:t>
                            </w:r>
                            <w:r w:rsidRPr="00DB0651">
                              <w:rPr>
                                <w:rStyle w:val="VerbatimChar"/>
                                <w:color w:val="C00000"/>
                              </w:rPr>
                              <w:t xml:space="preserve">233.5     </w:t>
                            </w:r>
                            <w:r w:rsidR="00830904" w:rsidRPr="00DB0651">
                              <w:rPr>
                                <w:rStyle w:val="VerbatimChar"/>
                                <w:color w:val="C00000"/>
                              </w:rPr>
                              <w:t>3</w:t>
                            </w:r>
                            <w:r w:rsidRPr="00DB0651">
                              <w:rPr>
                                <w:rStyle w:val="VerbatimChar"/>
                                <w:color w:val="C00000"/>
                              </w:rPr>
                              <w:t xml:space="preserve">32.3   </w:t>
                            </w:r>
                            <w:r w:rsidRPr="00DB0651">
                              <w:rPr>
                                <w:color w:val="C00000"/>
                              </w:rPr>
                              <w:br/>
                            </w:r>
                            <w:r w:rsidRPr="00DB0651">
                              <w:rPr>
                                <w:rStyle w:val="VerbatimChar"/>
                                <w:color w:val="C00000"/>
                              </w:rPr>
                              <w:t xml:space="preserve">7  Mysore      </w:t>
                            </w:r>
                            <w:r w:rsidR="00830904" w:rsidRPr="00DB0651">
                              <w:rPr>
                                <w:rStyle w:val="VerbatimChar"/>
                                <w:color w:val="C00000"/>
                              </w:rPr>
                              <w:t xml:space="preserve"> </w:t>
                            </w:r>
                            <w:r w:rsidRPr="00DB0651">
                              <w:rPr>
                                <w:rStyle w:val="VerbatimChar"/>
                                <w:color w:val="C00000"/>
                              </w:rPr>
                              <w:t xml:space="preserve">143.2    480.9  </w:t>
                            </w:r>
                            <w:r w:rsidR="00830904" w:rsidRPr="00DB0651">
                              <w:rPr>
                                <w:rStyle w:val="VerbatimChar"/>
                                <w:color w:val="C00000"/>
                              </w:rPr>
                              <w:t xml:space="preserve">  </w:t>
                            </w:r>
                            <w:r w:rsidRPr="00DB0651">
                              <w:rPr>
                                <w:rStyle w:val="VerbatimChar"/>
                                <w:color w:val="C00000"/>
                              </w:rPr>
                              <w:t xml:space="preserve">394.1     680.9  </w:t>
                            </w:r>
                            <w:r w:rsidR="00830904" w:rsidRPr="00DB0651">
                              <w:rPr>
                                <w:rStyle w:val="VerbatimChar"/>
                                <w:color w:val="C00000"/>
                              </w:rPr>
                              <w:t xml:space="preserve">  </w:t>
                            </w:r>
                            <w:r w:rsidRPr="00DB0651">
                              <w:rPr>
                                <w:rStyle w:val="VerbatimChar"/>
                                <w:color w:val="C00000"/>
                              </w:rPr>
                              <w:t xml:space="preserve">335.4     446.0   </w:t>
                            </w:r>
                            <w:r w:rsidRPr="00DB0651">
                              <w:rPr>
                                <w:color w:val="C00000"/>
                              </w:rPr>
                              <w:br/>
                            </w:r>
                            <w:r w:rsidRPr="00DB0651">
                              <w:rPr>
                                <w:rStyle w:val="VerbatimChar"/>
                                <w:color w:val="C00000"/>
                              </w:rPr>
                              <w:t xml:space="preserve">8  Coimbatore   362.9    505.7  </w:t>
                            </w:r>
                            <w:r w:rsidR="00830904" w:rsidRPr="00DB0651">
                              <w:rPr>
                                <w:rStyle w:val="VerbatimChar"/>
                                <w:color w:val="C00000"/>
                              </w:rPr>
                              <w:t xml:space="preserve">  </w:t>
                            </w:r>
                            <w:r w:rsidRPr="00DB0651">
                              <w:rPr>
                                <w:rStyle w:val="VerbatimChar"/>
                                <w:color w:val="C00000"/>
                              </w:rPr>
                              <w:t xml:space="preserve">189.3      387.4 </w:t>
                            </w:r>
                            <w:r w:rsidR="00830904" w:rsidRPr="00DB0651">
                              <w:rPr>
                                <w:rStyle w:val="VerbatimChar"/>
                                <w:color w:val="C00000"/>
                              </w:rPr>
                              <w:t xml:space="preserve"> </w:t>
                            </w:r>
                            <w:r w:rsidRPr="00DB0651">
                              <w:rPr>
                                <w:rStyle w:val="VerbatimChar"/>
                                <w:color w:val="C00000"/>
                              </w:rPr>
                              <w:t xml:space="preserve"> 167.0     382.3   </w:t>
                            </w:r>
                            <w:r w:rsidRPr="00DB0651">
                              <w:rPr>
                                <w:color w:val="C00000"/>
                              </w:rPr>
                              <w:br/>
                            </w:r>
                            <w:r w:rsidRPr="00DB0651">
                              <w:rPr>
                                <w:rStyle w:val="VerbatimChar"/>
                                <w:color w:val="C00000"/>
                              </w:rPr>
                              <w:t xml:space="preserve">9  </w:t>
                            </w:r>
                            <w:proofErr w:type="spellStart"/>
                            <w:r w:rsidRPr="00DB0651">
                              <w:rPr>
                                <w:rStyle w:val="VerbatimChar"/>
                                <w:color w:val="C00000"/>
                              </w:rPr>
                              <w:t>Mangaluru</w:t>
                            </w:r>
                            <w:proofErr w:type="spellEnd"/>
                            <w:r w:rsidRPr="00DB0651">
                              <w:rPr>
                                <w:rStyle w:val="VerbatimChar"/>
                                <w:color w:val="C00000"/>
                              </w:rPr>
                              <w:t xml:space="preserve">    350.7    704.0  </w:t>
                            </w:r>
                            <w:r w:rsidR="00830904" w:rsidRPr="00DB0651">
                              <w:rPr>
                                <w:rStyle w:val="VerbatimChar"/>
                                <w:color w:val="C00000"/>
                              </w:rPr>
                              <w:t xml:space="preserve">  </w:t>
                            </w:r>
                            <w:r w:rsidRPr="00DB0651">
                              <w:rPr>
                                <w:rStyle w:val="VerbatimChar"/>
                                <w:color w:val="C00000"/>
                              </w:rPr>
                              <w:t xml:space="preserve">418.2      610.0 </w:t>
                            </w:r>
                            <w:r w:rsidR="00830904" w:rsidRPr="00DB0651">
                              <w:rPr>
                                <w:rStyle w:val="VerbatimChar"/>
                                <w:color w:val="C00000"/>
                              </w:rPr>
                              <w:t xml:space="preserve">  </w:t>
                            </w:r>
                            <w:r w:rsidRPr="00DB0651">
                              <w:rPr>
                                <w:rStyle w:val="VerbatimChar"/>
                                <w:color w:val="C00000"/>
                              </w:rPr>
                              <w:t xml:space="preserve">558.5     669.1   </w:t>
                            </w:r>
                            <w:r w:rsidRPr="00DB0651">
                              <w:rPr>
                                <w:color w:val="C00000"/>
                              </w:rPr>
                              <w:br/>
                            </w:r>
                            <w:r w:rsidRPr="00DB0651">
                              <w:rPr>
                                <w:rStyle w:val="VerbatimChar"/>
                                <w:color w:val="C00000"/>
                              </w:rPr>
                              <w:t xml:space="preserve">10  Vellore    </w:t>
                            </w:r>
                            <w:r w:rsidR="00830904" w:rsidRPr="00DB0651">
                              <w:rPr>
                                <w:rStyle w:val="VerbatimChar"/>
                                <w:color w:val="C00000"/>
                              </w:rPr>
                              <w:t xml:space="preserve"> </w:t>
                            </w:r>
                            <w:r w:rsidRPr="00DB0651">
                              <w:rPr>
                                <w:rStyle w:val="VerbatimChar"/>
                                <w:color w:val="C00000"/>
                              </w:rPr>
                              <w:t xml:space="preserve">211.3    137.7  </w:t>
                            </w:r>
                            <w:r w:rsidR="00830904" w:rsidRPr="00DB0651">
                              <w:rPr>
                                <w:rStyle w:val="VerbatimChar"/>
                                <w:color w:val="C00000"/>
                              </w:rPr>
                              <w:t xml:space="preserve">  </w:t>
                            </w:r>
                            <w:r w:rsidRPr="00DB0651">
                              <w:rPr>
                                <w:rStyle w:val="VerbatimChar"/>
                                <w:color w:val="C00000"/>
                              </w:rPr>
                              <w:t xml:space="preserve">575.6      766.3  </w:t>
                            </w:r>
                            <w:r w:rsidR="00830904" w:rsidRPr="00DB0651">
                              <w:rPr>
                                <w:rStyle w:val="VerbatimChar"/>
                                <w:color w:val="C00000"/>
                              </w:rPr>
                              <w:t xml:space="preserve"> </w:t>
                            </w:r>
                            <w:r w:rsidRPr="00DB0651">
                              <w:rPr>
                                <w:rStyle w:val="VerbatimChar"/>
                                <w:color w:val="C00000"/>
                              </w:rPr>
                              <w:t xml:space="preserve">229.3     153.6   </w:t>
                            </w:r>
                            <w:r w:rsidRPr="00DB0651">
                              <w:rPr>
                                <w:color w:val="C00000"/>
                              </w:rPr>
                              <w:br/>
                            </w:r>
                            <w:r w:rsidRPr="00DB0651">
                              <w:rPr>
                                <w:rStyle w:val="VerbatimChar"/>
                                <w:color w:val="C00000"/>
                              </w:rPr>
                              <w:t xml:space="preserve">11  Kozhikode   355.9    683.9  </w:t>
                            </w:r>
                            <w:r w:rsidR="00830904" w:rsidRPr="00DB0651">
                              <w:rPr>
                                <w:rStyle w:val="VerbatimChar"/>
                                <w:color w:val="C00000"/>
                              </w:rPr>
                              <w:t xml:space="preserve">  </w:t>
                            </w:r>
                            <w:r w:rsidRPr="00DB0651">
                              <w:rPr>
                                <w:rStyle w:val="VerbatimChar"/>
                                <w:color w:val="C00000"/>
                              </w:rPr>
                              <w:t xml:space="preserve">182.4      374.2  </w:t>
                            </w:r>
                            <w:r w:rsidR="00830904" w:rsidRPr="00DB0651">
                              <w:rPr>
                                <w:rStyle w:val="VerbatimChar"/>
                                <w:color w:val="C00000"/>
                              </w:rPr>
                              <w:t xml:space="preserve"> </w:t>
                            </w:r>
                            <w:r w:rsidRPr="00DB0651">
                              <w:rPr>
                                <w:rStyle w:val="VerbatimChar"/>
                                <w:color w:val="C00000"/>
                              </w:rPr>
                              <w:t xml:space="preserve">345.3     560.5   </w:t>
                            </w:r>
                            <w:r w:rsidRPr="00DB0651">
                              <w:rPr>
                                <w:color w:val="C00000"/>
                              </w:rPr>
                              <w:br/>
                            </w:r>
                            <w:r w:rsidRPr="00DB0651">
                              <w:rPr>
                                <w:rStyle w:val="VerbatimChar"/>
                                <w:color w:val="C00000"/>
                              </w:rPr>
                              <w:t xml:space="preserve">12  Shivamogga  </w:t>
                            </w:r>
                            <w:r w:rsidR="00830904" w:rsidRPr="00DB0651">
                              <w:rPr>
                                <w:rStyle w:val="VerbatimChar"/>
                                <w:color w:val="C00000"/>
                              </w:rPr>
                              <w:t>3</w:t>
                            </w:r>
                            <w:r w:rsidRPr="00DB0651">
                              <w:rPr>
                                <w:rStyle w:val="VerbatimChar"/>
                                <w:color w:val="C00000"/>
                              </w:rPr>
                              <w:t xml:space="preserve">06.4    659.7  </w:t>
                            </w:r>
                            <w:r w:rsidR="00830904" w:rsidRPr="00DB0651">
                              <w:rPr>
                                <w:rStyle w:val="VerbatimChar"/>
                                <w:color w:val="C00000"/>
                              </w:rPr>
                              <w:t xml:space="preserve">  </w:t>
                            </w:r>
                            <w:r w:rsidRPr="00DB0651">
                              <w:rPr>
                                <w:rStyle w:val="VerbatimChar"/>
                                <w:color w:val="C00000"/>
                              </w:rPr>
                              <w:t xml:space="preserve">642.0      1051.2  514.2     624.8   </w:t>
                            </w:r>
                            <w:r w:rsidRPr="00DB0651">
                              <w:rPr>
                                <w:color w:val="C00000"/>
                              </w:rPr>
                              <w:br/>
                            </w:r>
                            <w:r w:rsidRPr="00DB0651">
                              <w:rPr>
                                <w:rStyle w:val="VerbatimChar"/>
                                <w:color w:val="C00000"/>
                              </w:rPr>
                              <w:t xml:space="preserve">13  Hubballi    412.1    765.4  </w:t>
                            </w:r>
                            <w:r w:rsidR="00830904" w:rsidRPr="00DB0651">
                              <w:rPr>
                                <w:rStyle w:val="VerbatimChar"/>
                                <w:color w:val="C00000"/>
                              </w:rPr>
                              <w:t xml:space="preserve">  </w:t>
                            </w:r>
                            <w:r w:rsidRPr="00DB0651">
                              <w:rPr>
                                <w:rStyle w:val="VerbatimChar"/>
                                <w:color w:val="C00000"/>
                              </w:rPr>
                              <w:t xml:space="preserve">861.7      1156.9  619.9     730.5   </w:t>
                            </w:r>
                            <w:r w:rsidRPr="00DB0651">
                              <w:rPr>
                                <w:color w:val="C00000"/>
                              </w:rPr>
                              <w:br/>
                            </w:r>
                            <w:r w:rsidRPr="00DB0651">
                              <w:rPr>
                                <w:color w:val="C00000"/>
                              </w:rPr>
                              <w:br/>
                            </w:r>
                            <w:r w:rsidR="00830904" w:rsidRPr="00DB0651">
                              <w:rPr>
                                <w:rStyle w:val="VerbatimChar"/>
                                <w:color w:val="C00000"/>
                              </w:rPr>
                              <w:t xml:space="preserve">  Madurai  Mysore  Coimbatore  </w:t>
                            </w:r>
                            <w:proofErr w:type="spellStart"/>
                            <w:r w:rsidR="00830904" w:rsidRPr="00DB0651">
                              <w:rPr>
                                <w:rStyle w:val="VerbatimChar"/>
                                <w:color w:val="C00000"/>
                              </w:rPr>
                              <w:t>Mangaluru</w:t>
                            </w:r>
                            <w:proofErr w:type="spellEnd"/>
                            <w:r w:rsidR="00830904" w:rsidRPr="00DB0651">
                              <w:rPr>
                                <w:rStyle w:val="VerbatimChar"/>
                                <w:color w:val="C00000"/>
                              </w:rPr>
                              <w:t xml:space="preserve">  Vellore  Kozhikode  Shivamogga  </w:t>
                            </w:r>
                            <w:r w:rsidR="00830904" w:rsidRPr="00DB0651">
                              <w:rPr>
                                <w:color w:val="C00000"/>
                              </w:rPr>
                              <w:br/>
                            </w:r>
                            <w:r w:rsidR="00830904" w:rsidRPr="00DB0651">
                              <w:rPr>
                                <w:rStyle w:val="VerbatimChar"/>
                                <w:color w:val="C00000"/>
                              </w:rPr>
                              <w:t xml:space="preserve">0 </w:t>
                            </w:r>
                            <w:r w:rsidR="00830904" w:rsidRPr="00DB0651">
                              <w:rPr>
                                <w:rStyle w:val="VerbatimChar"/>
                                <w:color w:val="C00000"/>
                              </w:rPr>
                              <w:t xml:space="preserve"> </w:t>
                            </w:r>
                            <w:r w:rsidR="00830904" w:rsidRPr="00DB0651">
                              <w:rPr>
                                <w:rStyle w:val="VerbatimChar"/>
                                <w:color w:val="C00000"/>
                              </w:rPr>
                              <w:t xml:space="preserve">433.5   143.2       362.9      350.7    211.3      355.9       306.4   </w:t>
                            </w:r>
                            <w:r w:rsidR="00830904" w:rsidRPr="00DB0651">
                              <w:rPr>
                                <w:color w:val="C00000"/>
                              </w:rPr>
                              <w:br/>
                            </w:r>
                            <w:r w:rsidR="00830904" w:rsidRPr="00DB0651">
                              <w:rPr>
                                <w:rStyle w:val="VerbatimChar"/>
                                <w:color w:val="C00000"/>
                              </w:rPr>
                              <w:t xml:space="preserve">1 </w:t>
                            </w:r>
                            <w:r w:rsidR="00830904" w:rsidRPr="00DB0651">
                              <w:rPr>
                                <w:rStyle w:val="VerbatimChar"/>
                                <w:color w:val="C00000"/>
                              </w:rPr>
                              <w:t xml:space="preserve"> </w:t>
                            </w:r>
                            <w:r w:rsidR="00830904" w:rsidRPr="00DB0651">
                              <w:rPr>
                                <w:rStyle w:val="VerbatimChar"/>
                                <w:color w:val="C00000"/>
                              </w:rPr>
                              <w:t xml:space="preserve">455.6   480.9       505.7      704.0    137.7      683.9       659.7   </w:t>
                            </w:r>
                            <w:r w:rsidR="00830904" w:rsidRPr="00DB0651">
                              <w:rPr>
                                <w:color w:val="C00000"/>
                              </w:rPr>
                              <w:br/>
                            </w:r>
                            <w:r w:rsidR="00830904" w:rsidRPr="00DB0651">
                              <w:rPr>
                                <w:rStyle w:val="VerbatimChar"/>
                                <w:color w:val="C00000"/>
                              </w:rPr>
                              <w:t xml:space="preserve">2 </w:t>
                            </w:r>
                            <w:r w:rsidR="00830904" w:rsidRPr="00DB0651">
                              <w:rPr>
                                <w:rStyle w:val="VerbatimChar"/>
                                <w:color w:val="C00000"/>
                              </w:rPr>
                              <w:t xml:space="preserve"> </w:t>
                            </w:r>
                            <w:r w:rsidR="00830904" w:rsidRPr="00DB0651">
                              <w:rPr>
                                <w:rStyle w:val="VerbatimChar"/>
                                <w:color w:val="C00000"/>
                              </w:rPr>
                              <w:t xml:space="preserve">265.1   394.1       189.3      418.2    575.6      182.4       642.0   </w:t>
                            </w:r>
                            <w:r w:rsidR="00830904" w:rsidRPr="00DB0651">
                              <w:rPr>
                                <w:color w:val="C00000"/>
                              </w:rPr>
                              <w:br/>
                            </w:r>
                            <w:r w:rsidR="00830904" w:rsidRPr="00DB0651">
                              <w:rPr>
                                <w:rStyle w:val="VerbatimChar"/>
                                <w:color w:val="C00000"/>
                              </w:rPr>
                              <w:t xml:space="preserve">3 </w:t>
                            </w:r>
                            <w:r w:rsidR="00830904" w:rsidRPr="00DB0651">
                              <w:rPr>
                                <w:rStyle w:val="VerbatimChar"/>
                                <w:color w:val="C00000"/>
                              </w:rPr>
                              <w:t xml:space="preserve"> </w:t>
                            </w:r>
                            <w:r w:rsidR="00830904" w:rsidRPr="00DB0651">
                              <w:rPr>
                                <w:rStyle w:val="VerbatimChar"/>
                                <w:color w:val="C00000"/>
                              </w:rPr>
                              <w:t xml:space="preserve">318.5   680.9       387.4      610.0    766.3      374.2      1051.2   </w:t>
                            </w:r>
                            <w:r w:rsidR="00830904" w:rsidRPr="00DB0651">
                              <w:rPr>
                                <w:color w:val="C00000"/>
                              </w:rPr>
                              <w:br/>
                            </w:r>
                            <w:r w:rsidR="00830904" w:rsidRPr="00DB0651">
                              <w:rPr>
                                <w:rStyle w:val="VerbatimChar"/>
                                <w:color w:val="C00000"/>
                              </w:rPr>
                              <w:t xml:space="preserve">4  233.5   335.4       167.0      558.5    229.3      345.3       514.2   </w:t>
                            </w:r>
                            <w:r w:rsidR="00830904" w:rsidRPr="00DB0651">
                              <w:rPr>
                                <w:color w:val="C00000"/>
                              </w:rPr>
                              <w:br/>
                            </w:r>
                            <w:r w:rsidR="00830904" w:rsidRPr="00DB0651">
                              <w:rPr>
                                <w:rStyle w:val="VerbatimChar"/>
                                <w:color w:val="C00000"/>
                              </w:rPr>
                              <w:t xml:space="preserve">5  332.3   446.0       382.3      669.1    153.6      560.5       624.8   </w:t>
                            </w:r>
                            <w:r w:rsidR="00830904" w:rsidRPr="00DB0651">
                              <w:rPr>
                                <w:color w:val="C00000"/>
                              </w:rPr>
                              <w:br/>
                            </w:r>
                            <w:r w:rsidR="00830904" w:rsidRPr="00DB0651">
                              <w:rPr>
                                <w:rStyle w:val="VerbatimChar"/>
                                <w:color w:val="C00000"/>
                              </w:rPr>
                              <w:t xml:space="preserve">6   0.0   </w:t>
                            </w:r>
                            <w:r w:rsidR="00DB0651" w:rsidRPr="00DB0651">
                              <w:rPr>
                                <w:rStyle w:val="VerbatimChar"/>
                                <w:color w:val="C00000"/>
                              </w:rPr>
                              <w:t xml:space="preserve"> </w:t>
                            </w:r>
                            <w:r w:rsidR="00830904" w:rsidRPr="00DB0651">
                              <w:rPr>
                                <w:rStyle w:val="VerbatimChar"/>
                                <w:color w:val="C00000"/>
                              </w:rPr>
                              <w:t xml:space="preserve">378.1       211.4      636.3    400.7      359.7       748.4   </w:t>
                            </w:r>
                            <w:r w:rsidR="00830904" w:rsidRPr="00DB0651">
                              <w:rPr>
                                <w:color w:val="C00000"/>
                              </w:rPr>
                              <w:br/>
                            </w:r>
                            <w:r w:rsidR="00830904" w:rsidRPr="00DB0651">
                              <w:rPr>
                                <w:rStyle w:val="VerbatimChar"/>
                                <w:color w:val="C00000"/>
                              </w:rPr>
                              <w:t xml:space="preserve">7  378.1     0.0       198.8      255.2    352.6      209.6       243.5   </w:t>
                            </w:r>
                            <w:r w:rsidR="00830904" w:rsidRPr="00DB0651">
                              <w:rPr>
                                <w:color w:val="C00000"/>
                              </w:rPr>
                              <w:br/>
                            </w:r>
                            <w:r w:rsidR="00830904" w:rsidRPr="00DB0651">
                              <w:rPr>
                                <w:rStyle w:val="VerbatimChar"/>
                                <w:color w:val="C00000"/>
                              </w:rPr>
                              <w:t xml:space="preserve">8  211.4   198.8         0.0      457.0    391.5      183.2       446.8   </w:t>
                            </w:r>
                            <w:r w:rsidR="00830904" w:rsidRPr="00DB0651">
                              <w:rPr>
                                <w:color w:val="C00000"/>
                              </w:rPr>
                              <w:br/>
                            </w:r>
                            <w:r w:rsidR="00830904" w:rsidRPr="00DB0651">
                              <w:rPr>
                                <w:rStyle w:val="VerbatimChar"/>
                                <w:color w:val="C00000"/>
                              </w:rPr>
                              <w:t xml:space="preserve">9  636.3   255.2       457.0        0.0    560.4      232.6       200.8   </w:t>
                            </w:r>
                            <w:r w:rsidR="00830904" w:rsidRPr="00DB0651">
                              <w:rPr>
                                <w:color w:val="C00000"/>
                              </w:rPr>
                              <w:br/>
                            </w:r>
                            <w:r w:rsidR="00830904" w:rsidRPr="00DB0651">
                              <w:rPr>
                                <w:rStyle w:val="VerbatimChar"/>
                                <w:color w:val="C00000"/>
                              </w:rPr>
                              <w:t xml:space="preserve">10 400.7   352.6       391.5      560.4      0.0      558.6       524.7   </w:t>
                            </w:r>
                            <w:r w:rsidR="00830904" w:rsidRPr="00DB0651">
                              <w:rPr>
                                <w:color w:val="C00000"/>
                              </w:rPr>
                              <w:br/>
                            </w:r>
                            <w:r w:rsidR="00830904" w:rsidRPr="00DB0651">
                              <w:rPr>
                                <w:rStyle w:val="VerbatimChar"/>
                                <w:color w:val="C00000"/>
                              </w:rPr>
                              <w:t xml:space="preserve">11 359.7   209.6       183.2      232.6    558.6        0.0       403.7   </w:t>
                            </w:r>
                            <w:r w:rsidR="00830904" w:rsidRPr="00DB0651">
                              <w:rPr>
                                <w:color w:val="C00000"/>
                              </w:rPr>
                              <w:br/>
                            </w:r>
                            <w:r w:rsidR="00830904" w:rsidRPr="00DB0651">
                              <w:rPr>
                                <w:rStyle w:val="VerbatimChar"/>
                                <w:color w:val="C00000"/>
                              </w:rPr>
                              <w:t xml:space="preserve">12 748.4   243.5       446.8      200.8    524.7      403.7         0.0   </w:t>
                            </w:r>
                            <w:r w:rsidR="00830904" w:rsidRPr="00DB0651">
                              <w:rPr>
                                <w:color w:val="C00000"/>
                              </w:rPr>
                              <w:br/>
                            </w:r>
                            <w:r w:rsidR="00830904" w:rsidRPr="00DB0651">
                              <w:rPr>
                                <w:rStyle w:val="VerbatimChar"/>
                                <w:color w:val="C00000"/>
                              </w:rPr>
                              <w:t xml:space="preserve">13 854.1   496.5       666.4      361.8    630.4      599.9       210.7   </w:t>
                            </w:r>
                            <w:r w:rsidR="00830904" w:rsidRPr="00DB0651">
                              <w:rPr>
                                <w:color w:val="C00000"/>
                              </w:rPr>
                              <w:br/>
                            </w:r>
                            <w:r w:rsidR="00830904" w:rsidRPr="00DB0651">
                              <w:rPr>
                                <w:color w:val="C00000"/>
                              </w:rPr>
                              <w:br/>
                            </w:r>
                            <w:r w:rsidR="00DB0651" w:rsidRPr="00DB0651">
                              <w:rPr>
                                <w:rStyle w:val="VerbatimChar"/>
                                <w:color w:val="C00000"/>
                              </w:rPr>
                              <w:t xml:space="preserve">    Hubballi  </w:t>
                            </w:r>
                            <w:r w:rsidR="00DB0651" w:rsidRPr="00DB0651">
                              <w:rPr>
                                <w:color w:val="C00000"/>
                              </w:rPr>
                              <w:br/>
                            </w:r>
                            <w:r w:rsidR="00DB0651" w:rsidRPr="00DB0651">
                              <w:rPr>
                                <w:rStyle w:val="VerbatimChar"/>
                                <w:color w:val="C00000"/>
                              </w:rPr>
                              <w:t xml:space="preserve">0      412.1  </w:t>
                            </w:r>
                            <w:r w:rsidR="00DB0651" w:rsidRPr="00DB0651">
                              <w:rPr>
                                <w:color w:val="C00000"/>
                              </w:rPr>
                              <w:br/>
                            </w:r>
                            <w:r w:rsidR="00DB0651" w:rsidRPr="00DB0651">
                              <w:rPr>
                                <w:rStyle w:val="VerbatimChar"/>
                                <w:color w:val="C00000"/>
                              </w:rPr>
                              <w:t xml:space="preserve">1      765.4  </w:t>
                            </w:r>
                            <w:r w:rsidR="00DB0651" w:rsidRPr="00DB0651">
                              <w:rPr>
                                <w:color w:val="C00000"/>
                              </w:rPr>
                              <w:br/>
                            </w:r>
                            <w:r w:rsidR="00DB0651" w:rsidRPr="00DB0651">
                              <w:rPr>
                                <w:rStyle w:val="VerbatimChar"/>
                                <w:color w:val="C00000"/>
                              </w:rPr>
                              <w:t xml:space="preserve">2      861.7  </w:t>
                            </w:r>
                            <w:r w:rsidR="00DB0651" w:rsidRPr="00DB0651">
                              <w:rPr>
                                <w:color w:val="C00000"/>
                              </w:rPr>
                              <w:br/>
                            </w:r>
                            <w:r w:rsidR="00DB0651" w:rsidRPr="00DB0651">
                              <w:rPr>
                                <w:rStyle w:val="VerbatimChar"/>
                                <w:color w:val="C00000"/>
                              </w:rPr>
                              <w:t xml:space="preserve">3     1156.9  </w:t>
                            </w:r>
                            <w:r w:rsidR="00DB0651" w:rsidRPr="00DB0651">
                              <w:rPr>
                                <w:color w:val="C00000"/>
                              </w:rPr>
                              <w:br/>
                            </w:r>
                            <w:r w:rsidR="00DB0651" w:rsidRPr="00DB0651">
                              <w:rPr>
                                <w:rStyle w:val="VerbatimChar"/>
                                <w:color w:val="C00000"/>
                              </w:rPr>
                              <w:t xml:space="preserve">4      619.9  </w:t>
                            </w:r>
                            <w:r w:rsidR="00DB0651" w:rsidRPr="00DB0651">
                              <w:rPr>
                                <w:color w:val="C00000"/>
                              </w:rPr>
                              <w:br/>
                            </w:r>
                            <w:r w:rsidR="00DB0651" w:rsidRPr="00DB0651">
                              <w:rPr>
                                <w:rStyle w:val="VerbatimChar"/>
                                <w:color w:val="C00000"/>
                              </w:rPr>
                              <w:t xml:space="preserve">5      730.5  </w:t>
                            </w:r>
                            <w:r w:rsidR="00DB0651" w:rsidRPr="00DB0651">
                              <w:rPr>
                                <w:color w:val="C00000"/>
                              </w:rPr>
                              <w:br/>
                            </w:r>
                            <w:r w:rsidR="00DB0651" w:rsidRPr="00DB0651">
                              <w:rPr>
                                <w:rStyle w:val="VerbatimChar"/>
                                <w:color w:val="C00000"/>
                              </w:rPr>
                              <w:t xml:space="preserve">6      854.1  </w:t>
                            </w:r>
                            <w:r w:rsidR="00DB0651" w:rsidRPr="00DB0651">
                              <w:rPr>
                                <w:color w:val="C00000"/>
                              </w:rPr>
                              <w:br/>
                            </w:r>
                            <w:r w:rsidR="00DB0651" w:rsidRPr="00DB0651">
                              <w:rPr>
                                <w:rStyle w:val="VerbatimChar"/>
                                <w:color w:val="C00000"/>
                              </w:rPr>
                              <w:t xml:space="preserve">7      496.5  </w:t>
                            </w:r>
                            <w:r w:rsidR="00DB0651" w:rsidRPr="00DB0651">
                              <w:rPr>
                                <w:color w:val="C00000"/>
                              </w:rPr>
                              <w:br/>
                            </w:r>
                            <w:r w:rsidR="00DB0651" w:rsidRPr="00DB0651">
                              <w:rPr>
                                <w:rStyle w:val="VerbatimChar"/>
                                <w:color w:val="C00000"/>
                              </w:rPr>
                              <w:t xml:space="preserve">8      666.4  </w:t>
                            </w:r>
                            <w:r w:rsidR="00DB0651" w:rsidRPr="00DB0651">
                              <w:rPr>
                                <w:color w:val="C00000"/>
                              </w:rPr>
                              <w:br/>
                            </w:r>
                            <w:r w:rsidR="00DB0651" w:rsidRPr="00DB0651">
                              <w:rPr>
                                <w:rStyle w:val="VerbatimChar"/>
                                <w:color w:val="C00000"/>
                              </w:rPr>
                              <w:t xml:space="preserve">9      361.8  </w:t>
                            </w:r>
                            <w:r w:rsidR="00DB0651" w:rsidRPr="00DB0651">
                              <w:rPr>
                                <w:color w:val="C00000"/>
                              </w:rPr>
                              <w:br/>
                            </w:r>
                            <w:r w:rsidR="00DB0651" w:rsidRPr="00DB0651">
                              <w:rPr>
                                <w:rStyle w:val="VerbatimChar"/>
                                <w:color w:val="C00000"/>
                              </w:rPr>
                              <w:t xml:space="preserve">10     630.4  </w:t>
                            </w:r>
                            <w:r w:rsidR="00DB0651" w:rsidRPr="00DB0651">
                              <w:rPr>
                                <w:color w:val="C00000"/>
                              </w:rPr>
                              <w:br/>
                            </w:r>
                            <w:r w:rsidR="00DB0651" w:rsidRPr="00DB0651">
                              <w:rPr>
                                <w:rStyle w:val="VerbatimChar"/>
                                <w:color w:val="C00000"/>
                              </w:rPr>
                              <w:t xml:space="preserve">11     599.9  </w:t>
                            </w:r>
                            <w:r w:rsidR="00DB0651" w:rsidRPr="00DB0651">
                              <w:rPr>
                                <w:color w:val="C00000"/>
                              </w:rPr>
                              <w:br/>
                            </w:r>
                            <w:r w:rsidR="00DB0651" w:rsidRPr="00DB0651">
                              <w:rPr>
                                <w:rStyle w:val="VerbatimChar"/>
                                <w:color w:val="C00000"/>
                              </w:rPr>
                              <w:t xml:space="preserve">12     210.7  </w:t>
                            </w:r>
                            <w:r w:rsidR="00DB0651" w:rsidRPr="00DB0651">
                              <w:rPr>
                                <w:color w:val="C00000"/>
                              </w:rPr>
                              <w:br/>
                            </w:r>
                            <w:r w:rsidR="00DB0651" w:rsidRPr="00DB0651">
                              <w:rPr>
                                <w:rStyle w:val="VerbatimChar"/>
                                <w:color w:val="C00000"/>
                              </w:rPr>
                              <w:t xml:space="preserve">13       0.0  </w:t>
                            </w:r>
                          </w:p>
                          <w:p w14:paraId="2F6446B4" w14:textId="437481E9" w:rsidR="00661DB5" w:rsidRPr="00DB0651" w:rsidRDefault="00661DB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F4C3F4" id="Text Box 2" o:spid="_x0000_s1027" type="#_x0000_t202" style="position:absolute;left:0;text-align:left;margin-left:409.8pt;margin-top:24.05pt;width:461pt;height:613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" fillcolor="white [3201]" strokeweight=".5pt">
                <v:textbox>
                  <w:txbxContent>
                    <w:p w14:paraId="70533711" w14:textId="77777777" w:rsidR="00DB0651" w:rsidRPr="00DB0651" w:rsidRDefault="00661DB5" w:rsidP="00DB0651">
                      <w:pPr>
                        <w:pStyle w:val="SourceCode"/>
                        <w:rPr>
                          <w:color w:val="C00000"/>
                        </w:rPr>
                      </w:pPr>
                      <w:r w:rsidRPr="00DB0651">
                        <w:rPr>
                          <w:rStyle w:val="VerbatimChar"/>
                          <w:color w:val="C00000"/>
                        </w:rPr>
                        <w:t xml:space="preserve">   location  Bengaluru  Chennai  </w:t>
                      </w:r>
                      <w:r w:rsidR="00830904" w:rsidRPr="00DB0651">
                        <w:rPr>
                          <w:rStyle w:val="VerbatimChar"/>
                          <w:color w:val="C00000"/>
                        </w:rPr>
                        <w:t xml:space="preserve"> </w:t>
                      </w:r>
                      <w:r w:rsidRPr="00DB0651">
                        <w:rPr>
                          <w:rStyle w:val="VerbatimChar"/>
                          <w:color w:val="C00000"/>
                        </w:rPr>
                        <w:t xml:space="preserve">Kochi  Trivandrum  Salem  Pondicherry  </w:t>
                      </w:r>
                      <w:r w:rsidRPr="00DB0651">
                        <w:rPr>
                          <w:color w:val="C00000"/>
                        </w:rPr>
                        <w:br/>
                      </w:r>
                      <w:r w:rsidRPr="00DB0651">
                        <w:rPr>
                          <w:rStyle w:val="VerbatimChar"/>
                          <w:color w:val="C00000"/>
                        </w:rPr>
                        <w:t xml:space="preserve">0  Bengaluru    0.0    </w:t>
                      </w:r>
                      <w:r w:rsidR="00830904" w:rsidRPr="00DB0651">
                        <w:rPr>
                          <w:rStyle w:val="VerbatimChar"/>
                          <w:color w:val="C00000"/>
                        </w:rPr>
                        <w:t xml:space="preserve">  </w:t>
                      </w:r>
                      <w:r w:rsidRPr="00DB0651">
                        <w:rPr>
                          <w:rStyle w:val="VerbatimChar"/>
                          <w:color w:val="C00000"/>
                        </w:rPr>
                        <w:t xml:space="preserve">345.7  </w:t>
                      </w:r>
                      <w:r w:rsidR="00830904" w:rsidRPr="00DB0651">
                        <w:rPr>
                          <w:rStyle w:val="VerbatimChar"/>
                          <w:color w:val="C00000"/>
                        </w:rPr>
                        <w:t xml:space="preserve">  </w:t>
                      </w:r>
                      <w:r w:rsidRPr="00DB0651">
                        <w:rPr>
                          <w:rStyle w:val="VerbatimChar"/>
                          <w:color w:val="C00000"/>
                        </w:rPr>
                        <w:t xml:space="preserve">547.4    735.9  </w:t>
                      </w:r>
                      <w:r w:rsidR="00830904" w:rsidRPr="00DB0651">
                        <w:rPr>
                          <w:rStyle w:val="VerbatimChar"/>
                          <w:color w:val="C00000"/>
                        </w:rPr>
                        <w:t xml:space="preserve">   </w:t>
                      </w:r>
                      <w:r w:rsidRPr="00DB0651">
                        <w:rPr>
                          <w:rStyle w:val="VerbatimChar"/>
                          <w:color w:val="C00000"/>
                        </w:rPr>
                        <w:t xml:space="preserve">201.1     313.2   </w:t>
                      </w:r>
                      <w:r w:rsidRPr="00DB0651">
                        <w:rPr>
                          <w:color w:val="C00000"/>
                        </w:rPr>
                        <w:br/>
                      </w:r>
                      <w:r w:rsidRPr="00DB0651">
                        <w:rPr>
                          <w:rStyle w:val="VerbatimChar"/>
                          <w:color w:val="C00000"/>
                        </w:rPr>
                        <w:t xml:space="preserve">1  Chennai      345.7     0.0  </w:t>
                      </w:r>
                      <w:r w:rsidR="00830904" w:rsidRPr="00DB0651">
                        <w:rPr>
                          <w:rStyle w:val="VerbatimChar"/>
                          <w:color w:val="C00000"/>
                        </w:rPr>
                        <w:t xml:space="preserve">   </w:t>
                      </w:r>
                      <w:r w:rsidRPr="00DB0651">
                        <w:rPr>
                          <w:rStyle w:val="VerbatimChar"/>
                          <w:color w:val="C00000"/>
                        </w:rPr>
                        <w:t xml:space="preserve">690.1    778.5  </w:t>
                      </w:r>
                      <w:r w:rsidR="00830904" w:rsidRPr="00DB0651">
                        <w:rPr>
                          <w:rStyle w:val="VerbatimChar"/>
                          <w:color w:val="C00000"/>
                        </w:rPr>
                        <w:t xml:space="preserve">   </w:t>
                      </w:r>
                      <w:r w:rsidRPr="00DB0651">
                        <w:rPr>
                          <w:rStyle w:val="VerbatimChar"/>
                          <w:color w:val="C00000"/>
                        </w:rPr>
                        <w:t xml:space="preserve">344.7     150.8   </w:t>
                      </w:r>
                      <w:r w:rsidRPr="00DB0651">
                        <w:rPr>
                          <w:color w:val="C00000"/>
                        </w:rPr>
                        <w:br/>
                      </w:r>
                      <w:r w:rsidRPr="00DB0651">
                        <w:rPr>
                          <w:rStyle w:val="VerbatimChar"/>
                          <w:color w:val="C00000"/>
                        </w:rPr>
                        <w:t xml:space="preserve">2  Kochi      </w:t>
                      </w:r>
                      <w:r w:rsidR="00830904" w:rsidRPr="00DB0651">
                        <w:rPr>
                          <w:rStyle w:val="VerbatimChar"/>
                          <w:color w:val="C00000"/>
                        </w:rPr>
                        <w:t xml:space="preserve">  </w:t>
                      </w:r>
                      <w:r w:rsidRPr="00DB0651">
                        <w:rPr>
                          <w:rStyle w:val="VerbatimChar"/>
                          <w:color w:val="C00000"/>
                        </w:rPr>
                        <w:t xml:space="preserve">547.4    690.1    0.0      199.3  </w:t>
                      </w:r>
                      <w:r w:rsidR="00830904" w:rsidRPr="00DB0651">
                        <w:rPr>
                          <w:rStyle w:val="VerbatimChar"/>
                          <w:color w:val="C00000"/>
                        </w:rPr>
                        <w:t xml:space="preserve">   </w:t>
                      </w:r>
                      <w:r w:rsidRPr="00DB0651">
                        <w:rPr>
                          <w:rStyle w:val="VerbatimChar"/>
                          <w:color w:val="C00000"/>
                        </w:rPr>
                        <w:t xml:space="preserve">349.2     568.6   </w:t>
                      </w:r>
                      <w:r w:rsidRPr="00DB0651">
                        <w:rPr>
                          <w:color w:val="C00000"/>
                        </w:rPr>
                        <w:br/>
                      </w:r>
                      <w:r w:rsidRPr="00DB0651">
                        <w:rPr>
                          <w:rStyle w:val="VerbatimChar"/>
                          <w:color w:val="C00000"/>
                        </w:rPr>
                        <w:t xml:space="preserve">3  Trivandrum   735.9    778.5  </w:t>
                      </w:r>
                      <w:r w:rsidR="00830904" w:rsidRPr="00DB0651">
                        <w:rPr>
                          <w:rStyle w:val="VerbatimChar"/>
                          <w:color w:val="C00000"/>
                        </w:rPr>
                        <w:t xml:space="preserve">  </w:t>
                      </w:r>
                      <w:r w:rsidRPr="00DB0651">
                        <w:rPr>
                          <w:rStyle w:val="VerbatimChar"/>
                          <w:color w:val="C00000"/>
                        </w:rPr>
                        <w:t xml:space="preserve">199.3   </w:t>
                      </w:r>
                      <w:r w:rsidR="00830904" w:rsidRPr="00DB0651">
                        <w:rPr>
                          <w:rStyle w:val="VerbatimChar"/>
                          <w:color w:val="C00000"/>
                        </w:rPr>
                        <w:t xml:space="preserve"> </w:t>
                      </w:r>
                      <w:r w:rsidRPr="00DB0651">
                        <w:rPr>
                          <w:rStyle w:val="VerbatimChar"/>
                          <w:color w:val="C00000"/>
                        </w:rPr>
                        <w:t xml:space="preserve"> 0.0  </w:t>
                      </w:r>
                      <w:r w:rsidR="00830904" w:rsidRPr="00DB0651">
                        <w:rPr>
                          <w:rStyle w:val="VerbatimChar"/>
                          <w:color w:val="C00000"/>
                        </w:rPr>
                        <w:t xml:space="preserve">    </w:t>
                      </w:r>
                      <w:r w:rsidRPr="00DB0651">
                        <w:rPr>
                          <w:rStyle w:val="VerbatimChar"/>
                          <w:color w:val="C00000"/>
                        </w:rPr>
                        <w:t xml:space="preserve">537.0     657.9   </w:t>
                      </w:r>
                      <w:r w:rsidRPr="00DB0651">
                        <w:rPr>
                          <w:color w:val="C00000"/>
                        </w:rPr>
                        <w:br/>
                      </w:r>
                      <w:r w:rsidRPr="00DB0651">
                        <w:rPr>
                          <w:rStyle w:val="VerbatimChar"/>
                          <w:color w:val="C00000"/>
                        </w:rPr>
                        <w:t xml:space="preserve">4   Salem      </w:t>
                      </w:r>
                      <w:r w:rsidR="00830904" w:rsidRPr="00DB0651">
                        <w:rPr>
                          <w:rStyle w:val="VerbatimChar"/>
                          <w:color w:val="C00000"/>
                        </w:rPr>
                        <w:t xml:space="preserve"> </w:t>
                      </w:r>
                      <w:r w:rsidRPr="00DB0651">
                        <w:rPr>
                          <w:rStyle w:val="VerbatimChar"/>
                          <w:color w:val="C00000"/>
                        </w:rPr>
                        <w:t xml:space="preserve">201.1    344.7  </w:t>
                      </w:r>
                      <w:r w:rsidR="00830904" w:rsidRPr="00DB0651">
                        <w:rPr>
                          <w:rStyle w:val="VerbatimChar"/>
                          <w:color w:val="C00000"/>
                        </w:rPr>
                        <w:t xml:space="preserve">  </w:t>
                      </w:r>
                      <w:r w:rsidRPr="00DB0651">
                        <w:rPr>
                          <w:rStyle w:val="VerbatimChar"/>
                          <w:color w:val="C00000"/>
                        </w:rPr>
                        <w:t xml:space="preserve">349.2     537.0    0.0       222.4   </w:t>
                      </w:r>
                      <w:r w:rsidRPr="00DB0651">
                        <w:rPr>
                          <w:color w:val="C00000"/>
                        </w:rPr>
                        <w:br/>
                      </w:r>
                      <w:r w:rsidRPr="00DB0651">
                        <w:rPr>
                          <w:rStyle w:val="VerbatimChar"/>
                          <w:color w:val="C00000"/>
                        </w:rPr>
                        <w:t xml:space="preserve">5 Pondicherry   313.2    150.8  </w:t>
                      </w:r>
                      <w:r w:rsidR="00830904" w:rsidRPr="00DB0651">
                        <w:rPr>
                          <w:rStyle w:val="VerbatimChar"/>
                          <w:color w:val="C00000"/>
                        </w:rPr>
                        <w:t xml:space="preserve">  </w:t>
                      </w:r>
                      <w:r w:rsidRPr="00DB0651">
                        <w:rPr>
                          <w:rStyle w:val="VerbatimChar"/>
                          <w:color w:val="C00000"/>
                        </w:rPr>
                        <w:t xml:space="preserve">568.6     657.9 </w:t>
                      </w:r>
                      <w:r w:rsidR="00830904" w:rsidRPr="00DB0651">
                        <w:rPr>
                          <w:rStyle w:val="VerbatimChar"/>
                          <w:color w:val="C00000"/>
                        </w:rPr>
                        <w:t xml:space="preserve">  </w:t>
                      </w:r>
                      <w:r w:rsidRPr="00DB0651">
                        <w:rPr>
                          <w:rStyle w:val="VerbatimChar"/>
                          <w:color w:val="C00000"/>
                        </w:rPr>
                        <w:t xml:space="preserve"> 222.4      0.0   </w:t>
                      </w:r>
                      <w:r w:rsidRPr="00DB0651">
                        <w:rPr>
                          <w:color w:val="C00000"/>
                        </w:rPr>
                        <w:br/>
                      </w:r>
                      <w:r w:rsidRPr="00DB0651">
                        <w:rPr>
                          <w:rStyle w:val="VerbatimChar"/>
                          <w:color w:val="C00000"/>
                        </w:rPr>
                        <w:t xml:space="preserve">6  Madurai      433.5    455.6  </w:t>
                      </w:r>
                      <w:r w:rsidR="00830904" w:rsidRPr="00DB0651">
                        <w:rPr>
                          <w:rStyle w:val="VerbatimChar"/>
                          <w:color w:val="C00000"/>
                        </w:rPr>
                        <w:t xml:space="preserve">  </w:t>
                      </w:r>
                      <w:r w:rsidRPr="00DB0651">
                        <w:rPr>
                          <w:rStyle w:val="VerbatimChar"/>
                          <w:color w:val="C00000"/>
                        </w:rPr>
                        <w:t xml:space="preserve">265.1     318.5  </w:t>
                      </w:r>
                      <w:r w:rsidR="00830904" w:rsidRPr="00DB0651">
                        <w:rPr>
                          <w:rStyle w:val="VerbatimChar"/>
                          <w:color w:val="C00000"/>
                        </w:rPr>
                        <w:t xml:space="preserve">  </w:t>
                      </w:r>
                      <w:r w:rsidRPr="00DB0651">
                        <w:rPr>
                          <w:rStyle w:val="VerbatimChar"/>
                          <w:color w:val="C00000"/>
                        </w:rPr>
                        <w:t xml:space="preserve">233.5     </w:t>
                      </w:r>
                      <w:r w:rsidR="00830904" w:rsidRPr="00DB0651">
                        <w:rPr>
                          <w:rStyle w:val="VerbatimChar"/>
                          <w:color w:val="C00000"/>
                        </w:rPr>
                        <w:t>3</w:t>
                      </w:r>
                      <w:r w:rsidRPr="00DB0651">
                        <w:rPr>
                          <w:rStyle w:val="VerbatimChar"/>
                          <w:color w:val="C00000"/>
                        </w:rPr>
                        <w:t xml:space="preserve">32.3   </w:t>
                      </w:r>
                      <w:r w:rsidRPr="00DB0651">
                        <w:rPr>
                          <w:color w:val="C00000"/>
                        </w:rPr>
                        <w:br/>
                      </w:r>
                      <w:r w:rsidRPr="00DB0651">
                        <w:rPr>
                          <w:rStyle w:val="VerbatimChar"/>
                          <w:color w:val="C00000"/>
                        </w:rPr>
                        <w:t xml:space="preserve">7  Mysore      </w:t>
                      </w:r>
                      <w:r w:rsidR="00830904" w:rsidRPr="00DB0651">
                        <w:rPr>
                          <w:rStyle w:val="VerbatimChar"/>
                          <w:color w:val="C00000"/>
                        </w:rPr>
                        <w:t xml:space="preserve"> </w:t>
                      </w:r>
                      <w:r w:rsidRPr="00DB0651">
                        <w:rPr>
                          <w:rStyle w:val="VerbatimChar"/>
                          <w:color w:val="C00000"/>
                        </w:rPr>
                        <w:t xml:space="preserve">143.2    480.9  </w:t>
                      </w:r>
                      <w:r w:rsidR="00830904" w:rsidRPr="00DB0651">
                        <w:rPr>
                          <w:rStyle w:val="VerbatimChar"/>
                          <w:color w:val="C00000"/>
                        </w:rPr>
                        <w:t xml:space="preserve">  </w:t>
                      </w:r>
                      <w:r w:rsidRPr="00DB0651">
                        <w:rPr>
                          <w:rStyle w:val="VerbatimChar"/>
                          <w:color w:val="C00000"/>
                        </w:rPr>
                        <w:t xml:space="preserve">394.1     680.9  </w:t>
                      </w:r>
                      <w:r w:rsidR="00830904" w:rsidRPr="00DB0651">
                        <w:rPr>
                          <w:rStyle w:val="VerbatimChar"/>
                          <w:color w:val="C00000"/>
                        </w:rPr>
                        <w:t xml:space="preserve">  </w:t>
                      </w:r>
                      <w:r w:rsidRPr="00DB0651">
                        <w:rPr>
                          <w:rStyle w:val="VerbatimChar"/>
                          <w:color w:val="C00000"/>
                        </w:rPr>
                        <w:t xml:space="preserve">335.4     446.0   </w:t>
                      </w:r>
                      <w:r w:rsidRPr="00DB0651">
                        <w:rPr>
                          <w:color w:val="C00000"/>
                        </w:rPr>
                        <w:br/>
                      </w:r>
                      <w:r w:rsidRPr="00DB0651">
                        <w:rPr>
                          <w:rStyle w:val="VerbatimChar"/>
                          <w:color w:val="C00000"/>
                        </w:rPr>
                        <w:t xml:space="preserve">8  Coimbatore   362.9    505.7  </w:t>
                      </w:r>
                      <w:r w:rsidR="00830904" w:rsidRPr="00DB0651">
                        <w:rPr>
                          <w:rStyle w:val="VerbatimChar"/>
                          <w:color w:val="C00000"/>
                        </w:rPr>
                        <w:t xml:space="preserve">  </w:t>
                      </w:r>
                      <w:r w:rsidRPr="00DB0651">
                        <w:rPr>
                          <w:rStyle w:val="VerbatimChar"/>
                          <w:color w:val="C00000"/>
                        </w:rPr>
                        <w:t xml:space="preserve">189.3      387.4 </w:t>
                      </w:r>
                      <w:r w:rsidR="00830904" w:rsidRPr="00DB0651">
                        <w:rPr>
                          <w:rStyle w:val="VerbatimChar"/>
                          <w:color w:val="C00000"/>
                        </w:rPr>
                        <w:t xml:space="preserve"> </w:t>
                      </w:r>
                      <w:r w:rsidRPr="00DB0651">
                        <w:rPr>
                          <w:rStyle w:val="VerbatimChar"/>
                          <w:color w:val="C00000"/>
                        </w:rPr>
                        <w:t xml:space="preserve"> 167.0     382.3   </w:t>
                      </w:r>
                      <w:r w:rsidRPr="00DB0651">
                        <w:rPr>
                          <w:color w:val="C00000"/>
                        </w:rPr>
                        <w:br/>
                      </w:r>
                      <w:r w:rsidRPr="00DB0651">
                        <w:rPr>
                          <w:rStyle w:val="VerbatimChar"/>
                          <w:color w:val="C00000"/>
                        </w:rPr>
                        <w:t xml:space="preserve">9  </w:t>
                      </w:r>
                      <w:proofErr w:type="spellStart"/>
                      <w:r w:rsidRPr="00DB0651">
                        <w:rPr>
                          <w:rStyle w:val="VerbatimChar"/>
                          <w:color w:val="C00000"/>
                        </w:rPr>
                        <w:t>Mangaluru</w:t>
                      </w:r>
                      <w:proofErr w:type="spellEnd"/>
                      <w:r w:rsidRPr="00DB0651">
                        <w:rPr>
                          <w:rStyle w:val="VerbatimChar"/>
                          <w:color w:val="C00000"/>
                        </w:rPr>
                        <w:t xml:space="preserve">    350.7    704.0  </w:t>
                      </w:r>
                      <w:r w:rsidR="00830904" w:rsidRPr="00DB0651">
                        <w:rPr>
                          <w:rStyle w:val="VerbatimChar"/>
                          <w:color w:val="C00000"/>
                        </w:rPr>
                        <w:t xml:space="preserve">  </w:t>
                      </w:r>
                      <w:r w:rsidRPr="00DB0651">
                        <w:rPr>
                          <w:rStyle w:val="VerbatimChar"/>
                          <w:color w:val="C00000"/>
                        </w:rPr>
                        <w:t xml:space="preserve">418.2      610.0 </w:t>
                      </w:r>
                      <w:r w:rsidR="00830904" w:rsidRPr="00DB0651">
                        <w:rPr>
                          <w:rStyle w:val="VerbatimChar"/>
                          <w:color w:val="C00000"/>
                        </w:rPr>
                        <w:t xml:space="preserve">  </w:t>
                      </w:r>
                      <w:r w:rsidRPr="00DB0651">
                        <w:rPr>
                          <w:rStyle w:val="VerbatimChar"/>
                          <w:color w:val="C00000"/>
                        </w:rPr>
                        <w:t xml:space="preserve">558.5     669.1   </w:t>
                      </w:r>
                      <w:r w:rsidRPr="00DB0651">
                        <w:rPr>
                          <w:color w:val="C00000"/>
                        </w:rPr>
                        <w:br/>
                      </w:r>
                      <w:r w:rsidRPr="00DB0651">
                        <w:rPr>
                          <w:rStyle w:val="VerbatimChar"/>
                          <w:color w:val="C00000"/>
                        </w:rPr>
                        <w:t xml:space="preserve">10  Vellore    </w:t>
                      </w:r>
                      <w:r w:rsidR="00830904" w:rsidRPr="00DB0651">
                        <w:rPr>
                          <w:rStyle w:val="VerbatimChar"/>
                          <w:color w:val="C00000"/>
                        </w:rPr>
                        <w:t xml:space="preserve"> </w:t>
                      </w:r>
                      <w:r w:rsidRPr="00DB0651">
                        <w:rPr>
                          <w:rStyle w:val="VerbatimChar"/>
                          <w:color w:val="C00000"/>
                        </w:rPr>
                        <w:t xml:space="preserve">211.3    137.7  </w:t>
                      </w:r>
                      <w:r w:rsidR="00830904" w:rsidRPr="00DB0651">
                        <w:rPr>
                          <w:rStyle w:val="VerbatimChar"/>
                          <w:color w:val="C00000"/>
                        </w:rPr>
                        <w:t xml:space="preserve">  </w:t>
                      </w:r>
                      <w:r w:rsidRPr="00DB0651">
                        <w:rPr>
                          <w:rStyle w:val="VerbatimChar"/>
                          <w:color w:val="C00000"/>
                        </w:rPr>
                        <w:t xml:space="preserve">575.6      766.3  </w:t>
                      </w:r>
                      <w:r w:rsidR="00830904" w:rsidRPr="00DB0651">
                        <w:rPr>
                          <w:rStyle w:val="VerbatimChar"/>
                          <w:color w:val="C00000"/>
                        </w:rPr>
                        <w:t xml:space="preserve"> </w:t>
                      </w:r>
                      <w:r w:rsidRPr="00DB0651">
                        <w:rPr>
                          <w:rStyle w:val="VerbatimChar"/>
                          <w:color w:val="C00000"/>
                        </w:rPr>
                        <w:t xml:space="preserve">229.3     153.6   </w:t>
                      </w:r>
                      <w:r w:rsidRPr="00DB0651">
                        <w:rPr>
                          <w:color w:val="C00000"/>
                        </w:rPr>
                        <w:br/>
                      </w:r>
                      <w:r w:rsidRPr="00DB0651">
                        <w:rPr>
                          <w:rStyle w:val="VerbatimChar"/>
                          <w:color w:val="C00000"/>
                        </w:rPr>
                        <w:t xml:space="preserve">11  Kozhikode   355.9    683.9  </w:t>
                      </w:r>
                      <w:r w:rsidR="00830904" w:rsidRPr="00DB0651">
                        <w:rPr>
                          <w:rStyle w:val="VerbatimChar"/>
                          <w:color w:val="C00000"/>
                        </w:rPr>
                        <w:t xml:space="preserve">  </w:t>
                      </w:r>
                      <w:r w:rsidRPr="00DB0651">
                        <w:rPr>
                          <w:rStyle w:val="VerbatimChar"/>
                          <w:color w:val="C00000"/>
                        </w:rPr>
                        <w:t xml:space="preserve">182.4      374.2  </w:t>
                      </w:r>
                      <w:r w:rsidR="00830904" w:rsidRPr="00DB0651">
                        <w:rPr>
                          <w:rStyle w:val="VerbatimChar"/>
                          <w:color w:val="C00000"/>
                        </w:rPr>
                        <w:t xml:space="preserve"> </w:t>
                      </w:r>
                      <w:r w:rsidRPr="00DB0651">
                        <w:rPr>
                          <w:rStyle w:val="VerbatimChar"/>
                          <w:color w:val="C00000"/>
                        </w:rPr>
                        <w:t xml:space="preserve">345.3     560.5   </w:t>
                      </w:r>
                      <w:r w:rsidRPr="00DB0651">
                        <w:rPr>
                          <w:color w:val="C00000"/>
                        </w:rPr>
                        <w:br/>
                      </w:r>
                      <w:r w:rsidRPr="00DB0651">
                        <w:rPr>
                          <w:rStyle w:val="VerbatimChar"/>
                          <w:color w:val="C00000"/>
                        </w:rPr>
                        <w:t xml:space="preserve">12  Shivamogga  </w:t>
                      </w:r>
                      <w:r w:rsidR="00830904" w:rsidRPr="00DB0651">
                        <w:rPr>
                          <w:rStyle w:val="VerbatimChar"/>
                          <w:color w:val="C00000"/>
                        </w:rPr>
                        <w:t>3</w:t>
                      </w:r>
                      <w:r w:rsidRPr="00DB0651">
                        <w:rPr>
                          <w:rStyle w:val="VerbatimChar"/>
                          <w:color w:val="C00000"/>
                        </w:rPr>
                        <w:t xml:space="preserve">06.4    659.7  </w:t>
                      </w:r>
                      <w:r w:rsidR="00830904" w:rsidRPr="00DB0651">
                        <w:rPr>
                          <w:rStyle w:val="VerbatimChar"/>
                          <w:color w:val="C00000"/>
                        </w:rPr>
                        <w:t xml:space="preserve">  </w:t>
                      </w:r>
                      <w:r w:rsidRPr="00DB0651">
                        <w:rPr>
                          <w:rStyle w:val="VerbatimChar"/>
                          <w:color w:val="C00000"/>
                        </w:rPr>
                        <w:t xml:space="preserve">642.0      1051.2  514.2     624.8   </w:t>
                      </w:r>
                      <w:r w:rsidRPr="00DB0651">
                        <w:rPr>
                          <w:color w:val="C00000"/>
                        </w:rPr>
                        <w:br/>
                      </w:r>
                      <w:r w:rsidRPr="00DB0651">
                        <w:rPr>
                          <w:rStyle w:val="VerbatimChar"/>
                          <w:color w:val="C00000"/>
                        </w:rPr>
                        <w:t xml:space="preserve">13  Hubballi    412.1    765.4  </w:t>
                      </w:r>
                      <w:r w:rsidR="00830904" w:rsidRPr="00DB0651">
                        <w:rPr>
                          <w:rStyle w:val="VerbatimChar"/>
                          <w:color w:val="C00000"/>
                        </w:rPr>
                        <w:t xml:space="preserve">  </w:t>
                      </w:r>
                      <w:r w:rsidRPr="00DB0651">
                        <w:rPr>
                          <w:rStyle w:val="VerbatimChar"/>
                          <w:color w:val="C00000"/>
                        </w:rPr>
                        <w:t xml:space="preserve">861.7      1156.9  619.9     730.5   </w:t>
                      </w:r>
                      <w:r w:rsidRPr="00DB0651">
                        <w:rPr>
                          <w:color w:val="C00000"/>
                        </w:rPr>
                        <w:br/>
                      </w:r>
                      <w:r w:rsidRPr="00DB0651">
                        <w:rPr>
                          <w:color w:val="C00000"/>
                        </w:rPr>
                        <w:br/>
                      </w:r>
                      <w:r w:rsidR="00830904" w:rsidRPr="00DB0651">
                        <w:rPr>
                          <w:rStyle w:val="VerbatimChar"/>
                          <w:color w:val="C00000"/>
                        </w:rPr>
                        <w:t xml:space="preserve">  Madurai  Mysore  Coimbatore  </w:t>
                      </w:r>
                      <w:proofErr w:type="spellStart"/>
                      <w:r w:rsidR="00830904" w:rsidRPr="00DB0651">
                        <w:rPr>
                          <w:rStyle w:val="VerbatimChar"/>
                          <w:color w:val="C00000"/>
                        </w:rPr>
                        <w:t>Mangaluru</w:t>
                      </w:r>
                      <w:proofErr w:type="spellEnd"/>
                      <w:r w:rsidR="00830904" w:rsidRPr="00DB0651">
                        <w:rPr>
                          <w:rStyle w:val="VerbatimChar"/>
                          <w:color w:val="C00000"/>
                        </w:rPr>
                        <w:t xml:space="preserve">  Vellore  Kozhikode  Shivamogga  </w:t>
                      </w:r>
                      <w:r w:rsidR="00830904" w:rsidRPr="00DB0651">
                        <w:rPr>
                          <w:color w:val="C00000"/>
                        </w:rPr>
                        <w:br/>
                      </w:r>
                      <w:r w:rsidR="00830904" w:rsidRPr="00DB0651">
                        <w:rPr>
                          <w:rStyle w:val="VerbatimChar"/>
                          <w:color w:val="C00000"/>
                        </w:rPr>
                        <w:t xml:space="preserve">0 </w:t>
                      </w:r>
                      <w:r w:rsidR="00830904" w:rsidRPr="00DB0651">
                        <w:rPr>
                          <w:rStyle w:val="VerbatimChar"/>
                          <w:color w:val="C00000"/>
                        </w:rPr>
                        <w:t xml:space="preserve"> </w:t>
                      </w:r>
                      <w:r w:rsidR="00830904" w:rsidRPr="00DB0651">
                        <w:rPr>
                          <w:rStyle w:val="VerbatimChar"/>
                          <w:color w:val="C00000"/>
                        </w:rPr>
                        <w:t xml:space="preserve">433.5   143.2       362.9      350.7    211.3      355.9       306.4   </w:t>
                      </w:r>
                      <w:r w:rsidR="00830904" w:rsidRPr="00DB0651">
                        <w:rPr>
                          <w:color w:val="C00000"/>
                        </w:rPr>
                        <w:br/>
                      </w:r>
                      <w:r w:rsidR="00830904" w:rsidRPr="00DB0651">
                        <w:rPr>
                          <w:rStyle w:val="VerbatimChar"/>
                          <w:color w:val="C00000"/>
                        </w:rPr>
                        <w:t xml:space="preserve">1 </w:t>
                      </w:r>
                      <w:r w:rsidR="00830904" w:rsidRPr="00DB0651">
                        <w:rPr>
                          <w:rStyle w:val="VerbatimChar"/>
                          <w:color w:val="C00000"/>
                        </w:rPr>
                        <w:t xml:space="preserve"> </w:t>
                      </w:r>
                      <w:r w:rsidR="00830904" w:rsidRPr="00DB0651">
                        <w:rPr>
                          <w:rStyle w:val="VerbatimChar"/>
                          <w:color w:val="C00000"/>
                        </w:rPr>
                        <w:t xml:space="preserve">455.6   480.9       505.7      704.0    137.7      683.9       659.7   </w:t>
                      </w:r>
                      <w:r w:rsidR="00830904" w:rsidRPr="00DB0651">
                        <w:rPr>
                          <w:color w:val="C00000"/>
                        </w:rPr>
                        <w:br/>
                      </w:r>
                      <w:r w:rsidR="00830904" w:rsidRPr="00DB0651">
                        <w:rPr>
                          <w:rStyle w:val="VerbatimChar"/>
                          <w:color w:val="C00000"/>
                        </w:rPr>
                        <w:t xml:space="preserve">2 </w:t>
                      </w:r>
                      <w:r w:rsidR="00830904" w:rsidRPr="00DB0651">
                        <w:rPr>
                          <w:rStyle w:val="VerbatimChar"/>
                          <w:color w:val="C00000"/>
                        </w:rPr>
                        <w:t xml:space="preserve"> </w:t>
                      </w:r>
                      <w:r w:rsidR="00830904" w:rsidRPr="00DB0651">
                        <w:rPr>
                          <w:rStyle w:val="VerbatimChar"/>
                          <w:color w:val="C00000"/>
                        </w:rPr>
                        <w:t xml:space="preserve">265.1   394.1       189.3      418.2    575.6      182.4       642.0   </w:t>
                      </w:r>
                      <w:r w:rsidR="00830904" w:rsidRPr="00DB0651">
                        <w:rPr>
                          <w:color w:val="C00000"/>
                        </w:rPr>
                        <w:br/>
                      </w:r>
                      <w:r w:rsidR="00830904" w:rsidRPr="00DB0651">
                        <w:rPr>
                          <w:rStyle w:val="VerbatimChar"/>
                          <w:color w:val="C00000"/>
                        </w:rPr>
                        <w:t xml:space="preserve">3 </w:t>
                      </w:r>
                      <w:r w:rsidR="00830904" w:rsidRPr="00DB0651">
                        <w:rPr>
                          <w:rStyle w:val="VerbatimChar"/>
                          <w:color w:val="C00000"/>
                        </w:rPr>
                        <w:t xml:space="preserve"> </w:t>
                      </w:r>
                      <w:r w:rsidR="00830904" w:rsidRPr="00DB0651">
                        <w:rPr>
                          <w:rStyle w:val="VerbatimChar"/>
                          <w:color w:val="C00000"/>
                        </w:rPr>
                        <w:t xml:space="preserve">318.5   680.9       387.4      610.0    766.3      374.2      1051.2   </w:t>
                      </w:r>
                      <w:r w:rsidR="00830904" w:rsidRPr="00DB0651">
                        <w:rPr>
                          <w:color w:val="C00000"/>
                        </w:rPr>
                        <w:br/>
                      </w:r>
                      <w:r w:rsidR="00830904" w:rsidRPr="00DB0651">
                        <w:rPr>
                          <w:rStyle w:val="VerbatimChar"/>
                          <w:color w:val="C00000"/>
                        </w:rPr>
                        <w:t xml:space="preserve">4  233.5   335.4       167.0      558.5    229.3      345.3       514.2   </w:t>
                      </w:r>
                      <w:r w:rsidR="00830904" w:rsidRPr="00DB0651">
                        <w:rPr>
                          <w:color w:val="C00000"/>
                        </w:rPr>
                        <w:br/>
                      </w:r>
                      <w:r w:rsidR="00830904" w:rsidRPr="00DB0651">
                        <w:rPr>
                          <w:rStyle w:val="VerbatimChar"/>
                          <w:color w:val="C00000"/>
                        </w:rPr>
                        <w:t xml:space="preserve">5  332.3   446.0       382.3      669.1    153.6      560.5       624.8   </w:t>
                      </w:r>
                      <w:r w:rsidR="00830904" w:rsidRPr="00DB0651">
                        <w:rPr>
                          <w:color w:val="C00000"/>
                        </w:rPr>
                        <w:br/>
                      </w:r>
                      <w:r w:rsidR="00830904" w:rsidRPr="00DB0651">
                        <w:rPr>
                          <w:rStyle w:val="VerbatimChar"/>
                          <w:color w:val="C00000"/>
                        </w:rPr>
                        <w:t xml:space="preserve">6   0.0   </w:t>
                      </w:r>
                      <w:r w:rsidR="00DB0651" w:rsidRPr="00DB0651">
                        <w:rPr>
                          <w:rStyle w:val="VerbatimChar"/>
                          <w:color w:val="C00000"/>
                        </w:rPr>
                        <w:t xml:space="preserve"> </w:t>
                      </w:r>
                      <w:r w:rsidR="00830904" w:rsidRPr="00DB0651">
                        <w:rPr>
                          <w:rStyle w:val="VerbatimChar"/>
                          <w:color w:val="C00000"/>
                        </w:rPr>
                        <w:t xml:space="preserve">378.1       211.4      636.3    400.7      359.7       748.4   </w:t>
                      </w:r>
                      <w:r w:rsidR="00830904" w:rsidRPr="00DB0651">
                        <w:rPr>
                          <w:color w:val="C00000"/>
                        </w:rPr>
                        <w:br/>
                      </w:r>
                      <w:r w:rsidR="00830904" w:rsidRPr="00DB0651">
                        <w:rPr>
                          <w:rStyle w:val="VerbatimChar"/>
                          <w:color w:val="C00000"/>
                        </w:rPr>
                        <w:t xml:space="preserve">7  378.1     0.0       198.8      255.2    352.6      209.6       243.5   </w:t>
                      </w:r>
                      <w:r w:rsidR="00830904" w:rsidRPr="00DB0651">
                        <w:rPr>
                          <w:color w:val="C00000"/>
                        </w:rPr>
                        <w:br/>
                      </w:r>
                      <w:r w:rsidR="00830904" w:rsidRPr="00DB0651">
                        <w:rPr>
                          <w:rStyle w:val="VerbatimChar"/>
                          <w:color w:val="C00000"/>
                        </w:rPr>
                        <w:t xml:space="preserve">8  211.4   198.8         0.0      457.0    391.5      183.2       446.8   </w:t>
                      </w:r>
                      <w:r w:rsidR="00830904" w:rsidRPr="00DB0651">
                        <w:rPr>
                          <w:color w:val="C00000"/>
                        </w:rPr>
                        <w:br/>
                      </w:r>
                      <w:r w:rsidR="00830904" w:rsidRPr="00DB0651">
                        <w:rPr>
                          <w:rStyle w:val="VerbatimChar"/>
                          <w:color w:val="C00000"/>
                        </w:rPr>
                        <w:t xml:space="preserve">9  636.3   255.2       457.0        0.0    560.4      232.6       200.8   </w:t>
                      </w:r>
                      <w:r w:rsidR="00830904" w:rsidRPr="00DB0651">
                        <w:rPr>
                          <w:color w:val="C00000"/>
                        </w:rPr>
                        <w:br/>
                      </w:r>
                      <w:r w:rsidR="00830904" w:rsidRPr="00DB0651">
                        <w:rPr>
                          <w:rStyle w:val="VerbatimChar"/>
                          <w:color w:val="C00000"/>
                        </w:rPr>
                        <w:t xml:space="preserve">10 400.7   352.6       391.5      560.4      0.0      558.6       524.7   </w:t>
                      </w:r>
                      <w:r w:rsidR="00830904" w:rsidRPr="00DB0651">
                        <w:rPr>
                          <w:color w:val="C00000"/>
                        </w:rPr>
                        <w:br/>
                      </w:r>
                      <w:r w:rsidR="00830904" w:rsidRPr="00DB0651">
                        <w:rPr>
                          <w:rStyle w:val="VerbatimChar"/>
                          <w:color w:val="C00000"/>
                        </w:rPr>
                        <w:t xml:space="preserve">11 359.7   209.6       183.2      232.6    558.6        0.0       403.7   </w:t>
                      </w:r>
                      <w:r w:rsidR="00830904" w:rsidRPr="00DB0651">
                        <w:rPr>
                          <w:color w:val="C00000"/>
                        </w:rPr>
                        <w:br/>
                      </w:r>
                      <w:r w:rsidR="00830904" w:rsidRPr="00DB0651">
                        <w:rPr>
                          <w:rStyle w:val="VerbatimChar"/>
                          <w:color w:val="C00000"/>
                        </w:rPr>
                        <w:t xml:space="preserve">12 748.4   243.5       446.8      200.8    524.7      403.7         0.0   </w:t>
                      </w:r>
                      <w:r w:rsidR="00830904" w:rsidRPr="00DB0651">
                        <w:rPr>
                          <w:color w:val="C00000"/>
                        </w:rPr>
                        <w:br/>
                      </w:r>
                      <w:r w:rsidR="00830904" w:rsidRPr="00DB0651">
                        <w:rPr>
                          <w:rStyle w:val="VerbatimChar"/>
                          <w:color w:val="C00000"/>
                        </w:rPr>
                        <w:t xml:space="preserve">13 854.1   496.5       666.4      361.8    630.4      599.9       210.7   </w:t>
                      </w:r>
                      <w:r w:rsidR="00830904" w:rsidRPr="00DB0651">
                        <w:rPr>
                          <w:color w:val="C00000"/>
                        </w:rPr>
                        <w:br/>
                      </w:r>
                      <w:r w:rsidR="00830904" w:rsidRPr="00DB0651">
                        <w:rPr>
                          <w:color w:val="C00000"/>
                        </w:rPr>
                        <w:br/>
                      </w:r>
                      <w:r w:rsidR="00DB0651" w:rsidRPr="00DB0651">
                        <w:rPr>
                          <w:rStyle w:val="VerbatimChar"/>
                          <w:color w:val="C00000"/>
                        </w:rPr>
                        <w:t xml:space="preserve">    Hubballi  </w:t>
                      </w:r>
                      <w:r w:rsidR="00DB0651" w:rsidRPr="00DB0651">
                        <w:rPr>
                          <w:color w:val="C00000"/>
                        </w:rPr>
                        <w:br/>
                      </w:r>
                      <w:r w:rsidR="00DB0651" w:rsidRPr="00DB0651">
                        <w:rPr>
                          <w:rStyle w:val="VerbatimChar"/>
                          <w:color w:val="C00000"/>
                        </w:rPr>
                        <w:t xml:space="preserve">0      412.1  </w:t>
                      </w:r>
                      <w:r w:rsidR="00DB0651" w:rsidRPr="00DB0651">
                        <w:rPr>
                          <w:color w:val="C00000"/>
                        </w:rPr>
                        <w:br/>
                      </w:r>
                      <w:r w:rsidR="00DB0651" w:rsidRPr="00DB0651">
                        <w:rPr>
                          <w:rStyle w:val="VerbatimChar"/>
                          <w:color w:val="C00000"/>
                        </w:rPr>
                        <w:t xml:space="preserve">1      765.4  </w:t>
                      </w:r>
                      <w:r w:rsidR="00DB0651" w:rsidRPr="00DB0651">
                        <w:rPr>
                          <w:color w:val="C00000"/>
                        </w:rPr>
                        <w:br/>
                      </w:r>
                      <w:r w:rsidR="00DB0651" w:rsidRPr="00DB0651">
                        <w:rPr>
                          <w:rStyle w:val="VerbatimChar"/>
                          <w:color w:val="C00000"/>
                        </w:rPr>
                        <w:t xml:space="preserve">2      861.7  </w:t>
                      </w:r>
                      <w:r w:rsidR="00DB0651" w:rsidRPr="00DB0651">
                        <w:rPr>
                          <w:color w:val="C00000"/>
                        </w:rPr>
                        <w:br/>
                      </w:r>
                      <w:r w:rsidR="00DB0651" w:rsidRPr="00DB0651">
                        <w:rPr>
                          <w:rStyle w:val="VerbatimChar"/>
                          <w:color w:val="C00000"/>
                        </w:rPr>
                        <w:t xml:space="preserve">3     1156.9  </w:t>
                      </w:r>
                      <w:r w:rsidR="00DB0651" w:rsidRPr="00DB0651">
                        <w:rPr>
                          <w:color w:val="C00000"/>
                        </w:rPr>
                        <w:br/>
                      </w:r>
                      <w:r w:rsidR="00DB0651" w:rsidRPr="00DB0651">
                        <w:rPr>
                          <w:rStyle w:val="VerbatimChar"/>
                          <w:color w:val="C00000"/>
                        </w:rPr>
                        <w:t xml:space="preserve">4      619.9  </w:t>
                      </w:r>
                      <w:r w:rsidR="00DB0651" w:rsidRPr="00DB0651">
                        <w:rPr>
                          <w:color w:val="C00000"/>
                        </w:rPr>
                        <w:br/>
                      </w:r>
                      <w:r w:rsidR="00DB0651" w:rsidRPr="00DB0651">
                        <w:rPr>
                          <w:rStyle w:val="VerbatimChar"/>
                          <w:color w:val="C00000"/>
                        </w:rPr>
                        <w:t xml:space="preserve">5      730.5  </w:t>
                      </w:r>
                      <w:r w:rsidR="00DB0651" w:rsidRPr="00DB0651">
                        <w:rPr>
                          <w:color w:val="C00000"/>
                        </w:rPr>
                        <w:br/>
                      </w:r>
                      <w:r w:rsidR="00DB0651" w:rsidRPr="00DB0651">
                        <w:rPr>
                          <w:rStyle w:val="VerbatimChar"/>
                          <w:color w:val="C00000"/>
                        </w:rPr>
                        <w:t xml:space="preserve">6      854.1  </w:t>
                      </w:r>
                      <w:r w:rsidR="00DB0651" w:rsidRPr="00DB0651">
                        <w:rPr>
                          <w:color w:val="C00000"/>
                        </w:rPr>
                        <w:br/>
                      </w:r>
                      <w:r w:rsidR="00DB0651" w:rsidRPr="00DB0651">
                        <w:rPr>
                          <w:rStyle w:val="VerbatimChar"/>
                          <w:color w:val="C00000"/>
                        </w:rPr>
                        <w:t xml:space="preserve">7      496.5  </w:t>
                      </w:r>
                      <w:r w:rsidR="00DB0651" w:rsidRPr="00DB0651">
                        <w:rPr>
                          <w:color w:val="C00000"/>
                        </w:rPr>
                        <w:br/>
                      </w:r>
                      <w:r w:rsidR="00DB0651" w:rsidRPr="00DB0651">
                        <w:rPr>
                          <w:rStyle w:val="VerbatimChar"/>
                          <w:color w:val="C00000"/>
                        </w:rPr>
                        <w:t xml:space="preserve">8      666.4  </w:t>
                      </w:r>
                      <w:r w:rsidR="00DB0651" w:rsidRPr="00DB0651">
                        <w:rPr>
                          <w:color w:val="C00000"/>
                        </w:rPr>
                        <w:br/>
                      </w:r>
                      <w:r w:rsidR="00DB0651" w:rsidRPr="00DB0651">
                        <w:rPr>
                          <w:rStyle w:val="VerbatimChar"/>
                          <w:color w:val="C00000"/>
                        </w:rPr>
                        <w:t xml:space="preserve">9      361.8  </w:t>
                      </w:r>
                      <w:r w:rsidR="00DB0651" w:rsidRPr="00DB0651">
                        <w:rPr>
                          <w:color w:val="C00000"/>
                        </w:rPr>
                        <w:br/>
                      </w:r>
                      <w:r w:rsidR="00DB0651" w:rsidRPr="00DB0651">
                        <w:rPr>
                          <w:rStyle w:val="VerbatimChar"/>
                          <w:color w:val="C00000"/>
                        </w:rPr>
                        <w:t xml:space="preserve">10     630.4  </w:t>
                      </w:r>
                      <w:r w:rsidR="00DB0651" w:rsidRPr="00DB0651">
                        <w:rPr>
                          <w:color w:val="C00000"/>
                        </w:rPr>
                        <w:br/>
                      </w:r>
                      <w:r w:rsidR="00DB0651" w:rsidRPr="00DB0651">
                        <w:rPr>
                          <w:rStyle w:val="VerbatimChar"/>
                          <w:color w:val="C00000"/>
                        </w:rPr>
                        <w:t xml:space="preserve">11     599.9  </w:t>
                      </w:r>
                      <w:r w:rsidR="00DB0651" w:rsidRPr="00DB0651">
                        <w:rPr>
                          <w:color w:val="C00000"/>
                        </w:rPr>
                        <w:br/>
                      </w:r>
                      <w:r w:rsidR="00DB0651" w:rsidRPr="00DB0651">
                        <w:rPr>
                          <w:rStyle w:val="VerbatimChar"/>
                          <w:color w:val="C00000"/>
                        </w:rPr>
                        <w:t xml:space="preserve">12     210.7  </w:t>
                      </w:r>
                      <w:r w:rsidR="00DB0651" w:rsidRPr="00DB0651">
                        <w:rPr>
                          <w:color w:val="C00000"/>
                        </w:rPr>
                        <w:br/>
                      </w:r>
                      <w:r w:rsidR="00DB0651" w:rsidRPr="00DB0651">
                        <w:rPr>
                          <w:rStyle w:val="VerbatimChar"/>
                          <w:color w:val="C00000"/>
                        </w:rPr>
                        <w:t xml:space="preserve">13       0.0  </w:t>
                      </w:r>
                    </w:p>
                    <w:p w14:paraId="2F6446B4" w14:textId="437481E9" w:rsidR="00661DB5" w:rsidRPr="00DB0651" w:rsidRDefault="00661DB5">
                      <w:pPr>
                        <w:rPr>
                          <w:color w:val="C00000"/>
                        </w:rPr>
                      </w:pPr>
                    </w:p>
                  </w:txbxContent>
                </v:textbox>
                <w10:wrap anchorx="margin"/>
              </v:shape>
            </w:pict>
          </mc:Fallback>
        </mc:AlternateContent>
      </w:r>
    </w:p>
    <w:p w14:paraId="7C556BAE" w14:textId="77777777" w:rsidR="00661DB5" w:rsidRDefault="00661DB5" w:rsidP="00661DB5">
      <w:pPr>
        <w:spacing w:line="276" w:lineRule="auto"/>
        <w:jc w:val="both"/>
        <w:rPr>
          <w:rFonts w:ascii="Consolas" w:hAnsi="Consolas" w:cs="Times New Roman"/>
          <w:sz w:val="24"/>
          <w:szCs w:val="24"/>
          <w:lang w:val="en-US"/>
        </w:rPr>
      </w:pPr>
    </w:p>
    <w:p w14:paraId="48F720D7" w14:textId="77777777" w:rsidR="00661DB5" w:rsidRDefault="00661DB5" w:rsidP="00661DB5">
      <w:pPr>
        <w:spacing w:line="276" w:lineRule="auto"/>
        <w:jc w:val="both"/>
        <w:rPr>
          <w:rFonts w:ascii="Consolas" w:hAnsi="Consolas" w:cs="Times New Roman"/>
          <w:sz w:val="24"/>
          <w:szCs w:val="24"/>
          <w:lang w:val="en-US"/>
        </w:rPr>
      </w:pPr>
    </w:p>
    <w:p w14:paraId="043BFE60" w14:textId="77777777" w:rsidR="00661DB5" w:rsidRDefault="00661DB5" w:rsidP="00661DB5">
      <w:pPr>
        <w:spacing w:line="276" w:lineRule="auto"/>
        <w:jc w:val="both"/>
        <w:rPr>
          <w:rFonts w:ascii="Consolas" w:hAnsi="Consolas" w:cs="Times New Roman"/>
          <w:sz w:val="24"/>
          <w:szCs w:val="24"/>
          <w:lang w:val="en-US"/>
        </w:rPr>
      </w:pPr>
    </w:p>
    <w:p w14:paraId="167455C9" w14:textId="77777777" w:rsidR="00661DB5" w:rsidRDefault="00661DB5" w:rsidP="00661DB5">
      <w:pPr>
        <w:spacing w:line="276" w:lineRule="auto"/>
        <w:jc w:val="both"/>
        <w:rPr>
          <w:rFonts w:ascii="Consolas" w:hAnsi="Consolas" w:cs="Times New Roman"/>
          <w:sz w:val="24"/>
          <w:szCs w:val="24"/>
          <w:lang w:val="en-US"/>
        </w:rPr>
      </w:pPr>
    </w:p>
    <w:p w14:paraId="4852EE5F" w14:textId="77777777" w:rsidR="00661DB5" w:rsidRDefault="00661DB5" w:rsidP="00661DB5">
      <w:pPr>
        <w:spacing w:line="276" w:lineRule="auto"/>
        <w:jc w:val="both"/>
        <w:rPr>
          <w:rFonts w:ascii="Consolas" w:hAnsi="Consolas" w:cs="Times New Roman"/>
          <w:sz w:val="24"/>
          <w:szCs w:val="24"/>
          <w:lang w:val="en-US"/>
        </w:rPr>
      </w:pPr>
    </w:p>
    <w:p w14:paraId="0E92242A" w14:textId="77777777" w:rsidR="00661DB5" w:rsidRDefault="00661DB5" w:rsidP="00661DB5">
      <w:pPr>
        <w:spacing w:line="276" w:lineRule="auto"/>
        <w:jc w:val="both"/>
        <w:rPr>
          <w:rFonts w:ascii="Consolas" w:hAnsi="Consolas" w:cs="Times New Roman"/>
          <w:sz w:val="24"/>
          <w:szCs w:val="24"/>
          <w:lang w:val="en-US"/>
        </w:rPr>
      </w:pPr>
    </w:p>
    <w:p w14:paraId="731E5317" w14:textId="77777777" w:rsidR="00661DB5" w:rsidRDefault="00661DB5" w:rsidP="00661DB5">
      <w:pPr>
        <w:spacing w:line="276" w:lineRule="auto"/>
        <w:jc w:val="both"/>
        <w:rPr>
          <w:rFonts w:ascii="Consolas" w:hAnsi="Consolas" w:cs="Times New Roman"/>
          <w:sz w:val="24"/>
          <w:szCs w:val="24"/>
          <w:lang w:val="en-US"/>
        </w:rPr>
      </w:pPr>
    </w:p>
    <w:p w14:paraId="0FAB87EA" w14:textId="77777777" w:rsidR="00661DB5" w:rsidRDefault="00661DB5" w:rsidP="00661DB5">
      <w:pPr>
        <w:spacing w:line="276" w:lineRule="auto"/>
        <w:jc w:val="both"/>
        <w:rPr>
          <w:rFonts w:ascii="Consolas" w:hAnsi="Consolas" w:cs="Times New Roman"/>
          <w:sz w:val="24"/>
          <w:szCs w:val="24"/>
          <w:lang w:val="en-US"/>
        </w:rPr>
      </w:pPr>
    </w:p>
    <w:p w14:paraId="3A402CDC" w14:textId="77777777" w:rsidR="00661DB5" w:rsidRDefault="00661DB5" w:rsidP="00661DB5">
      <w:pPr>
        <w:spacing w:line="276" w:lineRule="auto"/>
        <w:jc w:val="both"/>
        <w:rPr>
          <w:rFonts w:ascii="Consolas" w:hAnsi="Consolas" w:cs="Times New Roman"/>
          <w:sz w:val="24"/>
          <w:szCs w:val="24"/>
          <w:lang w:val="en-US"/>
        </w:rPr>
      </w:pPr>
    </w:p>
    <w:p w14:paraId="380CCB03" w14:textId="77777777" w:rsidR="00661DB5" w:rsidRDefault="00661DB5" w:rsidP="00661DB5">
      <w:pPr>
        <w:spacing w:line="276" w:lineRule="auto"/>
        <w:jc w:val="both"/>
        <w:rPr>
          <w:rFonts w:ascii="Consolas" w:hAnsi="Consolas" w:cs="Times New Roman"/>
          <w:sz w:val="24"/>
          <w:szCs w:val="24"/>
          <w:lang w:val="en-US"/>
        </w:rPr>
      </w:pPr>
    </w:p>
    <w:p w14:paraId="52796CA6" w14:textId="77777777" w:rsidR="00661DB5" w:rsidRDefault="00661DB5" w:rsidP="00661DB5">
      <w:pPr>
        <w:spacing w:line="276" w:lineRule="auto"/>
        <w:jc w:val="both"/>
        <w:rPr>
          <w:rFonts w:ascii="Consolas" w:hAnsi="Consolas" w:cs="Times New Roman"/>
          <w:sz w:val="24"/>
          <w:szCs w:val="24"/>
          <w:lang w:val="en-US"/>
        </w:rPr>
      </w:pPr>
    </w:p>
    <w:p w14:paraId="0B357DF6" w14:textId="77777777" w:rsidR="00661DB5" w:rsidRDefault="00661DB5" w:rsidP="00661DB5">
      <w:pPr>
        <w:spacing w:line="276" w:lineRule="auto"/>
        <w:jc w:val="both"/>
        <w:rPr>
          <w:rFonts w:ascii="Consolas" w:hAnsi="Consolas" w:cs="Times New Roman"/>
          <w:sz w:val="24"/>
          <w:szCs w:val="24"/>
          <w:lang w:val="en-US"/>
        </w:rPr>
      </w:pPr>
    </w:p>
    <w:p w14:paraId="66DC0DDC" w14:textId="77777777" w:rsidR="00661DB5" w:rsidRDefault="00661DB5" w:rsidP="00661DB5">
      <w:pPr>
        <w:spacing w:line="276" w:lineRule="auto"/>
        <w:jc w:val="both"/>
        <w:rPr>
          <w:rFonts w:ascii="Consolas" w:hAnsi="Consolas" w:cs="Times New Roman"/>
          <w:sz w:val="24"/>
          <w:szCs w:val="24"/>
          <w:lang w:val="en-US"/>
        </w:rPr>
      </w:pPr>
    </w:p>
    <w:p w14:paraId="1747F786" w14:textId="77777777" w:rsidR="00661DB5" w:rsidRDefault="00661DB5" w:rsidP="00661DB5">
      <w:pPr>
        <w:spacing w:line="276" w:lineRule="auto"/>
        <w:jc w:val="both"/>
        <w:rPr>
          <w:rFonts w:ascii="Consolas" w:hAnsi="Consolas" w:cs="Times New Roman"/>
          <w:sz w:val="24"/>
          <w:szCs w:val="24"/>
          <w:lang w:val="en-US"/>
        </w:rPr>
      </w:pPr>
    </w:p>
    <w:p w14:paraId="0767719C" w14:textId="77777777" w:rsidR="00661DB5" w:rsidRDefault="00661DB5" w:rsidP="00661DB5">
      <w:pPr>
        <w:spacing w:line="276" w:lineRule="auto"/>
        <w:jc w:val="both"/>
        <w:rPr>
          <w:rFonts w:ascii="Consolas" w:hAnsi="Consolas" w:cs="Times New Roman"/>
          <w:sz w:val="24"/>
          <w:szCs w:val="24"/>
          <w:lang w:val="en-US"/>
        </w:rPr>
      </w:pPr>
    </w:p>
    <w:p w14:paraId="50125D3E" w14:textId="77777777" w:rsidR="00661DB5" w:rsidRDefault="00661DB5" w:rsidP="00661DB5">
      <w:pPr>
        <w:spacing w:line="276" w:lineRule="auto"/>
        <w:jc w:val="both"/>
        <w:rPr>
          <w:rFonts w:ascii="Consolas" w:hAnsi="Consolas" w:cs="Times New Roman"/>
          <w:sz w:val="24"/>
          <w:szCs w:val="24"/>
          <w:lang w:val="en-US"/>
        </w:rPr>
      </w:pPr>
    </w:p>
    <w:p w14:paraId="0D4F666A" w14:textId="77777777" w:rsidR="00661DB5" w:rsidRDefault="00661DB5" w:rsidP="00661DB5">
      <w:pPr>
        <w:spacing w:line="276" w:lineRule="auto"/>
        <w:jc w:val="both"/>
        <w:rPr>
          <w:rFonts w:ascii="Consolas" w:hAnsi="Consolas" w:cs="Times New Roman"/>
          <w:sz w:val="24"/>
          <w:szCs w:val="24"/>
          <w:lang w:val="en-US"/>
        </w:rPr>
      </w:pPr>
    </w:p>
    <w:p w14:paraId="604BF5B7" w14:textId="77777777" w:rsidR="00661DB5" w:rsidRDefault="00661DB5" w:rsidP="00661DB5">
      <w:pPr>
        <w:spacing w:line="276" w:lineRule="auto"/>
        <w:jc w:val="both"/>
        <w:rPr>
          <w:rFonts w:ascii="Consolas" w:hAnsi="Consolas" w:cs="Times New Roman"/>
          <w:sz w:val="24"/>
          <w:szCs w:val="24"/>
          <w:lang w:val="en-US"/>
        </w:rPr>
      </w:pPr>
    </w:p>
    <w:p w14:paraId="6F57D2CD" w14:textId="77777777" w:rsidR="00661DB5" w:rsidRDefault="00661DB5" w:rsidP="00661DB5">
      <w:pPr>
        <w:spacing w:line="276" w:lineRule="auto"/>
        <w:jc w:val="both"/>
        <w:rPr>
          <w:rFonts w:ascii="Consolas" w:hAnsi="Consolas" w:cs="Times New Roman"/>
          <w:sz w:val="24"/>
          <w:szCs w:val="24"/>
          <w:lang w:val="en-US"/>
        </w:rPr>
      </w:pPr>
    </w:p>
    <w:p w14:paraId="65624F18" w14:textId="77777777" w:rsidR="00661DB5" w:rsidRDefault="00661DB5" w:rsidP="00661DB5">
      <w:pPr>
        <w:spacing w:line="276" w:lineRule="auto"/>
        <w:jc w:val="both"/>
        <w:rPr>
          <w:rFonts w:ascii="Consolas" w:hAnsi="Consolas" w:cs="Times New Roman"/>
          <w:sz w:val="24"/>
          <w:szCs w:val="24"/>
          <w:lang w:val="en-US"/>
        </w:rPr>
      </w:pPr>
    </w:p>
    <w:p w14:paraId="057E5798" w14:textId="77777777" w:rsidR="00661DB5" w:rsidRDefault="00661DB5" w:rsidP="00661DB5">
      <w:pPr>
        <w:spacing w:line="276" w:lineRule="auto"/>
        <w:jc w:val="both"/>
        <w:rPr>
          <w:rFonts w:ascii="Consolas" w:hAnsi="Consolas" w:cs="Times New Roman"/>
          <w:sz w:val="24"/>
          <w:szCs w:val="24"/>
          <w:lang w:val="en-US"/>
        </w:rPr>
      </w:pPr>
    </w:p>
    <w:p w14:paraId="385DD8D0" w14:textId="77777777" w:rsidR="00661DB5" w:rsidRDefault="00661DB5" w:rsidP="00661DB5">
      <w:pPr>
        <w:spacing w:line="276" w:lineRule="auto"/>
        <w:jc w:val="both"/>
        <w:rPr>
          <w:rFonts w:ascii="Consolas" w:hAnsi="Consolas" w:cs="Times New Roman"/>
          <w:sz w:val="24"/>
          <w:szCs w:val="24"/>
          <w:lang w:val="en-US"/>
        </w:rPr>
      </w:pPr>
    </w:p>
    <w:p w14:paraId="6D880DA1" w14:textId="5AF306EF" w:rsidR="00737ED6" w:rsidRPr="00661DB5" w:rsidRDefault="0064574E"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The data set considered is a distance matrix of shape 14 x 14. </w:t>
      </w:r>
    </w:p>
    <w:p w14:paraId="77EAB1BA" w14:textId="77777777" w:rsidR="00DB0651" w:rsidRDefault="00DB0651" w:rsidP="00661DB5">
      <w:pPr>
        <w:spacing w:line="276" w:lineRule="auto"/>
        <w:jc w:val="both"/>
        <w:rPr>
          <w:rFonts w:ascii="Consolas" w:hAnsi="Consolas" w:cs="Times New Roman"/>
          <w:b/>
          <w:bCs/>
          <w:sz w:val="28"/>
          <w:szCs w:val="28"/>
          <w:lang w:val="en-US"/>
        </w:rPr>
      </w:pPr>
    </w:p>
    <w:p w14:paraId="245D976B" w14:textId="77777777" w:rsidR="00DB0651" w:rsidRDefault="00DB0651" w:rsidP="00661DB5">
      <w:pPr>
        <w:spacing w:line="276" w:lineRule="auto"/>
        <w:jc w:val="both"/>
        <w:rPr>
          <w:rFonts w:ascii="Consolas" w:hAnsi="Consolas" w:cs="Times New Roman"/>
          <w:b/>
          <w:bCs/>
          <w:sz w:val="28"/>
          <w:szCs w:val="28"/>
          <w:lang w:val="en-US"/>
        </w:rPr>
      </w:pPr>
    </w:p>
    <w:p w14:paraId="1CF40B76" w14:textId="1FCA063A" w:rsidR="002C3C8F" w:rsidRPr="00661DB5" w:rsidRDefault="002C3C8F" w:rsidP="00661DB5">
      <w:pPr>
        <w:spacing w:line="276" w:lineRule="auto"/>
        <w:jc w:val="both"/>
        <w:rPr>
          <w:rFonts w:ascii="Consolas" w:hAnsi="Consolas" w:cs="Times New Roman"/>
          <w:b/>
          <w:bCs/>
          <w:sz w:val="28"/>
          <w:szCs w:val="28"/>
          <w:lang w:val="en-US"/>
        </w:rPr>
      </w:pPr>
      <w:r w:rsidRPr="00661DB5">
        <w:rPr>
          <w:rFonts w:ascii="Consolas" w:hAnsi="Consolas" w:cs="Times New Roman"/>
          <w:b/>
          <w:bCs/>
          <w:sz w:val="28"/>
          <w:szCs w:val="28"/>
          <w:lang w:val="en-US"/>
        </w:rPr>
        <w:lastRenderedPageBreak/>
        <w:t>Model Selection</w:t>
      </w:r>
    </w:p>
    <w:p w14:paraId="7D919613" w14:textId="3A1EB5EB" w:rsidR="00737ED6" w:rsidRPr="00661DB5" w:rsidRDefault="00737ED6"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The objective of the project is to find the shortest possible route that starts from a particular city, visits each remaining city exactly once, and returns to the starting city. TSP is an optimization problem in supply chain management. Optimization in supply chain management refers to the process of finding the best possible solution or configuration that maximized efficiency, minimizes costs, and </w:t>
      </w:r>
      <w:r w:rsidR="00525307" w:rsidRPr="00661DB5">
        <w:rPr>
          <w:rFonts w:ascii="Consolas" w:hAnsi="Consolas" w:cs="Times New Roman"/>
          <w:sz w:val="24"/>
          <w:szCs w:val="24"/>
          <w:lang w:val="en-US"/>
        </w:rPr>
        <w:t xml:space="preserve">distances, </w:t>
      </w:r>
      <w:r w:rsidRPr="00661DB5">
        <w:rPr>
          <w:rFonts w:ascii="Consolas" w:hAnsi="Consolas" w:cs="Times New Roman"/>
          <w:sz w:val="24"/>
          <w:szCs w:val="24"/>
          <w:lang w:val="en-US"/>
        </w:rPr>
        <w:t>improves overall performance within the supply chain network. It involves using mathematical modelling, algorithms, and analytical techniques to optimize various aspects of the supply chain, including inventory levels, transportation routes, production schedules, facility locations, and resource allocation. There are different types of optimization problem in supply chain management such as, cost minimization, service level maximization, resource utilization, risk mitigation, sustainability</w:t>
      </w:r>
      <w:r w:rsidR="00525307" w:rsidRPr="00661DB5">
        <w:rPr>
          <w:rFonts w:ascii="Consolas" w:hAnsi="Consolas" w:cs="Times New Roman"/>
          <w:sz w:val="24"/>
          <w:szCs w:val="24"/>
          <w:lang w:val="en-US"/>
        </w:rPr>
        <w:t>, TSP,</w:t>
      </w:r>
      <w:r w:rsidRPr="00661DB5">
        <w:rPr>
          <w:rFonts w:ascii="Consolas" w:hAnsi="Consolas" w:cs="Times New Roman"/>
          <w:sz w:val="24"/>
          <w:szCs w:val="24"/>
          <w:lang w:val="en-US"/>
        </w:rPr>
        <w:t xml:space="preserve"> etc. </w:t>
      </w:r>
    </w:p>
    <w:p w14:paraId="5537524F" w14:textId="77777777" w:rsidR="00737ED6" w:rsidRPr="00661DB5" w:rsidRDefault="00737ED6"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To achieve optimization in supply chain management, various techniques and tools are employed, such as linear programming, network optimization, simulation, predictive analytics, and machine learning. These methods help in analyzing large amount of data, considering multiple constraints and objectives, and finding the best possible solutions that optimize the supply chain operations. </w:t>
      </w:r>
    </w:p>
    <w:p w14:paraId="7E4705A2" w14:textId="565987B5" w:rsidR="002C3C8F" w:rsidRPr="00661DB5" w:rsidRDefault="00737ED6"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Here the problem is to find the</w:t>
      </w:r>
      <w:r w:rsidR="00525307" w:rsidRPr="00661DB5">
        <w:rPr>
          <w:rFonts w:ascii="Consolas" w:hAnsi="Consolas" w:cs="Times New Roman"/>
          <w:sz w:val="24"/>
          <w:szCs w:val="24"/>
          <w:lang w:val="en-US"/>
        </w:rPr>
        <w:t xml:space="preserve"> shortest possible route that starts from a particular city, visits each remaining city exactly once, and returns to the starting city</w:t>
      </w:r>
      <w:r w:rsidRPr="00661DB5">
        <w:rPr>
          <w:rFonts w:ascii="Consolas" w:hAnsi="Consolas" w:cs="Times New Roman"/>
          <w:sz w:val="24"/>
          <w:szCs w:val="24"/>
          <w:lang w:val="en-US"/>
        </w:rPr>
        <w:t>. In order to do the optimization firstly the mathematical formulation is to be done.</w:t>
      </w:r>
    </w:p>
    <w:p w14:paraId="14208202" w14:textId="77777777" w:rsidR="002C3C8F" w:rsidRPr="00661DB5" w:rsidRDefault="002C3C8F" w:rsidP="00661DB5">
      <w:pPr>
        <w:spacing w:line="276" w:lineRule="auto"/>
        <w:jc w:val="both"/>
        <w:rPr>
          <w:rFonts w:ascii="Consolas" w:hAnsi="Consolas" w:cs="Times New Roman"/>
          <w:b/>
          <w:bCs/>
          <w:sz w:val="28"/>
          <w:szCs w:val="28"/>
          <w:lang w:val="en-US"/>
        </w:rPr>
      </w:pPr>
      <w:r w:rsidRPr="00661DB5">
        <w:rPr>
          <w:rFonts w:ascii="Consolas" w:hAnsi="Consolas" w:cs="Times New Roman"/>
          <w:b/>
          <w:bCs/>
          <w:sz w:val="28"/>
          <w:szCs w:val="28"/>
          <w:lang w:val="en-US"/>
        </w:rPr>
        <w:t xml:space="preserve">Mathematical Formulation </w:t>
      </w:r>
    </w:p>
    <w:p w14:paraId="31D01988" w14:textId="77777777" w:rsidR="00525307" w:rsidRPr="00661DB5" w:rsidRDefault="00525307"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Mathematical formulation refers to the process of representing the problem mathematically using variables, constraints, and an objective function. From the type of objective function optimization technique is chosen. There are different types of optimization technique such as linear programming, integer programming, non-linear programming etc. </w:t>
      </w:r>
    </w:p>
    <w:p w14:paraId="177050B3" w14:textId="77777777" w:rsidR="00525307" w:rsidRPr="00661DB5" w:rsidRDefault="00525307"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Decision variables: these are the variables that represent the quantities or decisions to be optimized. They are typically denoted by symbols and can take on specific values later. </w:t>
      </w:r>
    </w:p>
    <w:p w14:paraId="4AD4A02B" w14:textId="77777777" w:rsidR="00525307" w:rsidRPr="00661DB5" w:rsidRDefault="00525307"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Constraints: they represent the limitations or restrictions on the decision variables. They define the feasible region of solutions. Constraints can be mathematical equations or inequalities that the decision variables must satisfy. </w:t>
      </w:r>
    </w:p>
    <w:p w14:paraId="23B05E47" w14:textId="77777777" w:rsidR="00525307" w:rsidRPr="00661DB5" w:rsidRDefault="00525307"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lastRenderedPageBreak/>
        <w:t>Objective function: it defines the goal of the optimization problem. It quantifies the measure to be maximized or minimized. It is typically a mathematical expression involving the decision variables.</w:t>
      </w:r>
    </w:p>
    <w:p w14:paraId="401D9B9D" w14:textId="77777777" w:rsidR="00525307" w:rsidRPr="00661DB5" w:rsidRDefault="00525307"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Parameters: they are the fixed value given in the problem and influence the optimization process. These are known values and do not change during the optimization.</w:t>
      </w:r>
    </w:p>
    <w:p w14:paraId="19A80532" w14:textId="77777777" w:rsidR="007053A3" w:rsidRPr="00661DB5" w:rsidRDefault="007053A3"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The objective of the TSP is:        </w:t>
      </w:r>
    </w:p>
    <w:p w14:paraId="6E1933B3" w14:textId="0D4588F3" w:rsidR="00525307" w:rsidRPr="00661DB5" w:rsidRDefault="00525307" w:rsidP="00661DB5">
      <w:pPr>
        <w:spacing w:line="276" w:lineRule="auto"/>
        <w:jc w:val="center"/>
        <w:rPr>
          <w:rFonts w:ascii="Consolas" w:eastAsiaTheme="minorEastAsia" w:hAnsi="Consolas" w:cs="Times New Roman"/>
          <w:sz w:val="24"/>
          <w:szCs w:val="24"/>
          <w:lang w:val="en-US"/>
        </w:rPr>
      </w:pPr>
      <w:r w:rsidRPr="00661DB5">
        <w:rPr>
          <w:rFonts w:ascii="Consolas" w:hAnsi="Consolas" w:cs="Times New Roman"/>
          <w:sz w:val="24"/>
          <w:szCs w:val="24"/>
          <w:lang w:val="en-US"/>
        </w:rPr>
        <w:t>min</w:t>
      </w:r>
      <m:oMath>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n</m:t>
            </m:r>
          </m:sup>
          <m:e>
            <m:r>
              <w:rPr>
                <w:rFonts w:ascii="Cambria Math" w:hAnsi="Cambria Math" w:cs="Times New Roman"/>
                <w:sz w:val="24"/>
                <w:szCs w:val="24"/>
                <w:lang w:val="en-US"/>
              </w:rPr>
              <m:t xml:space="preserve"> </m:t>
            </m:r>
          </m:e>
        </m:nary>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j=1</m:t>
            </m:r>
          </m:sub>
          <m:sup>
            <m:r>
              <w:rPr>
                <w:rFonts w:ascii="Cambria Math" w:hAnsi="Cambria Math" w:cs="Times New Roman"/>
                <w:sz w:val="24"/>
                <w:szCs w:val="24"/>
                <w:lang w:val="en-US"/>
              </w:rPr>
              <m:t>n</m:t>
            </m:r>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ij</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j</m:t>
                </m:r>
              </m:sub>
            </m:sSub>
          </m:e>
        </m:nary>
      </m:oMath>
    </w:p>
    <w:p w14:paraId="48D8EEBC" w14:textId="77777777" w:rsidR="00661DB5" w:rsidRDefault="007053A3" w:rsidP="00661DB5">
      <w:pPr>
        <w:spacing w:line="276" w:lineRule="auto"/>
        <w:jc w:val="both"/>
        <w:rPr>
          <w:rFonts w:ascii="Consolas" w:eastAsiaTheme="minorEastAsia" w:hAnsi="Consolas" w:cs="Times New Roman"/>
          <w:sz w:val="24"/>
          <w:szCs w:val="24"/>
          <w:lang w:val="en-US"/>
        </w:rPr>
      </w:pPr>
      <w:proofErr w:type="gramStart"/>
      <w:r w:rsidRPr="00661DB5">
        <w:rPr>
          <w:rFonts w:ascii="Consolas" w:eastAsiaTheme="minorEastAsia" w:hAnsi="Consolas" w:cs="Times New Roman"/>
          <w:sz w:val="24"/>
          <w:szCs w:val="24"/>
          <w:lang w:val="en-US"/>
        </w:rPr>
        <w:t>where</w:t>
      </w:r>
      <w:proofErr w:type="gramEnd"/>
      <w:r w:rsidRPr="00661DB5">
        <w:rPr>
          <w:rFonts w:ascii="Consolas" w:eastAsiaTheme="minorEastAsia" w:hAnsi="Consolas" w:cs="Times New Roman"/>
          <w:sz w:val="24"/>
          <w:szCs w:val="24"/>
          <w:lang w:val="en-US"/>
        </w:rPr>
        <w:t>,</w:t>
      </w:r>
    </w:p>
    <w:p w14:paraId="783E9E8F" w14:textId="00E0BDAB" w:rsidR="00525307" w:rsidRPr="00661DB5" w:rsidRDefault="007053A3" w:rsidP="00661DB5">
      <w:pPr>
        <w:spacing w:line="276" w:lineRule="auto"/>
        <w:jc w:val="both"/>
        <w:rPr>
          <w:rFonts w:ascii="Consolas" w:hAnsi="Consolas" w:cs="Times New Roman"/>
          <w:sz w:val="24"/>
          <w:szCs w:val="24"/>
          <w:lang w:val="en-US"/>
        </w:rPr>
      </w:pPr>
      <w:r w:rsidRPr="00661DB5">
        <w:rPr>
          <w:rFonts w:ascii="Consolas" w:eastAsiaTheme="minorEastAsia" w:hAnsi="Consolas"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j</m:t>
            </m:r>
          </m:sub>
        </m:sSub>
      </m:oMath>
      <w:r w:rsidR="00525307" w:rsidRPr="00661DB5">
        <w:rPr>
          <w:rFonts w:ascii="Consolas" w:eastAsiaTheme="minorEastAsia" w:hAnsi="Consolas" w:cs="Times New Roman"/>
          <w:sz w:val="24"/>
          <w:szCs w:val="24"/>
          <w:lang w:val="en-US"/>
        </w:rPr>
        <w:t xml:space="preserve"> = </w:t>
      </w:r>
      <m:oMath>
        <m:d>
          <m:dPr>
            <m:begChr m:val="{"/>
            <m:endChr m:val=""/>
            <m:ctrlPr>
              <w:rPr>
                <w:rFonts w:ascii="Cambria Math" w:eastAsiaTheme="minorEastAsia" w:hAnsi="Cambria Math" w:cs="Times New Roman"/>
                <w:i/>
                <w:sz w:val="24"/>
                <w:szCs w:val="24"/>
                <w:lang w:val="en-US"/>
              </w:rPr>
            </m:ctrlPr>
          </m:dPr>
          <m:e>
            <m:eqArr>
              <m:eqArrPr>
                <m:ctrlPr>
                  <w:rPr>
                    <w:rFonts w:ascii="Cambria Math" w:eastAsiaTheme="minorEastAsia" w:hAnsi="Cambria Math" w:cs="Times New Roman"/>
                    <w:i/>
                    <w:sz w:val="24"/>
                    <w:szCs w:val="24"/>
                    <w:lang w:val="en-US"/>
                  </w:rPr>
                </m:ctrlPr>
              </m:eqArrPr>
              <m:e>
                <m:r>
                  <w:rPr>
                    <w:rFonts w:ascii="Cambria Math" w:hAnsi="Cambria Math" w:cs="Times New Roman"/>
                    <w:sz w:val="24"/>
                    <w:szCs w:val="24"/>
                    <w:lang w:val="en-US"/>
                  </w:rPr>
                  <m:t>1,   the path goes from city i to city j</m:t>
                </m:r>
              </m:e>
              <m:e>
                <m:r>
                  <w:rPr>
                    <w:rFonts w:ascii="Cambria Math" w:hAnsi="Cambria Math" w:cs="Times New Roman"/>
                    <w:sz w:val="24"/>
                    <w:szCs w:val="24"/>
                    <w:lang w:val="en-US"/>
                  </w:rPr>
                  <m:t xml:space="preserve"> </m:t>
                </m:r>
                <m:ctrlPr>
                  <w:rPr>
                    <w:rFonts w:ascii="Cambria Math" w:eastAsia="Cambria Math" w:hAnsi="Cambria Math" w:cs="Times New Roman"/>
                    <w:i/>
                    <w:sz w:val="24"/>
                    <w:szCs w:val="24"/>
                    <w:lang w:val="en-US"/>
                  </w:rPr>
                </m:ctrlPr>
              </m:e>
              <m:e>
                <m:r>
                  <w:rPr>
                    <w:rFonts w:ascii="Cambria Math" w:hAnsi="Cambria Math" w:cs="Times New Roman"/>
                    <w:sz w:val="24"/>
                    <w:szCs w:val="24"/>
                    <w:lang w:val="en-US"/>
                  </w:rPr>
                  <m:t>0,   otherwise</m:t>
                </m:r>
              </m:e>
            </m:eqArr>
          </m:e>
        </m:d>
      </m:oMath>
    </w:p>
    <w:p w14:paraId="41A51B23" w14:textId="09E08879" w:rsidR="007053A3" w:rsidRPr="00661DB5" w:rsidRDefault="007053A3"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The constraint of the tsp problem is that one city should only be visited once. The salesman should be back to the origin city. </w:t>
      </w:r>
    </w:p>
    <w:p w14:paraId="5A0B3666" w14:textId="30A7EF45" w:rsidR="007053A3" w:rsidRPr="00661DB5" w:rsidRDefault="002C3C8F" w:rsidP="00661DB5">
      <w:pPr>
        <w:spacing w:line="276" w:lineRule="auto"/>
        <w:jc w:val="both"/>
        <w:rPr>
          <w:rFonts w:ascii="Consolas" w:hAnsi="Consolas" w:cs="Times New Roman"/>
          <w:b/>
          <w:bCs/>
          <w:sz w:val="28"/>
          <w:szCs w:val="28"/>
          <w:lang w:val="en-US"/>
        </w:rPr>
      </w:pPr>
      <w:r w:rsidRPr="00661DB5">
        <w:rPr>
          <w:rFonts w:ascii="Consolas" w:hAnsi="Consolas" w:cs="Times New Roman"/>
          <w:b/>
          <w:bCs/>
          <w:sz w:val="28"/>
          <w:szCs w:val="28"/>
          <w:lang w:val="en-US"/>
        </w:rPr>
        <w:t>Optimization technique</w:t>
      </w:r>
    </w:p>
    <w:p w14:paraId="12035185" w14:textId="30E874AB" w:rsidR="007053A3" w:rsidRPr="00661DB5" w:rsidRDefault="007053A3"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In this project to solve the TSP ‘python-tsp’ library is used. The ‘python-tsp’ is a Python library that provides tools and algorithms for solving the Traveling Salesperson Problem (TSP). The TSP is a classic optimization problem in computer science and operations research, where the goal is to find the shortest possible route that visits a set of cities and returns to the starting city.</w:t>
      </w:r>
    </w:p>
    <w:p w14:paraId="3D5D02A5" w14:textId="60BD745E" w:rsidR="007053A3" w:rsidRPr="00661DB5" w:rsidRDefault="007053A3"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The python-tsp library offers various algorithms and methods to solve the TSP, including exact algorithms like dynamic programming and branch-and-bound, as well as approximate algorithms like nearest neighbor and 2-opt optimization. It provides a convenient and easy-to-use interface for defining TSP instances, solving them, and obtaining optimal or near-optimal solutions. </w:t>
      </w:r>
    </w:p>
    <w:p w14:paraId="4993D6AB" w14:textId="5F261782" w:rsidR="00661DB5" w:rsidRDefault="00DB0651" w:rsidP="00661DB5">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1312" behindDoc="0" locked="0" layoutInCell="1" allowOverlap="1" wp14:anchorId="4B01F5DA" wp14:editId="5360BC81">
                <wp:simplePos x="0" y="0"/>
                <wp:positionH relativeFrom="margin">
                  <wp:align>right</wp:align>
                </wp:positionH>
                <wp:positionV relativeFrom="paragraph">
                  <wp:posOffset>6985</wp:posOffset>
                </wp:positionV>
                <wp:extent cx="5810250" cy="654050"/>
                <wp:effectExtent l="0" t="0" r="19050" b="12700"/>
                <wp:wrapNone/>
                <wp:docPr id="2075375781" name="Text Box 3"/>
                <wp:cNvGraphicFramePr/>
                <a:graphic xmlns:a="http://schemas.openxmlformats.org/drawingml/2006/main">
                  <a:graphicData uri="http://schemas.microsoft.com/office/word/2010/wordprocessingShape">
                    <wps:wsp>
                      <wps:cNvSpPr txBox="1"/>
                      <wps:spPr>
                        <a:xfrm>
                          <a:off x="0" y="0"/>
                          <a:ext cx="5810250" cy="654050"/>
                        </a:xfrm>
                        <a:prstGeom prst="rect">
                          <a:avLst/>
                        </a:prstGeom>
                        <a:solidFill>
                          <a:schemeClr val="lt1"/>
                        </a:solidFill>
                        <a:ln w="6350">
                          <a:solidFill>
                            <a:prstClr val="black"/>
                          </a:solidFill>
                        </a:ln>
                      </wps:spPr>
                      <wps:txbx>
                        <w:txbxContent>
                          <w:p w14:paraId="3F1768D0" w14:textId="77777777" w:rsidR="00DB0651" w:rsidRPr="00DB0651" w:rsidRDefault="00DB0651" w:rsidP="00DB0651">
                            <w:pPr>
                              <w:pStyle w:val="SourceCode"/>
                              <w:rPr>
                                <w:color w:val="5B9BD5" w:themeColor="accent5"/>
                              </w:rPr>
                            </w:pPr>
                            <w:proofErr w:type="spellStart"/>
                            <w:r w:rsidRPr="00DB0651">
                              <w:rPr>
                                <w:rStyle w:val="NormalTok"/>
                                <w:color w:val="5B9BD5" w:themeColor="accent5"/>
                              </w:rPr>
                              <w:t>optimal_route</w:t>
                            </w:r>
                            <w:proofErr w:type="spellEnd"/>
                            <w:r w:rsidRPr="00DB0651">
                              <w:rPr>
                                <w:rStyle w:val="NormalTok"/>
                                <w:color w:val="5B9BD5" w:themeColor="accent5"/>
                              </w:rPr>
                              <w:t xml:space="preserve">, distance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solve_tsp_dynamic_programming</w:t>
                            </w:r>
                            <w:proofErr w:type="spellEnd"/>
                            <w:r w:rsidRPr="00DB0651">
                              <w:rPr>
                                <w:rStyle w:val="NormalTok"/>
                                <w:color w:val="5B9BD5" w:themeColor="accent5"/>
                              </w:rPr>
                              <w:t>(</w:t>
                            </w:r>
                            <w:proofErr w:type="spellStart"/>
                            <w:r w:rsidRPr="00DB0651">
                              <w:rPr>
                                <w:rStyle w:val="NormalTok"/>
                                <w:color w:val="5B9BD5" w:themeColor="accent5"/>
                              </w:rPr>
                              <w:t>distance_matrix</w:t>
                            </w:r>
                            <w:proofErr w:type="spellEnd"/>
                            <w:r w:rsidRPr="00DB0651">
                              <w:rPr>
                                <w:rStyle w:val="NormalTok"/>
                                <w:color w:val="5B9BD5" w:themeColor="accent5"/>
                              </w:rPr>
                              <w:t>)</w:t>
                            </w:r>
                          </w:p>
                          <w:p w14:paraId="001CC550" w14:textId="77777777" w:rsidR="00DB0651" w:rsidRPr="00DB0651" w:rsidRDefault="00DB0651" w:rsidP="00DB0651">
                            <w:pPr>
                              <w:pStyle w:val="SourceCode"/>
                              <w:rPr>
                                <w:color w:val="5B9BD5" w:themeColor="accent5"/>
                              </w:rPr>
                            </w:pPr>
                            <w:r w:rsidRPr="00DB0651">
                              <w:rPr>
                                <w:rStyle w:val="BuiltInTok"/>
                                <w:color w:val="5B9BD5" w:themeColor="accent5"/>
                              </w:rPr>
                              <w:t>print</w:t>
                            </w:r>
                            <w:r w:rsidRPr="00DB0651">
                              <w:rPr>
                                <w:rStyle w:val="NormalTok"/>
                                <w:color w:val="5B9BD5" w:themeColor="accent5"/>
                              </w:rPr>
                              <w:t>(</w:t>
                            </w:r>
                            <w:proofErr w:type="spellStart"/>
                            <w:r w:rsidRPr="00DB0651">
                              <w:rPr>
                                <w:rStyle w:val="NormalTok"/>
                                <w:color w:val="5B9BD5" w:themeColor="accent5"/>
                              </w:rPr>
                              <w:t>optimal_route</w:t>
                            </w:r>
                            <w:proofErr w:type="spellEnd"/>
                            <w:r w:rsidRPr="00DB0651">
                              <w:rPr>
                                <w:rStyle w:val="NormalTok"/>
                                <w:color w:val="5B9BD5" w:themeColor="accent5"/>
                              </w:rPr>
                              <w:t>)</w:t>
                            </w:r>
                          </w:p>
                          <w:p w14:paraId="27FE7149" w14:textId="77777777" w:rsidR="00661DB5" w:rsidRPr="00DB0651" w:rsidRDefault="00661DB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01F5DA" id="Text Box 3" o:spid="_x0000_s1028" type="#_x0000_t202" style="position:absolute;left:0;text-align:left;margin-left:406.3pt;margin-top:.55pt;width:457.5pt;height:51.5pt;z-index:2516613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" fillcolor="white [3201]" strokeweight=".5pt">
                <v:textbox>
                  <w:txbxContent>
                    <w:p w14:paraId="3F1768D0" w14:textId="77777777" w:rsidR="00DB0651" w:rsidRPr="00DB0651" w:rsidRDefault="00DB0651" w:rsidP="00DB0651">
                      <w:pPr>
                        <w:pStyle w:val="SourceCode"/>
                        <w:rPr>
                          <w:color w:val="5B9BD5" w:themeColor="accent5"/>
                        </w:rPr>
                      </w:pPr>
                      <w:proofErr w:type="spellStart"/>
                      <w:r w:rsidRPr="00DB0651">
                        <w:rPr>
                          <w:rStyle w:val="NormalTok"/>
                          <w:color w:val="5B9BD5" w:themeColor="accent5"/>
                        </w:rPr>
                        <w:t>optimal_route</w:t>
                      </w:r>
                      <w:proofErr w:type="spellEnd"/>
                      <w:r w:rsidRPr="00DB0651">
                        <w:rPr>
                          <w:rStyle w:val="NormalTok"/>
                          <w:color w:val="5B9BD5" w:themeColor="accent5"/>
                        </w:rPr>
                        <w:t xml:space="preserve">, distance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solve_tsp_dynamic_programming</w:t>
                      </w:r>
                      <w:proofErr w:type="spellEnd"/>
                      <w:r w:rsidRPr="00DB0651">
                        <w:rPr>
                          <w:rStyle w:val="NormalTok"/>
                          <w:color w:val="5B9BD5" w:themeColor="accent5"/>
                        </w:rPr>
                        <w:t>(</w:t>
                      </w:r>
                      <w:proofErr w:type="spellStart"/>
                      <w:r w:rsidRPr="00DB0651">
                        <w:rPr>
                          <w:rStyle w:val="NormalTok"/>
                          <w:color w:val="5B9BD5" w:themeColor="accent5"/>
                        </w:rPr>
                        <w:t>distance_matrix</w:t>
                      </w:r>
                      <w:proofErr w:type="spellEnd"/>
                      <w:r w:rsidRPr="00DB0651">
                        <w:rPr>
                          <w:rStyle w:val="NormalTok"/>
                          <w:color w:val="5B9BD5" w:themeColor="accent5"/>
                        </w:rPr>
                        <w:t>)</w:t>
                      </w:r>
                    </w:p>
                    <w:p w14:paraId="001CC550" w14:textId="77777777" w:rsidR="00DB0651" w:rsidRPr="00DB0651" w:rsidRDefault="00DB0651" w:rsidP="00DB0651">
                      <w:pPr>
                        <w:pStyle w:val="SourceCode"/>
                        <w:rPr>
                          <w:color w:val="5B9BD5" w:themeColor="accent5"/>
                        </w:rPr>
                      </w:pPr>
                      <w:r w:rsidRPr="00DB0651">
                        <w:rPr>
                          <w:rStyle w:val="BuiltInTok"/>
                          <w:color w:val="5B9BD5" w:themeColor="accent5"/>
                        </w:rPr>
                        <w:t>print</w:t>
                      </w:r>
                      <w:r w:rsidRPr="00DB0651">
                        <w:rPr>
                          <w:rStyle w:val="NormalTok"/>
                          <w:color w:val="5B9BD5" w:themeColor="accent5"/>
                        </w:rPr>
                        <w:t>(</w:t>
                      </w:r>
                      <w:proofErr w:type="spellStart"/>
                      <w:r w:rsidRPr="00DB0651">
                        <w:rPr>
                          <w:rStyle w:val="NormalTok"/>
                          <w:color w:val="5B9BD5" w:themeColor="accent5"/>
                        </w:rPr>
                        <w:t>optimal_route</w:t>
                      </w:r>
                      <w:proofErr w:type="spellEnd"/>
                      <w:r w:rsidRPr="00DB0651">
                        <w:rPr>
                          <w:rStyle w:val="NormalTok"/>
                          <w:color w:val="5B9BD5" w:themeColor="accent5"/>
                        </w:rPr>
                        <w:t>)</w:t>
                      </w:r>
                    </w:p>
                    <w:p w14:paraId="27FE7149" w14:textId="77777777" w:rsidR="00661DB5" w:rsidRPr="00DB0651" w:rsidRDefault="00661DB5">
                      <w:pPr>
                        <w:rPr>
                          <w:color w:val="5B9BD5" w:themeColor="accent5"/>
                        </w:rPr>
                      </w:pPr>
                    </w:p>
                  </w:txbxContent>
                </v:textbox>
                <w10:wrap anchorx="margin"/>
              </v:shape>
            </w:pict>
          </mc:Fallback>
        </mc:AlternateContent>
      </w:r>
    </w:p>
    <w:p w14:paraId="0D6D7E5C" w14:textId="479F497E" w:rsidR="00394F8D" w:rsidRPr="00661DB5" w:rsidRDefault="00394F8D" w:rsidP="00661DB5">
      <w:pPr>
        <w:spacing w:line="276" w:lineRule="auto"/>
        <w:jc w:val="both"/>
        <w:rPr>
          <w:rFonts w:ascii="Consolas" w:hAnsi="Consolas" w:cs="Times New Roman"/>
          <w:sz w:val="24"/>
          <w:szCs w:val="24"/>
          <w:lang w:val="en-US"/>
        </w:rPr>
      </w:pPr>
    </w:p>
    <w:p w14:paraId="45B768E4" w14:textId="77777777" w:rsidR="00DB0651" w:rsidRDefault="00DB0651" w:rsidP="00661DB5">
      <w:pPr>
        <w:spacing w:line="276" w:lineRule="auto"/>
        <w:jc w:val="both"/>
        <w:rPr>
          <w:rFonts w:ascii="Consolas" w:hAnsi="Consolas" w:cs="Times New Roman"/>
          <w:sz w:val="24"/>
          <w:szCs w:val="24"/>
          <w:lang w:val="en-US"/>
        </w:rPr>
      </w:pPr>
    </w:p>
    <w:p w14:paraId="0897AC46" w14:textId="6AD698F9" w:rsidR="00F350C4" w:rsidRPr="00661DB5" w:rsidRDefault="007053A3"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In this project </w:t>
      </w:r>
      <w:proofErr w:type="spellStart"/>
      <w:r w:rsidR="00F350C4" w:rsidRPr="00661DB5">
        <w:rPr>
          <w:rFonts w:ascii="Consolas" w:hAnsi="Consolas" w:cs="Times New Roman"/>
          <w:sz w:val="24"/>
          <w:szCs w:val="24"/>
          <w:lang w:val="en-US"/>
        </w:rPr>
        <w:t>solve_tsp_dynamic_programming</w:t>
      </w:r>
      <w:proofErr w:type="spellEnd"/>
      <w:r w:rsidR="00F350C4" w:rsidRPr="00661DB5">
        <w:rPr>
          <w:rFonts w:ascii="Consolas" w:hAnsi="Consolas" w:cs="Times New Roman"/>
          <w:sz w:val="24"/>
          <w:szCs w:val="24"/>
          <w:lang w:val="en-US"/>
        </w:rPr>
        <w:t xml:space="preserve"> function from the ‘</w:t>
      </w:r>
      <w:proofErr w:type="spellStart"/>
      <w:r w:rsidR="00F350C4" w:rsidRPr="00661DB5">
        <w:rPr>
          <w:rFonts w:ascii="Consolas" w:hAnsi="Consolas" w:cs="Times New Roman"/>
          <w:sz w:val="24"/>
          <w:szCs w:val="24"/>
          <w:lang w:val="en-US"/>
        </w:rPr>
        <w:t>python_tsp</w:t>
      </w:r>
      <w:proofErr w:type="spellEnd"/>
      <w:r w:rsidR="00F350C4" w:rsidRPr="00661DB5">
        <w:rPr>
          <w:rFonts w:ascii="Consolas" w:hAnsi="Consolas" w:cs="Times New Roman"/>
          <w:sz w:val="24"/>
          <w:szCs w:val="24"/>
          <w:lang w:val="en-US"/>
        </w:rPr>
        <w:t xml:space="preserve">’ library is used for finding the best route for traveling. The </w:t>
      </w:r>
      <w:proofErr w:type="spellStart"/>
      <w:r w:rsidR="00F350C4" w:rsidRPr="00661DB5">
        <w:rPr>
          <w:rFonts w:ascii="Consolas" w:hAnsi="Consolas" w:cs="Times New Roman"/>
          <w:sz w:val="24"/>
          <w:szCs w:val="24"/>
          <w:lang w:val="en-US"/>
        </w:rPr>
        <w:t>solve_tsp_dynamic_programming</w:t>
      </w:r>
      <w:proofErr w:type="spellEnd"/>
      <w:r w:rsidR="00F350C4" w:rsidRPr="00661DB5">
        <w:rPr>
          <w:rFonts w:ascii="Consolas" w:hAnsi="Consolas" w:cs="Times New Roman"/>
          <w:sz w:val="24"/>
          <w:szCs w:val="24"/>
          <w:lang w:val="en-US"/>
        </w:rPr>
        <w:t xml:space="preserve"> function takes the distance matrix as input and returns the optimal route as a list of city indices and the distance covered is also calculated. The optimal route represents the order in which the cities should be visited to minimize the total </w:t>
      </w:r>
      <w:r w:rsidR="00F350C4" w:rsidRPr="00661DB5">
        <w:rPr>
          <w:rFonts w:ascii="Consolas" w:hAnsi="Consolas" w:cs="Times New Roman"/>
          <w:sz w:val="24"/>
          <w:szCs w:val="24"/>
          <w:lang w:val="en-US"/>
        </w:rPr>
        <w:lastRenderedPageBreak/>
        <w:t xml:space="preserve">distance. The total distance the salesman travel through the optimal route is found in KMs. </w:t>
      </w:r>
    </w:p>
    <w:p w14:paraId="00BC13A9" w14:textId="6B065F43" w:rsidR="00F350C4" w:rsidRPr="00661DB5" w:rsidRDefault="00661DB5" w:rsidP="00661DB5">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2336" behindDoc="0" locked="0" layoutInCell="1" allowOverlap="1" wp14:anchorId="6E8188D2" wp14:editId="6969FC58">
                <wp:simplePos x="0" y="0"/>
                <wp:positionH relativeFrom="column">
                  <wp:posOffset>10160</wp:posOffset>
                </wp:positionH>
                <wp:positionV relativeFrom="paragraph">
                  <wp:posOffset>269240</wp:posOffset>
                </wp:positionV>
                <wp:extent cx="5715000" cy="336550"/>
                <wp:effectExtent l="0" t="0" r="19050" b="25400"/>
                <wp:wrapNone/>
                <wp:docPr id="810912436" name="Text Box 4"/>
                <wp:cNvGraphicFramePr/>
                <a:graphic xmlns:a="http://schemas.openxmlformats.org/drawingml/2006/main">
                  <a:graphicData uri="http://schemas.microsoft.com/office/word/2010/wordprocessingShape">
                    <wps:wsp>
                      <wps:cNvSpPr txBox="1"/>
                      <wps:spPr>
                        <a:xfrm>
                          <a:off x="0" y="0"/>
                          <a:ext cx="5715000" cy="336550"/>
                        </a:xfrm>
                        <a:prstGeom prst="rect">
                          <a:avLst/>
                        </a:prstGeom>
                        <a:solidFill>
                          <a:schemeClr val="lt1"/>
                        </a:solidFill>
                        <a:ln w="6350">
                          <a:solidFill>
                            <a:prstClr val="black"/>
                          </a:solidFill>
                        </a:ln>
                      </wps:spPr>
                      <wps:txbx>
                        <w:txbxContent>
                          <w:p w14:paraId="314E1CCC" w14:textId="77777777" w:rsidR="00DB0651" w:rsidRPr="00DB0651" w:rsidRDefault="00DB0651" w:rsidP="00DB0651">
                            <w:pPr>
                              <w:pStyle w:val="SourceCode"/>
                              <w:rPr>
                                <w:color w:val="C00000"/>
                              </w:rPr>
                            </w:pPr>
                            <w:r w:rsidRPr="00DB0651">
                              <w:rPr>
                                <w:rStyle w:val="VerbatimChar"/>
                                <w:color w:val="C00000"/>
                              </w:rPr>
                              <w:t>[0, 7, 12, 13, 9, 11, 2, 3, 6, 8, 4, 5, 1, 10]</w:t>
                            </w:r>
                          </w:p>
                          <w:p w14:paraId="1315BA7D" w14:textId="77777777" w:rsidR="00661DB5" w:rsidRPr="00DB0651" w:rsidRDefault="00661DB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8188D2" id="Text Box 4" o:spid="_x0000_s1029" type="#_x0000_t202" style="position:absolute;left:0;text-align:left;margin-left:.8pt;margin-top:21.2pt;width:450pt;height:2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" fillcolor="white [3201]" strokeweight=".5pt">
                <v:textbox>
                  <w:txbxContent>
                    <w:p w14:paraId="314E1CCC" w14:textId="77777777" w:rsidR="00DB0651" w:rsidRPr="00DB0651" w:rsidRDefault="00DB0651" w:rsidP="00DB0651">
                      <w:pPr>
                        <w:pStyle w:val="SourceCode"/>
                        <w:rPr>
                          <w:color w:val="C00000"/>
                        </w:rPr>
                      </w:pPr>
                      <w:r w:rsidRPr="00DB0651">
                        <w:rPr>
                          <w:rStyle w:val="VerbatimChar"/>
                          <w:color w:val="C00000"/>
                        </w:rPr>
                        <w:t>[0, 7, 12, 13, 9, 11, 2, 3, 6, 8, 4, 5, 1, 10]</w:t>
                      </w:r>
                    </w:p>
                    <w:p w14:paraId="1315BA7D" w14:textId="77777777" w:rsidR="00661DB5" w:rsidRPr="00DB0651" w:rsidRDefault="00661DB5">
                      <w:pPr>
                        <w:rPr>
                          <w:color w:val="C00000"/>
                        </w:rPr>
                      </w:pPr>
                    </w:p>
                  </w:txbxContent>
                </v:textbox>
              </v:shape>
            </w:pict>
          </mc:Fallback>
        </mc:AlternateContent>
      </w:r>
      <w:r w:rsidR="00F350C4" w:rsidRPr="00661DB5">
        <w:rPr>
          <w:rFonts w:ascii="Consolas" w:hAnsi="Consolas" w:cs="Times New Roman"/>
          <w:sz w:val="24"/>
          <w:szCs w:val="24"/>
          <w:lang w:val="en-US"/>
        </w:rPr>
        <w:t xml:space="preserve">The optimal route for the salesman to travel is: </w:t>
      </w:r>
    </w:p>
    <w:p w14:paraId="149FC5AF" w14:textId="77777777" w:rsidR="00661DB5" w:rsidRDefault="00661DB5" w:rsidP="00661DB5">
      <w:pPr>
        <w:spacing w:line="276" w:lineRule="auto"/>
        <w:jc w:val="both"/>
        <w:rPr>
          <w:rFonts w:ascii="Consolas" w:hAnsi="Consolas" w:cs="Times New Roman"/>
          <w:noProof/>
          <w:sz w:val="24"/>
          <w:szCs w:val="24"/>
          <w:lang w:val="en-US"/>
        </w:rPr>
      </w:pPr>
    </w:p>
    <w:p w14:paraId="013D37F7" w14:textId="506F77C1" w:rsidR="00F350C4" w:rsidRPr="00661DB5" w:rsidRDefault="00F350C4" w:rsidP="00661DB5">
      <w:pPr>
        <w:spacing w:line="276" w:lineRule="auto"/>
        <w:jc w:val="both"/>
        <w:rPr>
          <w:rFonts w:ascii="Consolas" w:hAnsi="Consolas" w:cs="Times New Roman"/>
          <w:color w:val="212121"/>
          <w:sz w:val="24"/>
          <w:szCs w:val="24"/>
          <w:shd w:val="clear" w:color="auto" w:fill="FFFFFF"/>
        </w:rPr>
      </w:pPr>
    </w:p>
    <w:p w14:paraId="5E0888F0" w14:textId="087A4757" w:rsidR="00F350C4" w:rsidRPr="00661DB5" w:rsidRDefault="00F350C4" w:rsidP="00661DB5">
      <w:pPr>
        <w:spacing w:line="276" w:lineRule="auto"/>
        <w:jc w:val="both"/>
        <w:rPr>
          <w:rFonts w:ascii="Consolas" w:hAnsi="Consolas" w:cs="Times New Roman"/>
          <w:color w:val="212121"/>
          <w:sz w:val="24"/>
          <w:szCs w:val="24"/>
          <w:shd w:val="clear" w:color="auto" w:fill="FFFFFF"/>
        </w:rPr>
      </w:pPr>
      <w:r w:rsidRPr="00661DB5">
        <w:rPr>
          <w:rFonts w:ascii="Consolas" w:hAnsi="Consolas" w:cs="Times New Roman"/>
          <w:color w:val="212121"/>
          <w:sz w:val="24"/>
          <w:szCs w:val="24"/>
          <w:shd w:val="clear" w:color="auto" w:fill="FFFFFF"/>
        </w:rPr>
        <w:t xml:space="preserve">The order of the city the salesman need to travel: </w:t>
      </w:r>
    </w:p>
    <w:p w14:paraId="0964D4C4" w14:textId="740A2829" w:rsidR="00F350C4" w:rsidRPr="00661DB5" w:rsidRDefault="00F350C4" w:rsidP="00661DB5">
      <w:pPr>
        <w:spacing w:line="276" w:lineRule="auto"/>
        <w:jc w:val="both"/>
        <w:rPr>
          <w:rFonts w:ascii="Consolas" w:hAnsi="Consolas" w:cs="Times New Roman"/>
          <w:sz w:val="24"/>
          <w:szCs w:val="24"/>
          <w:lang w:val="en-US"/>
        </w:rPr>
      </w:pPr>
      <w:r w:rsidRPr="00661DB5">
        <w:rPr>
          <w:rFonts w:ascii="Consolas" w:hAnsi="Consolas" w:cs="Times New Roman"/>
          <w:color w:val="212121"/>
          <w:sz w:val="24"/>
          <w:szCs w:val="24"/>
          <w:shd w:val="clear" w:color="auto" w:fill="FFFFFF"/>
        </w:rPr>
        <w:t xml:space="preserve">Bengaluru-&gt; Mysore-&gt; Shivamogga-&gt; Hubballi-&gt; </w:t>
      </w:r>
      <w:r w:rsidR="00974072" w:rsidRPr="00661DB5">
        <w:rPr>
          <w:rFonts w:ascii="Consolas" w:hAnsi="Consolas" w:cs="Times New Roman"/>
          <w:color w:val="212121"/>
          <w:sz w:val="24"/>
          <w:szCs w:val="24"/>
          <w:shd w:val="clear" w:color="auto" w:fill="FFFFFF"/>
        </w:rPr>
        <w:t>Mangalore</w:t>
      </w:r>
      <w:r w:rsidRPr="00661DB5">
        <w:rPr>
          <w:rFonts w:ascii="Consolas" w:hAnsi="Consolas" w:cs="Times New Roman"/>
          <w:color w:val="212121"/>
          <w:sz w:val="24"/>
          <w:szCs w:val="24"/>
          <w:shd w:val="clear" w:color="auto" w:fill="FFFFFF"/>
        </w:rPr>
        <w:t>-&gt; Kozhikode-&gt; Kochi-&gt; Trivandrum-&gt; Madurai-&gt; Coimbatore-&gt; Salem-&gt; Pondicherry-&gt; Chennai-&gt; Vellore-&gt; Bengaluru.</w:t>
      </w:r>
    </w:p>
    <w:p w14:paraId="216FF2E0" w14:textId="604E42B0" w:rsidR="00F350C4" w:rsidRPr="00661DB5" w:rsidRDefault="00974072"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The minimum distance to be traveled is: </w:t>
      </w:r>
    </w:p>
    <w:p w14:paraId="1203CAAF" w14:textId="62130112" w:rsidR="00661DB5" w:rsidRDefault="00DB0651" w:rsidP="00661DB5">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3360" behindDoc="0" locked="0" layoutInCell="1" allowOverlap="1" wp14:anchorId="4CD4058A" wp14:editId="6B9C7F29">
                <wp:simplePos x="0" y="0"/>
                <wp:positionH relativeFrom="margin">
                  <wp:align>left</wp:align>
                </wp:positionH>
                <wp:positionV relativeFrom="paragraph">
                  <wp:posOffset>5080</wp:posOffset>
                </wp:positionV>
                <wp:extent cx="5867400" cy="304800"/>
                <wp:effectExtent l="0" t="0" r="19050" b="19050"/>
                <wp:wrapNone/>
                <wp:docPr id="2144357110" name="Text Box 5"/>
                <wp:cNvGraphicFramePr/>
                <a:graphic xmlns:a="http://schemas.openxmlformats.org/drawingml/2006/main">
                  <a:graphicData uri="http://schemas.microsoft.com/office/word/2010/wordprocessingShape">
                    <wps:wsp>
                      <wps:cNvSpPr txBox="1"/>
                      <wps:spPr>
                        <a:xfrm>
                          <a:off x="0" y="0"/>
                          <a:ext cx="5867400" cy="304800"/>
                        </a:xfrm>
                        <a:prstGeom prst="rect">
                          <a:avLst/>
                        </a:prstGeom>
                        <a:solidFill>
                          <a:schemeClr val="lt1"/>
                        </a:solidFill>
                        <a:ln w="6350">
                          <a:solidFill>
                            <a:prstClr val="black"/>
                          </a:solidFill>
                        </a:ln>
                      </wps:spPr>
                      <wps:txbx>
                        <w:txbxContent>
                          <w:p w14:paraId="5AE61917" w14:textId="77777777" w:rsidR="00DB0651" w:rsidRPr="00DB0651" w:rsidRDefault="00DB0651" w:rsidP="00DB0651">
                            <w:pPr>
                              <w:pStyle w:val="SourceCode"/>
                              <w:rPr>
                                <w:color w:val="C00000"/>
                              </w:rPr>
                            </w:pPr>
                            <w:r w:rsidRPr="00DB0651">
                              <w:rPr>
                                <w:rStyle w:val="VerbatimChar"/>
                                <w:color w:val="C00000"/>
                              </w:rPr>
                              <w:t>The minimum distance taken for covering all cities: 2992.6 KM</w:t>
                            </w:r>
                          </w:p>
                          <w:p w14:paraId="3A389379" w14:textId="77777777" w:rsidR="00661DB5" w:rsidRPr="00DB0651" w:rsidRDefault="00661DB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D4058A" id="Text Box 5" o:spid="_x0000_s1030" type="#_x0000_t202" style="position:absolute;left:0;text-align:left;margin-left:0;margin-top:.4pt;width:462pt;height:24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" fillcolor="white [3201]" strokeweight=".5pt">
                <v:textbox>
                  <w:txbxContent>
                    <w:p w14:paraId="5AE61917" w14:textId="77777777" w:rsidR="00DB0651" w:rsidRPr="00DB0651" w:rsidRDefault="00DB0651" w:rsidP="00DB0651">
                      <w:pPr>
                        <w:pStyle w:val="SourceCode"/>
                        <w:rPr>
                          <w:color w:val="C00000"/>
                        </w:rPr>
                      </w:pPr>
                      <w:r w:rsidRPr="00DB0651">
                        <w:rPr>
                          <w:rStyle w:val="VerbatimChar"/>
                          <w:color w:val="C00000"/>
                        </w:rPr>
                        <w:t>The minimum distance taken for covering all cities: 2992.6 KM</w:t>
                      </w:r>
                    </w:p>
                    <w:p w14:paraId="3A389379" w14:textId="77777777" w:rsidR="00661DB5" w:rsidRPr="00DB0651" w:rsidRDefault="00661DB5">
                      <w:pPr>
                        <w:rPr>
                          <w:color w:val="C00000"/>
                        </w:rPr>
                      </w:pPr>
                    </w:p>
                  </w:txbxContent>
                </v:textbox>
                <w10:wrap anchorx="margin"/>
              </v:shape>
            </w:pict>
          </mc:Fallback>
        </mc:AlternateContent>
      </w:r>
    </w:p>
    <w:p w14:paraId="7E08D335" w14:textId="77777777" w:rsidR="00DB0651" w:rsidRDefault="00DB0651" w:rsidP="00661DB5">
      <w:pPr>
        <w:spacing w:line="276" w:lineRule="auto"/>
        <w:jc w:val="both"/>
        <w:rPr>
          <w:rFonts w:ascii="Consolas" w:hAnsi="Consolas" w:cs="Times New Roman"/>
          <w:sz w:val="24"/>
          <w:szCs w:val="24"/>
          <w:lang w:val="en-US"/>
        </w:rPr>
      </w:pPr>
    </w:p>
    <w:p w14:paraId="74627FE8" w14:textId="08068AD5" w:rsidR="00394F8D" w:rsidRDefault="00394F8D"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 xml:space="preserve">The optimal route is visually represented using Folium library from python. </w:t>
      </w:r>
    </w:p>
    <w:p w14:paraId="77C4F68E" w14:textId="0AFEA19D" w:rsidR="00DB0651" w:rsidRPr="00661DB5" w:rsidRDefault="00DB0651" w:rsidP="00661DB5">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4384" behindDoc="0" locked="0" layoutInCell="1" allowOverlap="1" wp14:anchorId="658AB2A3" wp14:editId="3F5001F3">
                <wp:simplePos x="0" y="0"/>
                <wp:positionH relativeFrom="column">
                  <wp:posOffset>3810</wp:posOffset>
                </wp:positionH>
                <wp:positionV relativeFrom="paragraph">
                  <wp:posOffset>-2540</wp:posOffset>
                </wp:positionV>
                <wp:extent cx="5956300" cy="5257800"/>
                <wp:effectExtent l="0" t="0" r="25400" b="19050"/>
                <wp:wrapNone/>
                <wp:docPr id="516167817" name="Text Box 6"/>
                <wp:cNvGraphicFramePr/>
                <a:graphic xmlns:a="http://schemas.openxmlformats.org/drawingml/2006/main">
                  <a:graphicData uri="http://schemas.microsoft.com/office/word/2010/wordprocessingShape">
                    <wps:wsp>
                      <wps:cNvSpPr txBox="1"/>
                      <wps:spPr>
                        <a:xfrm>
                          <a:off x="0" y="0"/>
                          <a:ext cx="5956300" cy="5257800"/>
                        </a:xfrm>
                        <a:prstGeom prst="rect">
                          <a:avLst/>
                        </a:prstGeom>
                        <a:solidFill>
                          <a:schemeClr val="lt1"/>
                        </a:solidFill>
                        <a:ln w="6350">
                          <a:solidFill>
                            <a:prstClr val="black"/>
                          </a:solidFill>
                        </a:ln>
                      </wps:spPr>
                      <wps:txbx>
                        <w:txbxContent>
                          <w:p w14:paraId="7D480FA4" w14:textId="77777777" w:rsidR="00DB0651" w:rsidRPr="00DB0651" w:rsidRDefault="00DB0651" w:rsidP="00DB0651">
                            <w:pPr>
                              <w:pStyle w:val="SourceCode"/>
                              <w:rPr>
                                <w:color w:val="5B9BD5" w:themeColor="accent5"/>
                              </w:rPr>
                            </w:pPr>
                            <w:proofErr w:type="spellStart"/>
                            <w:r w:rsidRPr="00DB0651">
                              <w:rPr>
                                <w:rStyle w:val="NormalTok"/>
                                <w:color w:val="5B9BD5" w:themeColor="accent5"/>
                              </w:rPr>
                              <w:t>location_df</w:t>
                            </w:r>
                            <w:proofErr w:type="spellEnd"/>
                            <w:r w:rsidRPr="00DB0651">
                              <w:rPr>
                                <w:rStyle w:val="NormalTok"/>
                                <w:color w:val="5B9BD5" w:themeColor="accent5"/>
                              </w:rPr>
                              <w:t xml:space="preserve"> </w:t>
                            </w:r>
                            <w:r w:rsidRPr="00DB0651">
                              <w:rPr>
                                <w:rStyle w:val="OperatorTok"/>
                                <w:color w:val="5B9BD5" w:themeColor="accent5"/>
                              </w:rPr>
                              <w:t>=</w:t>
                            </w:r>
                            <w:r w:rsidRPr="00DB0651">
                              <w:rPr>
                                <w:rStyle w:val="NormalTok"/>
                                <w:color w:val="5B9BD5" w:themeColor="accent5"/>
                              </w:rPr>
                              <w:t xml:space="preserve"> </w:t>
                            </w:r>
                            <w:proofErr w:type="spellStart"/>
                            <w:proofErr w:type="gramStart"/>
                            <w:r w:rsidRPr="00DB0651">
                              <w:rPr>
                                <w:rStyle w:val="NormalTok"/>
                                <w:color w:val="5B9BD5" w:themeColor="accent5"/>
                              </w:rPr>
                              <w:t>pd.read</w:t>
                            </w:r>
                            <w:proofErr w:type="gramEnd"/>
                            <w:r w:rsidRPr="00DB0651">
                              <w:rPr>
                                <w:rStyle w:val="NormalTok"/>
                                <w:color w:val="5B9BD5" w:themeColor="accent5"/>
                              </w:rPr>
                              <w:t>_excel</w:t>
                            </w:r>
                            <w:proofErr w:type="spellEnd"/>
                            <w:r w:rsidRPr="00DB0651">
                              <w:rPr>
                                <w:rStyle w:val="NormalTok"/>
                                <w:color w:val="5B9BD5" w:themeColor="accent5"/>
                              </w:rPr>
                              <w:t>(</w:t>
                            </w:r>
                            <w:r w:rsidRPr="00DB0651">
                              <w:rPr>
                                <w:rStyle w:val="StringTok"/>
                                <w:color w:val="5B9BD5" w:themeColor="accent5"/>
                              </w:rPr>
                              <w:t>"TSP_location_coordinates.xlsx"</w:t>
                            </w:r>
                            <w:r w:rsidRPr="00DB0651">
                              <w:rPr>
                                <w:rStyle w:val="NormalTok"/>
                                <w:color w:val="5B9BD5" w:themeColor="accent5"/>
                              </w:rPr>
                              <w:t>)</w:t>
                            </w:r>
                            <w:r w:rsidRPr="00DB0651">
                              <w:rPr>
                                <w:color w:val="5B9BD5" w:themeColor="accent5"/>
                              </w:rPr>
                              <w:br/>
                            </w:r>
                            <w:proofErr w:type="spellStart"/>
                            <w:r w:rsidRPr="00DB0651">
                              <w:rPr>
                                <w:rStyle w:val="NormalTok"/>
                                <w:color w:val="5B9BD5" w:themeColor="accent5"/>
                              </w:rPr>
                              <w:t>location_df</w:t>
                            </w:r>
                            <w:proofErr w:type="spellEnd"/>
                            <w:r w:rsidRPr="00DB0651">
                              <w:rPr>
                                <w:rStyle w:val="NormalTok"/>
                                <w:color w:val="5B9BD5" w:themeColor="accent5"/>
                              </w:rPr>
                              <w:t xml:space="preserve">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location_df.set_index</w:t>
                            </w:r>
                            <w:proofErr w:type="spellEnd"/>
                            <w:r w:rsidRPr="00DB0651">
                              <w:rPr>
                                <w:rStyle w:val="NormalTok"/>
                                <w:color w:val="5B9BD5" w:themeColor="accent5"/>
                              </w:rPr>
                              <w:t>(</w:t>
                            </w:r>
                            <w:r w:rsidRPr="00DB0651">
                              <w:rPr>
                                <w:rStyle w:val="StringTok"/>
                                <w:color w:val="5B9BD5" w:themeColor="accent5"/>
                              </w:rPr>
                              <w:t>'location'</w:t>
                            </w:r>
                            <w:r w:rsidRPr="00DB0651">
                              <w:rPr>
                                <w:rStyle w:val="NormalTok"/>
                                <w:color w:val="5B9BD5" w:themeColor="accent5"/>
                              </w:rPr>
                              <w:t>)</w:t>
                            </w:r>
                          </w:p>
                          <w:p w14:paraId="508D0F52" w14:textId="16DE9058" w:rsidR="00DB0651" w:rsidRPr="00DB0651" w:rsidRDefault="00DB0651" w:rsidP="00DB0651">
                            <w:pPr>
                              <w:pStyle w:val="SourceCode"/>
                              <w:rPr>
                                <w:color w:val="5B9BD5" w:themeColor="accent5"/>
                              </w:rPr>
                            </w:pPr>
                            <w:r w:rsidRPr="00DB0651">
                              <w:rPr>
                                <w:rStyle w:val="ImportTok"/>
                                <w:b w:val="0"/>
                                <w:color w:val="5B9BD5" w:themeColor="accent5"/>
                              </w:rPr>
                              <w:t>import</w:t>
                            </w:r>
                            <w:r w:rsidRPr="00DB0651">
                              <w:rPr>
                                <w:rStyle w:val="NormalTok"/>
                                <w:color w:val="5B9BD5" w:themeColor="accent5"/>
                              </w:rPr>
                              <w:t xml:space="preserve"> folium</w:t>
                            </w:r>
                            <w:r w:rsidRPr="00DB0651">
                              <w:rPr>
                                <w:color w:val="5B9BD5" w:themeColor="accent5"/>
                              </w:rPr>
                              <w:br/>
                            </w:r>
                            <w:r w:rsidRPr="00DB0651">
                              <w:rPr>
                                <w:rStyle w:val="ImportTok"/>
                                <w:b w:val="0"/>
                                <w:color w:val="5B9BD5" w:themeColor="accent5"/>
                              </w:rPr>
                              <w:t>from</w:t>
                            </w:r>
                            <w:r w:rsidRPr="00DB0651">
                              <w:rPr>
                                <w:rStyle w:val="NormalTok"/>
                                <w:color w:val="5B9BD5" w:themeColor="accent5"/>
                              </w:rPr>
                              <w:t xml:space="preserve"> </w:t>
                            </w:r>
                            <w:proofErr w:type="spellStart"/>
                            <w:r w:rsidRPr="00DB0651">
                              <w:rPr>
                                <w:rStyle w:val="NormalTok"/>
                                <w:color w:val="5B9BD5" w:themeColor="accent5"/>
                              </w:rPr>
                              <w:t>geopy.geocoders</w:t>
                            </w:r>
                            <w:proofErr w:type="spellEnd"/>
                            <w:r w:rsidRPr="00DB0651">
                              <w:rPr>
                                <w:rStyle w:val="NormalTok"/>
                                <w:color w:val="5B9BD5" w:themeColor="accent5"/>
                              </w:rPr>
                              <w:t xml:space="preserve"> </w:t>
                            </w:r>
                            <w:r w:rsidRPr="00DB0651">
                              <w:rPr>
                                <w:rStyle w:val="ImportTok"/>
                                <w:b w:val="0"/>
                                <w:color w:val="5B9BD5" w:themeColor="accent5"/>
                              </w:rPr>
                              <w:t>import</w:t>
                            </w:r>
                            <w:r w:rsidRPr="00DB0651">
                              <w:rPr>
                                <w:rStyle w:val="NormalTok"/>
                                <w:color w:val="5B9BD5" w:themeColor="accent5"/>
                              </w:rPr>
                              <w:t xml:space="preserve"> </w:t>
                            </w:r>
                            <w:proofErr w:type="spellStart"/>
                            <w:r w:rsidRPr="00DB0651">
                              <w:rPr>
                                <w:rStyle w:val="NormalTok"/>
                                <w:color w:val="5B9BD5" w:themeColor="accent5"/>
                              </w:rPr>
                              <w:t>Nominatim</w:t>
                            </w:r>
                            <w:proofErr w:type="spellEnd"/>
                            <w:r w:rsidRPr="00DB0651">
                              <w:rPr>
                                <w:color w:val="5B9BD5" w:themeColor="accent5"/>
                              </w:rPr>
                              <w:br/>
                            </w:r>
                            <w:r w:rsidRPr="00DB0651">
                              <w:rPr>
                                <w:color w:val="5B9BD5" w:themeColor="accent5"/>
                              </w:rPr>
                              <w:br/>
                            </w:r>
                            <w:r w:rsidRPr="00DB0651">
                              <w:rPr>
                                <w:rStyle w:val="CommentTok"/>
                                <w:color w:val="5B9BD5" w:themeColor="accent5"/>
                              </w:rPr>
                              <w:t xml:space="preserve"># Create a map </w:t>
                            </w:r>
                            <w:proofErr w:type="spellStart"/>
                            <w:r w:rsidRPr="00DB0651">
                              <w:rPr>
                                <w:rStyle w:val="CommentTok"/>
                                <w:color w:val="5B9BD5" w:themeColor="accent5"/>
                              </w:rPr>
                              <w:t>centered</w:t>
                            </w:r>
                            <w:proofErr w:type="spellEnd"/>
                            <w:r w:rsidRPr="00DB0651">
                              <w:rPr>
                                <w:rStyle w:val="CommentTok"/>
                                <w:color w:val="5B9BD5" w:themeColor="accent5"/>
                              </w:rPr>
                              <w:t xml:space="preserve"> at a specific location (e.g., first city)</w:t>
                            </w:r>
                            <w:r w:rsidRPr="00DB0651">
                              <w:rPr>
                                <w:color w:val="5B9BD5" w:themeColor="accent5"/>
                              </w:rPr>
                              <w:br/>
                            </w:r>
                            <w:r w:rsidRPr="00DB0651">
                              <w:rPr>
                                <w:rStyle w:val="NormalTok"/>
                                <w:color w:val="5B9BD5" w:themeColor="accent5"/>
                              </w:rPr>
                              <w:t xml:space="preserve">geolocator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Nominatim</w:t>
                            </w:r>
                            <w:proofErr w:type="spellEnd"/>
                            <w:r w:rsidRPr="00DB0651">
                              <w:rPr>
                                <w:rStyle w:val="NormalTok"/>
                                <w:color w:val="5B9BD5" w:themeColor="accent5"/>
                              </w:rPr>
                              <w:t>(</w:t>
                            </w:r>
                            <w:proofErr w:type="spellStart"/>
                            <w:r w:rsidRPr="00DB0651">
                              <w:rPr>
                                <w:rStyle w:val="NormalTok"/>
                                <w:color w:val="5B9BD5" w:themeColor="accent5"/>
                              </w:rPr>
                              <w:t>user_agent</w:t>
                            </w:r>
                            <w:proofErr w:type="spellEnd"/>
                            <w:r w:rsidRPr="00DB0651">
                              <w:rPr>
                                <w:rStyle w:val="OperatorTok"/>
                                <w:color w:val="5B9BD5" w:themeColor="accent5"/>
                              </w:rPr>
                              <w:t>=</w:t>
                            </w:r>
                            <w:r w:rsidRPr="00DB0651">
                              <w:rPr>
                                <w:rStyle w:val="StringTok"/>
                                <w:color w:val="5B9BD5" w:themeColor="accent5"/>
                              </w:rPr>
                              <w:t>"</w:t>
                            </w:r>
                            <w:proofErr w:type="spellStart"/>
                            <w:r w:rsidRPr="00DB0651">
                              <w:rPr>
                                <w:rStyle w:val="StringTok"/>
                                <w:color w:val="5B9BD5" w:themeColor="accent5"/>
                              </w:rPr>
                              <w:t>tsp_map</w:t>
                            </w:r>
                            <w:proofErr w:type="spellEnd"/>
                            <w:r w:rsidRPr="00DB0651">
                              <w:rPr>
                                <w:rStyle w:val="StringTok"/>
                                <w:color w:val="5B9BD5" w:themeColor="accent5"/>
                              </w:rPr>
                              <w:t>"</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loc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geolocator.geocode</w:t>
                            </w:r>
                            <w:proofErr w:type="spellEnd"/>
                            <w:r w:rsidRPr="00DB0651">
                              <w:rPr>
                                <w:rStyle w:val="NormalTok"/>
                                <w:color w:val="5B9BD5" w:themeColor="accent5"/>
                              </w:rPr>
                              <w:t>(</w:t>
                            </w:r>
                            <w:proofErr w:type="spellStart"/>
                            <w:r w:rsidRPr="00DB0651">
                              <w:rPr>
                                <w:rStyle w:val="NormalTok"/>
                                <w:color w:val="5B9BD5" w:themeColor="accent5"/>
                              </w:rPr>
                              <w:t>optimal_routes</w:t>
                            </w:r>
                            <w:proofErr w:type="spellEnd"/>
                            <w:r w:rsidRPr="00DB0651">
                              <w:rPr>
                                <w:rStyle w:val="NormalTok"/>
                                <w:color w:val="5B9BD5" w:themeColor="accent5"/>
                              </w:rPr>
                              <w:t>[</w:t>
                            </w:r>
                            <w:r w:rsidRPr="00DB0651">
                              <w:rPr>
                                <w:rStyle w:val="DecValTok"/>
                                <w:color w:val="5B9BD5" w:themeColor="accent5"/>
                              </w:rPr>
                              <w:t>0</w:t>
                            </w:r>
                            <w:r w:rsidRPr="00DB0651">
                              <w:rPr>
                                <w:rStyle w:val="NormalTok"/>
                                <w:color w:val="5B9BD5" w:themeColor="accent5"/>
                              </w:rPr>
                              <w:t xml:space="preserve">])  </w:t>
                            </w:r>
                            <w:r w:rsidRPr="00DB0651">
                              <w:rPr>
                                <w:rStyle w:val="CommentTok"/>
                                <w:color w:val="5B9BD5" w:themeColor="accent5"/>
                              </w:rPr>
                              <w:t># Get the coordinates of the first city</w:t>
                            </w:r>
                            <w:r w:rsidRPr="00DB0651">
                              <w:rPr>
                                <w:color w:val="5B9BD5" w:themeColor="accent5"/>
                              </w:rPr>
                              <w:br/>
                            </w:r>
                            <w:r w:rsidRPr="00DB0651">
                              <w:rPr>
                                <w:rStyle w:val="NormalTok"/>
                                <w:color w:val="5B9BD5" w:themeColor="accent5"/>
                              </w:rPr>
                              <w:t xml:space="preserve">m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folium.Map</w:t>
                            </w:r>
                            <w:proofErr w:type="spellEnd"/>
                            <w:r w:rsidRPr="00DB0651">
                              <w:rPr>
                                <w:rStyle w:val="NormalTok"/>
                                <w:color w:val="5B9BD5" w:themeColor="accent5"/>
                              </w:rPr>
                              <w:t>(location</w:t>
                            </w:r>
                            <w:r w:rsidRPr="00DB0651">
                              <w:rPr>
                                <w:rStyle w:val="OperatorTok"/>
                                <w:color w:val="5B9BD5" w:themeColor="accent5"/>
                              </w:rPr>
                              <w:t>=</w:t>
                            </w:r>
                            <w:r w:rsidRPr="00DB0651">
                              <w:rPr>
                                <w:rStyle w:val="NormalTok"/>
                                <w:color w:val="5B9BD5" w:themeColor="accent5"/>
                              </w:rPr>
                              <w:t>[</w:t>
                            </w:r>
                            <w:proofErr w:type="spellStart"/>
                            <w:r w:rsidRPr="00DB0651">
                              <w:rPr>
                                <w:rStyle w:val="NormalTok"/>
                                <w:color w:val="5B9BD5" w:themeColor="accent5"/>
                              </w:rPr>
                              <w:t>loc.latitude</w:t>
                            </w:r>
                            <w:proofErr w:type="spellEnd"/>
                            <w:r w:rsidRPr="00DB0651">
                              <w:rPr>
                                <w:rStyle w:val="NormalTok"/>
                                <w:color w:val="5B9BD5" w:themeColor="accent5"/>
                              </w:rPr>
                              <w:t xml:space="preserve">, </w:t>
                            </w:r>
                            <w:proofErr w:type="spellStart"/>
                            <w:r w:rsidRPr="00DB0651">
                              <w:rPr>
                                <w:rStyle w:val="NormalTok"/>
                                <w:color w:val="5B9BD5" w:themeColor="accent5"/>
                              </w:rPr>
                              <w:t>loc.longitude</w:t>
                            </w:r>
                            <w:proofErr w:type="spellEnd"/>
                            <w:r w:rsidRPr="00DB0651">
                              <w:rPr>
                                <w:rStyle w:val="NormalTok"/>
                                <w:color w:val="5B9BD5" w:themeColor="accent5"/>
                              </w:rPr>
                              <w:t xml:space="preserve">], </w:t>
                            </w:r>
                            <w:proofErr w:type="spellStart"/>
                            <w:r w:rsidRPr="00DB0651">
                              <w:rPr>
                                <w:rStyle w:val="NormalTok"/>
                                <w:color w:val="5B9BD5" w:themeColor="accent5"/>
                              </w:rPr>
                              <w:t>zoom_start</w:t>
                            </w:r>
                            <w:proofErr w:type="spellEnd"/>
                            <w:r w:rsidRPr="00DB0651">
                              <w:rPr>
                                <w:rStyle w:val="OperatorTok"/>
                                <w:color w:val="5B9BD5" w:themeColor="accent5"/>
                              </w:rPr>
                              <w:t>=</w:t>
                            </w:r>
                            <w:r w:rsidRPr="00DB0651">
                              <w:rPr>
                                <w:rStyle w:val="DecValTok"/>
                                <w:color w:val="5B9BD5" w:themeColor="accent5"/>
                              </w:rPr>
                              <w:t>6</w:t>
                            </w:r>
                            <w:r w:rsidRPr="00DB0651">
                              <w:rPr>
                                <w:rStyle w:val="NormalTok"/>
                                <w:color w:val="5B9BD5" w:themeColor="accent5"/>
                              </w:rPr>
                              <w:t>)</w:t>
                            </w:r>
                            <w:r w:rsidRPr="00DB0651">
                              <w:rPr>
                                <w:color w:val="5B9BD5" w:themeColor="accent5"/>
                              </w:rPr>
                              <w:br/>
                            </w:r>
                            <w:r w:rsidRPr="00DB0651">
                              <w:rPr>
                                <w:color w:val="5B9BD5" w:themeColor="accent5"/>
                              </w:rPr>
                              <w:br/>
                            </w:r>
                            <w:r w:rsidRPr="00DB0651">
                              <w:rPr>
                                <w:rStyle w:val="CommentTok"/>
                                <w:color w:val="5B9BD5" w:themeColor="accent5"/>
                              </w:rPr>
                              <w:t xml:space="preserve"># Assuming you have a </w:t>
                            </w:r>
                            <w:proofErr w:type="spellStart"/>
                            <w:r w:rsidRPr="00DB0651">
                              <w:rPr>
                                <w:rStyle w:val="CommentTok"/>
                                <w:color w:val="5B9BD5" w:themeColor="accent5"/>
                              </w:rPr>
                              <w:t>DataFrame</w:t>
                            </w:r>
                            <w:proofErr w:type="spellEnd"/>
                            <w:r w:rsidRPr="00DB0651">
                              <w:rPr>
                                <w:rStyle w:val="CommentTok"/>
                                <w:color w:val="5B9BD5" w:themeColor="accent5"/>
                              </w:rPr>
                              <w:t xml:space="preserve"> called '</w:t>
                            </w:r>
                            <w:proofErr w:type="spellStart"/>
                            <w:r w:rsidRPr="00DB0651">
                              <w:rPr>
                                <w:rStyle w:val="CommentTok"/>
                                <w:color w:val="5B9BD5" w:themeColor="accent5"/>
                              </w:rPr>
                              <w:t>location_df</w:t>
                            </w:r>
                            <w:proofErr w:type="spellEnd"/>
                            <w:r w:rsidRPr="00DB0651">
                              <w:rPr>
                                <w:rStyle w:val="CommentTok"/>
                                <w:color w:val="5B9BD5" w:themeColor="accent5"/>
                              </w:rPr>
                              <w:t>' containing the latitude and longitude</w:t>
                            </w:r>
                            <w:r w:rsidRPr="00DB0651">
                              <w:rPr>
                                <w:color w:val="5B9BD5" w:themeColor="accent5"/>
                              </w:rPr>
                              <w:br/>
                            </w:r>
                            <w:r w:rsidRPr="00DB0651">
                              <w:rPr>
                                <w:rStyle w:val="CommentTok"/>
                                <w:color w:val="5B9BD5" w:themeColor="accent5"/>
                              </w:rPr>
                              <w:t xml:space="preserve"># Columns 'latitude' and 'longitude' in the </w:t>
                            </w:r>
                            <w:proofErr w:type="spellStart"/>
                            <w:r w:rsidRPr="00DB0651">
                              <w:rPr>
                                <w:rStyle w:val="CommentTok"/>
                                <w:color w:val="5B9BD5" w:themeColor="accent5"/>
                              </w:rPr>
                              <w:t>DataFrame</w:t>
                            </w:r>
                            <w:proofErr w:type="spellEnd"/>
                            <w:r w:rsidRPr="00DB0651">
                              <w:rPr>
                                <w:rStyle w:val="CommentTok"/>
                                <w:color w:val="5B9BD5" w:themeColor="accent5"/>
                              </w:rPr>
                              <w:t xml:space="preserve"> correspond to the coordinates</w:t>
                            </w:r>
                            <w:r w:rsidRPr="00DB0651">
                              <w:rPr>
                                <w:color w:val="5B9BD5" w:themeColor="accent5"/>
                              </w:rPr>
                              <w:br/>
                            </w:r>
                            <w:r w:rsidRPr="00DB0651">
                              <w:rPr>
                                <w:rStyle w:val="ControlFlowTok"/>
                                <w:b w:val="0"/>
                                <w:color w:val="5B9BD5" w:themeColor="accent5"/>
                              </w:rPr>
                              <w:t>for</w:t>
                            </w:r>
                            <w:r w:rsidRPr="00DB0651">
                              <w:rPr>
                                <w:rStyle w:val="NormalTok"/>
                                <w:color w:val="5B9BD5" w:themeColor="accent5"/>
                              </w:rPr>
                              <w:t xml:space="preserve"> </w:t>
                            </w:r>
                            <w:proofErr w:type="spellStart"/>
                            <w:r w:rsidRPr="00DB0651">
                              <w:rPr>
                                <w:rStyle w:val="NormalTok"/>
                                <w:color w:val="5B9BD5" w:themeColor="accent5"/>
                              </w:rPr>
                              <w:t>i</w:t>
                            </w:r>
                            <w:proofErr w:type="spellEnd"/>
                            <w:r w:rsidRPr="00DB0651">
                              <w:rPr>
                                <w:rStyle w:val="NormalTok"/>
                                <w:color w:val="5B9BD5" w:themeColor="accent5"/>
                              </w:rPr>
                              <w:t xml:space="preserve"> </w:t>
                            </w:r>
                            <w:r w:rsidRPr="00DB0651">
                              <w:rPr>
                                <w:rStyle w:val="KeywordTok"/>
                                <w:b w:val="0"/>
                                <w:color w:val="5B9BD5" w:themeColor="accent5"/>
                              </w:rPr>
                              <w:t>in</w:t>
                            </w:r>
                            <w:r w:rsidRPr="00DB0651">
                              <w:rPr>
                                <w:rStyle w:val="NormalTok"/>
                                <w:color w:val="5B9BD5" w:themeColor="accent5"/>
                              </w:rPr>
                              <w:t xml:space="preserve"> </w:t>
                            </w:r>
                            <w:r w:rsidRPr="00DB0651">
                              <w:rPr>
                                <w:rStyle w:val="BuiltInTok"/>
                                <w:color w:val="5B9BD5" w:themeColor="accent5"/>
                              </w:rPr>
                              <w:t>range</w:t>
                            </w:r>
                            <w:r w:rsidRPr="00DB0651">
                              <w:rPr>
                                <w:rStyle w:val="NormalTok"/>
                                <w:color w:val="5B9BD5" w:themeColor="accent5"/>
                              </w:rPr>
                              <w:t>(</w:t>
                            </w:r>
                            <w:proofErr w:type="spellStart"/>
                            <w:r w:rsidRPr="00DB0651">
                              <w:rPr>
                                <w:rStyle w:val="BuiltInTok"/>
                                <w:color w:val="5B9BD5" w:themeColor="accent5"/>
                              </w:rPr>
                              <w:t>len</w:t>
                            </w:r>
                            <w:proofErr w:type="spellEnd"/>
                            <w:r w:rsidRPr="00DB0651">
                              <w:rPr>
                                <w:rStyle w:val="NormalTok"/>
                                <w:color w:val="5B9BD5" w:themeColor="accent5"/>
                              </w:rPr>
                              <w:t>(</w:t>
                            </w:r>
                            <w:proofErr w:type="spellStart"/>
                            <w:r w:rsidRPr="00DB0651">
                              <w:rPr>
                                <w:rStyle w:val="NormalTok"/>
                                <w:color w:val="5B9BD5" w:themeColor="accent5"/>
                              </w:rPr>
                              <w:t>optimal_routes</w:t>
                            </w:r>
                            <w:proofErr w:type="spellEnd"/>
                            <w:r w:rsidRPr="00DB0651">
                              <w:rPr>
                                <w:rStyle w:val="NormalTok"/>
                                <w:color w:val="5B9BD5" w:themeColor="accent5"/>
                              </w:rPr>
                              <w:t xml:space="preserve">) </w:t>
                            </w:r>
                            <w:r w:rsidRPr="00DB0651">
                              <w:rPr>
                                <w:rStyle w:val="OperatorTok"/>
                                <w:color w:val="5B9BD5" w:themeColor="accent5"/>
                              </w:rPr>
                              <w:t>-</w:t>
                            </w:r>
                            <w:r w:rsidRPr="00DB0651">
                              <w:rPr>
                                <w:rStyle w:val="NormalTok"/>
                                <w:color w:val="5B9BD5" w:themeColor="accent5"/>
                              </w:rPr>
                              <w:t xml:space="preserve"> </w:t>
                            </w:r>
                            <w:r w:rsidRPr="00DB0651">
                              <w:rPr>
                                <w:rStyle w:val="DecValTok"/>
                                <w:color w:val="5B9BD5" w:themeColor="accent5"/>
                              </w:rPr>
                              <w:t>1</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city1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optimal_routes</w:t>
                            </w:r>
                            <w:proofErr w:type="spellEnd"/>
                            <w:r w:rsidRPr="00DB0651">
                              <w:rPr>
                                <w:rStyle w:val="NormalTok"/>
                                <w:color w:val="5B9BD5" w:themeColor="accent5"/>
                              </w:rPr>
                              <w:t>[</w:t>
                            </w:r>
                            <w:proofErr w:type="spellStart"/>
                            <w:r w:rsidRPr="00DB0651">
                              <w:rPr>
                                <w:rStyle w:val="NormalTok"/>
                                <w:color w:val="5B9BD5" w:themeColor="accent5"/>
                              </w:rPr>
                              <w:t>i</w:t>
                            </w:r>
                            <w:proofErr w:type="spellEnd"/>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city2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optimal_routes</w:t>
                            </w:r>
                            <w:proofErr w:type="spellEnd"/>
                            <w:r w:rsidRPr="00DB0651">
                              <w:rPr>
                                <w:rStyle w:val="NormalTok"/>
                                <w:color w:val="5B9BD5" w:themeColor="accent5"/>
                              </w:rPr>
                              <w:t>[</w:t>
                            </w:r>
                            <w:proofErr w:type="spellStart"/>
                            <w:r w:rsidRPr="00DB0651">
                              <w:rPr>
                                <w:rStyle w:val="NormalTok"/>
                                <w:color w:val="5B9BD5" w:themeColor="accent5"/>
                              </w:rPr>
                              <w:t>i</w:t>
                            </w:r>
                            <w:proofErr w:type="spellEnd"/>
                            <w:r w:rsidRPr="00DB0651">
                              <w:rPr>
                                <w:rStyle w:val="NormalTok"/>
                                <w:color w:val="5B9BD5" w:themeColor="accent5"/>
                              </w:rPr>
                              <w:t xml:space="preserve"> </w:t>
                            </w:r>
                            <w:r w:rsidRPr="00DB0651">
                              <w:rPr>
                                <w:rStyle w:val="OperatorTok"/>
                                <w:color w:val="5B9BD5" w:themeColor="accent5"/>
                              </w:rPr>
                              <w:t>+</w:t>
                            </w:r>
                            <w:r w:rsidRPr="00DB0651">
                              <w:rPr>
                                <w:rStyle w:val="NormalTok"/>
                                <w:color w:val="5B9BD5" w:themeColor="accent5"/>
                              </w:rPr>
                              <w:t xml:space="preserve"> </w:t>
                            </w:r>
                            <w:r w:rsidRPr="00DB0651">
                              <w:rPr>
                                <w:rStyle w:val="DecValTok"/>
                                <w:color w:val="5B9BD5" w:themeColor="accent5"/>
                              </w:rPr>
                              <w:t>1</w:t>
                            </w:r>
                            <w:r w:rsidRPr="00DB0651">
                              <w:rPr>
                                <w:rStyle w:val="NormalTok"/>
                                <w:color w:val="5B9BD5" w:themeColor="accent5"/>
                              </w:rPr>
                              <w:t>]</w:t>
                            </w:r>
                            <w:r w:rsidRPr="00DB0651">
                              <w:rPr>
                                <w:color w:val="5B9BD5" w:themeColor="accent5"/>
                              </w:rPr>
                              <w:br/>
                            </w:r>
                            <w:r w:rsidRPr="00DB0651">
                              <w:rPr>
                                <w:color w:val="5B9BD5" w:themeColor="accent5"/>
                              </w:rPr>
                              <w:br/>
                            </w:r>
                            <w:r w:rsidRPr="00DB0651">
                              <w:rPr>
                                <w:rStyle w:val="NormalTok"/>
                                <w:color w:val="5B9BD5" w:themeColor="accent5"/>
                              </w:rPr>
                              <w:t xml:space="preserve">    </w:t>
                            </w:r>
                            <w:r w:rsidRPr="00DB0651">
                              <w:rPr>
                                <w:rStyle w:val="CommentTok"/>
                                <w:color w:val="5B9BD5" w:themeColor="accent5"/>
                              </w:rPr>
                              <w:t xml:space="preserve"># Get the coordinates of the cities from the </w:t>
                            </w:r>
                            <w:proofErr w:type="spellStart"/>
                            <w:r w:rsidRPr="00DB0651">
                              <w:rPr>
                                <w:rStyle w:val="CommentTok"/>
                                <w:color w:val="5B9BD5" w:themeColor="accent5"/>
                              </w:rPr>
                              <w:t>DataFrame</w:t>
                            </w:r>
                            <w:proofErr w:type="spellEnd"/>
                            <w:r w:rsidRPr="00DB0651">
                              <w:rPr>
                                <w:color w:val="5B9BD5" w:themeColor="accent5"/>
                              </w:rPr>
                              <w:br/>
                            </w:r>
                            <w:r w:rsidRPr="00DB0651">
                              <w:rPr>
                                <w:rStyle w:val="NormalTok"/>
                                <w:color w:val="5B9BD5" w:themeColor="accent5"/>
                              </w:rPr>
                              <w:t xml:space="preserve">    location1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location_df.loc</w:t>
                            </w:r>
                            <w:proofErr w:type="spellEnd"/>
                            <w:r w:rsidRPr="00DB0651">
                              <w:rPr>
                                <w:rStyle w:val="NormalTok"/>
                                <w:color w:val="5B9BD5" w:themeColor="accent5"/>
                              </w:rPr>
                              <w:t>[city1]</w:t>
                            </w:r>
                            <w:r w:rsidRPr="00DB0651">
                              <w:rPr>
                                <w:color w:val="5B9BD5" w:themeColor="accent5"/>
                              </w:rPr>
                              <w:br/>
                            </w:r>
                            <w:r w:rsidRPr="00DB0651">
                              <w:rPr>
                                <w:rStyle w:val="NormalTok"/>
                                <w:color w:val="5B9BD5" w:themeColor="accent5"/>
                              </w:rPr>
                              <w:t xml:space="preserve">    location2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location_df.loc</w:t>
                            </w:r>
                            <w:proofErr w:type="spellEnd"/>
                            <w:r w:rsidRPr="00DB0651">
                              <w:rPr>
                                <w:rStyle w:val="NormalTok"/>
                                <w:color w:val="5B9BD5" w:themeColor="accent5"/>
                              </w:rPr>
                              <w:t>[city2]</w:t>
                            </w:r>
                            <w:r w:rsidRPr="00DB0651">
                              <w:rPr>
                                <w:color w:val="5B9BD5" w:themeColor="accent5"/>
                              </w:rPr>
                              <w:br/>
                            </w:r>
                            <w:r w:rsidRPr="00DB0651">
                              <w:rPr>
                                <w:color w:val="5B9BD5" w:themeColor="accent5"/>
                              </w:rPr>
                              <w:br/>
                            </w:r>
                            <w:r w:rsidRPr="00DB0651">
                              <w:rPr>
                                <w:rStyle w:val="NormalTok"/>
                                <w:color w:val="5B9BD5" w:themeColor="accent5"/>
                              </w:rPr>
                              <w:t xml:space="preserve">    </w:t>
                            </w:r>
                            <w:proofErr w:type="spellStart"/>
                            <w:r w:rsidRPr="00DB0651">
                              <w:rPr>
                                <w:rStyle w:val="NormalTok"/>
                                <w:color w:val="5B9BD5" w:themeColor="accent5"/>
                              </w:rPr>
                              <w:t>folium.PolyLine</w:t>
                            </w:r>
                            <w:proofErr w:type="spellEnd"/>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locations</w:t>
                            </w:r>
                            <w:r w:rsidRPr="00DB0651">
                              <w:rPr>
                                <w:rStyle w:val="OperatorTok"/>
                                <w:color w:val="5B9BD5" w:themeColor="accent5"/>
                              </w:rPr>
                              <w:t>=</w:t>
                            </w:r>
                            <w:r w:rsidRPr="00DB0651">
                              <w:rPr>
                                <w:rStyle w:val="NormalTok"/>
                                <w:color w:val="5B9BD5" w:themeColor="accent5"/>
                              </w:rPr>
                              <w:t>[(location1[</w:t>
                            </w:r>
                            <w:r w:rsidRPr="00DB0651">
                              <w:rPr>
                                <w:rStyle w:val="StringTok"/>
                                <w:color w:val="5B9BD5" w:themeColor="accent5"/>
                              </w:rPr>
                              <w:t>'latitude'</w:t>
                            </w:r>
                            <w:r w:rsidRPr="00DB0651">
                              <w:rPr>
                                <w:rStyle w:val="NormalTok"/>
                                <w:color w:val="5B9BD5" w:themeColor="accent5"/>
                              </w:rPr>
                              <w:t>], location1[</w:t>
                            </w:r>
                            <w:r w:rsidRPr="00DB0651">
                              <w:rPr>
                                <w:rStyle w:val="StringTok"/>
                                <w:color w:val="5B9BD5" w:themeColor="accent5"/>
                              </w:rPr>
                              <w:t>'longitude'</w:t>
                            </w:r>
                            <w:r w:rsidRPr="00DB0651">
                              <w:rPr>
                                <w:rStyle w:val="NormalTok"/>
                                <w:color w:val="5B9BD5" w:themeColor="accent5"/>
                              </w:rPr>
                              <w:t>]), (location2[</w:t>
                            </w:r>
                            <w:r w:rsidRPr="00DB0651">
                              <w:rPr>
                                <w:rStyle w:val="StringTok"/>
                                <w:color w:val="5B9BD5" w:themeColor="accent5"/>
                              </w:rPr>
                              <w:t>'latitude'</w:t>
                            </w:r>
                            <w:r w:rsidRPr="00DB0651">
                              <w:rPr>
                                <w:rStyle w:val="NormalTok"/>
                                <w:color w:val="5B9BD5" w:themeColor="accent5"/>
                              </w:rPr>
                              <w:t>], location2[</w:t>
                            </w:r>
                            <w:r w:rsidRPr="00DB0651">
                              <w:rPr>
                                <w:rStyle w:val="StringTok"/>
                                <w:color w:val="5B9BD5" w:themeColor="accent5"/>
                              </w:rPr>
                              <w:t>'longitude'</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w:t>
                            </w:r>
                            <w:proofErr w:type="spellStart"/>
                            <w:r w:rsidRPr="00DB0651">
                              <w:rPr>
                                <w:rStyle w:val="NormalTok"/>
                                <w:color w:val="5B9BD5" w:themeColor="accent5"/>
                              </w:rPr>
                              <w:t>color</w:t>
                            </w:r>
                            <w:proofErr w:type="spellEnd"/>
                            <w:r w:rsidRPr="00DB0651">
                              <w:rPr>
                                <w:rStyle w:val="OperatorTok"/>
                                <w:color w:val="5B9BD5" w:themeColor="accent5"/>
                              </w:rPr>
                              <w:t>=</w:t>
                            </w:r>
                            <w:r w:rsidRPr="00DB0651">
                              <w:rPr>
                                <w:rStyle w:val="StringTok"/>
                                <w:color w:val="5B9BD5" w:themeColor="accent5"/>
                              </w:rPr>
                              <w:t>'blue'</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weight</w:t>
                            </w:r>
                            <w:r w:rsidRPr="00DB0651">
                              <w:rPr>
                                <w:rStyle w:val="OperatorTok"/>
                                <w:color w:val="5B9BD5" w:themeColor="accent5"/>
                              </w:rPr>
                              <w:t>=</w:t>
                            </w:r>
                            <w:r w:rsidRPr="00DB0651">
                              <w:rPr>
                                <w:rStyle w:val="FloatTok"/>
                                <w:color w:val="5B9BD5" w:themeColor="accent5"/>
                              </w:rPr>
                              <w:t>2.5</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opacity</w:t>
                            </w:r>
                            <w:r w:rsidRPr="00DB0651">
                              <w:rPr>
                                <w:rStyle w:val="OperatorTok"/>
                                <w:color w:val="5B9BD5" w:themeColor="accent5"/>
                              </w:rPr>
                              <w:t>=</w:t>
                            </w:r>
                            <w:r w:rsidRPr="00DB0651">
                              <w:rPr>
                                <w:rStyle w:val="DecValTok"/>
                                <w:color w:val="5B9BD5" w:themeColor="accent5"/>
                              </w:rPr>
                              <w:t>1</w:t>
                            </w:r>
                            <w:r w:rsidRPr="00DB0651">
                              <w:rPr>
                                <w:color w:val="5B9BD5" w:themeColor="accent5"/>
                              </w:rPr>
                              <w:br/>
                            </w:r>
                            <w:r w:rsidRPr="00DB0651">
                              <w:rPr>
                                <w:rStyle w:val="NormalTok"/>
                                <w:color w:val="5B9BD5" w:themeColor="accent5"/>
                              </w:rPr>
                              <w:t xml:space="preserve">    ).</w:t>
                            </w:r>
                            <w:proofErr w:type="spellStart"/>
                            <w:r w:rsidRPr="00DB0651">
                              <w:rPr>
                                <w:rStyle w:val="NormalTok"/>
                                <w:color w:val="5B9BD5" w:themeColor="accent5"/>
                              </w:rPr>
                              <w:t>add_to</w:t>
                            </w:r>
                            <w:proofErr w:type="spellEnd"/>
                            <w:r w:rsidRPr="00DB0651">
                              <w:rPr>
                                <w:rStyle w:val="NormalTok"/>
                                <w:color w:val="5B9BD5" w:themeColor="accent5"/>
                              </w:rPr>
                              <w:t>(m)</w:t>
                            </w:r>
                            <w:r w:rsidRPr="00DB0651">
                              <w:rPr>
                                <w:color w:val="5B9BD5" w:themeColor="accent5"/>
                              </w:rPr>
                              <w:br/>
                            </w:r>
                            <w:r w:rsidRPr="00DB0651">
                              <w:rPr>
                                <w:rStyle w:val="NormalTok"/>
                                <w:color w:val="5B9BD5" w:themeColor="accent5"/>
                              </w:rPr>
                              <w:t>m</w:t>
                            </w:r>
                          </w:p>
                          <w:p w14:paraId="3FD9CBFB" w14:textId="77777777" w:rsidR="00DB0651" w:rsidRPr="00DB0651" w:rsidRDefault="00DB0651">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8AB2A3" id="Text Box 6" o:spid="_x0000_s1031" type="#_x0000_t202" style="position:absolute;left:0;text-align:left;margin-left:.3pt;margin-top:-.2pt;width:469pt;height:41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" fillcolor="white [3201]" strokeweight=".5pt">
                <v:textbox>
                  <w:txbxContent>
                    <w:p w14:paraId="7D480FA4" w14:textId="77777777" w:rsidR="00DB0651" w:rsidRPr="00DB0651" w:rsidRDefault="00DB0651" w:rsidP="00DB0651">
                      <w:pPr>
                        <w:pStyle w:val="SourceCode"/>
                        <w:rPr>
                          <w:color w:val="5B9BD5" w:themeColor="accent5"/>
                        </w:rPr>
                      </w:pPr>
                      <w:proofErr w:type="spellStart"/>
                      <w:r w:rsidRPr="00DB0651">
                        <w:rPr>
                          <w:rStyle w:val="NormalTok"/>
                          <w:color w:val="5B9BD5" w:themeColor="accent5"/>
                        </w:rPr>
                        <w:t>location_df</w:t>
                      </w:r>
                      <w:proofErr w:type="spellEnd"/>
                      <w:r w:rsidRPr="00DB0651">
                        <w:rPr>
                          <w:rStyle w:val="NormalTok"/>
                          <w:color w:val="5B9BD5" w:themeColor="accent5"/>
                        </w:rPr>
                        <w:t xml:space="preserve"> </w:t>
                      </w:r>
                      <w:r w:rsidRPr="00DB0651">
                        <w:rPr>
                          <w:rStyle w:val="OperatorTok"/>
                          <w:color w:val="5B9BD5" w:themeColor="accent5"/>
                        </w:rPr>
                        <w:t>=</w:t>
                      </w:r>
                      <w:r w:rsidRPr="00DB0651">
                        <w:rPr>
                          <w:rStyle w:val="NormalTok"/>
                          <w:color w:val="5B9BD5" w:themeColor="accent5"/>
                        </w:rPr>
                        <w:t xml:space="preserve"> </w:t>
                      </w:r>
                      <w:proofErr w:type="spellStart"/>
                      <w:proofErr w:type="gramStart"/>
                      <w:r w:rsidRPr="00DB0651">
                        <w:rPr>
                          <w:rStyle w:val="NormalTok"/>
                          <w:color w:val="5B9BD5" w:themeColor="accent5"/>
                        </w:rPr>
                        <w:t>pd.read</w:t>
                      </w:r>
                      <w:proofErr w:type="gramEnd"/>
                      <w:r w:rsidRPr="00DB0651">
                        <w:rPr>
                          <w:rStyle w:val="NormalTok"/>
                          <w:color w:val="5B9BD5" w:themeColor="accent5"/>
                        </w:rPr>
                        <w:t>_excel</w:t>
                      </w:r>
                      <w:proofErr w:type="spellEnd"/>
                      <w:r w:rsidRPr="00DB0651">
                        <w:rPr>
                          <w:rStyle w:val="NormalTok"/>
                          <w:color w:val="5B9BD5" w:themeColor="accent5"/>
                        </w:rPr>
                        <w:t>(</w:t>
                      </w:r>
                      <w:r w:rsidRPr="00DB0651">
                        <w:rPr>
                          <w:rStyle w:val="StringTok"/>
                          <w:color w:val="5B9BD5" w:themeColor="accent5"/>
                        </w:rPr>
                        <w:t>"TSP_location_coordinates.xlsx"</w:t>
                      </w:r>
                      <w:r w:rsidRPr="00DB0651">
                        <w:rPr>
                          <w:rStyle w:val="NormalTok"/>
                          <w:color w:val="5B9BD5" w:themeColor="accent5"/>
                        </w:rPr>
                        <w:t>)</w:t>
                      </w:r>
                      <w:r w:rsidRPr="00DB0651">
                        <w:rPr>
                          <w:color w:val="5B9BD5" w:themeColor="accent5"/>
                        </w:rPr>
                        <w:br/>
                      </w:r>
                      <w:proofErr w:type="spellStart"/>
                      <w:r w:rsidRPr="00DB0651">
                        <w:rPr>
                          <w:rStyle w:val="NormalTok"/>
                          <w:color w:val="5B9BD5" w:themeColor="accent5"/>
                        </w:rPr>
                        <w:t>location_df</w:t>
                      </w:r>
                      <w:proofErr w:type="spellEnd"/>
                      <w:r w:rsidRPr="00DB0651">
                        <w:rPr>
                          <w:rStyle w:val="NormalTok"/>
                          <w:color w:val="5B9BD5" w:themeColor="accent5"/>
                        </w:rPr>
                        <w:t xml:space="preserve">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location_df.set_index</w:t>
                      </w:r>
                      <w:proofErr w:type="spellEnd"/>
                      <w:r w:rsidRPr="00DB0651">
                        <w:rPr>
                          <w:rStyle w:val="NormalTok"/>
                          <w:color w:val="5B9BD5" w:themeColor="accent5"/>
                        </w:rPr>
                        <w:t>(</w:t>
                      </w:r>
                      <w:r w:rsidRPr="00DB0651">
                        <w:rPr>
                          <w:rStyle w:val="StringTok"/>
                          <w:color w:val="5B9BD5" w:themeColor="accent5"/>
                        </w:rPr>
                        <w:t>'location'</w:t>
                      </w:r>
                      <w:r w:rsidRPr="00DB0651">
                        <w:rPr>
                          <w:rStyle w:val="NormalTok"/>
                          <w:color w:val="5B9BD5" w:themeColor="accent5"/>
                        </w:rPr>
                        <w:t>)</w:t>
                      </w:r>
                    </w:p>
                    <w:p w14:paraId="508D0F52" w14:textId="16DE9058" w:rsidR="00DB0651" w:rsidRPr="00DB0651" w:rsidRDefault="00DB0651" w:rsidP="00DB0651">
                      <w:pPr>
                        <w:pStyle w:val="SourceCode"/>
                        <w:rPr>
                          <w:color w:val="5B9BD5" w:themeColor="accent5"/>
                        </w:rPr>
                      </w:pPr>
                      <w:r w:rsidRPr="00DB0651">
                        <w:rPr>
                          <w:rStyle w:val="ImportTok"/>
                          <w:b w:val="0"/>
                          <w:color w:val="5B9BD5" w:themeColor="accent5"/>
                        </w:rPr>
                        <w:t>import</w:t>
                      </w:r>
                      <w:r w:rsidRPr="00DB0651">
                        <w:rPr>
                          <w:rStyle w:val="NormalTok"/>
                          <w:color w:val="5B9BD5" w:themeColor="accent5"/>
                        </w:rPr>
                        <w:t xml:space="preserve"> folium</w:t>
                      </w:r>
                      <w:r w:rsidRPr="00DB0651">
                        <w:rPr>
                          <w:color w:val="5B9BD5" w:themeColor="accent5"/>
                        </w:rPr>
                        <w:br/>
                      </w:r>
                      <w:r w:rsidRPr="00DB0651">
                        <w:rPr>
                          <w:rStyle w:val="ImportTok"/>
                          <w:b w:val="0"/>
                          <w:color w:val="5B9BD5" w:themeColor="accent5"/>
                        </w:rPr>
                        <w:t>from</w:t>
                      </w:r>
                      <w:r w:rsidRPr="00DB0651">
                        <w:rPr>
                          <w:rStyle w:val="NormalTok"/>
                          <w:color w:val="5B9BD5" w:themeColor="accent5"/>
                        </w:rPr>
                        <w:t xml:space="preserve"> </w:t>
                      </w:r>
                      <w:proofErr w:type="spellStart"/>
                      <w:r w:rsidRPr="00DB0651">
                        <w:rPr>
                          <w:rStyle w:val="NormalTok"/>
                          <w:color w:val="5B9BD5" w:themeColor="accent5"/>
                        </w:rPr>
                        <w:t>geopy.geocoders</w:t>
                      </w:r>
                      <w:proofErr w:type="spellEnd"/>
                      <w:r w:rsidRPr="00DB0651">
                        <w:rPr>
                          <w:rStyle w:val="NormalTok"/>
                          <w:color w:val="5B9BD5" w:themeColor="accent5"/>
                        </w:rPr>
                        <w:t xml:space="preserve"> </w:t>
                      </w:r>
                      <w:r w:rsidRPr="00DB0651">
                        <w:rPr>
                          <w:rStyle w:val="ImportTok"/>
                          <w:b w:val="0"/>
                          <w:color w:val="5B9BD5" w:themeColor="accent5"/>
                        </w:rPr>
                        <w:t>import</w:t>
                      </w:r>
                      <w:r w:rsidRPr="00DB0651">
                        <w:rPr>
                          <w:rStyle w:val="NormalTok"/>
                          <w:color w:val="5B9BD5" w:themeColor="accent5"/>
                        </w:rPr>
                        <w:t xml:space="preserve"> </w:t>
                      </w:r>
                      <w:proofErr w:type="spellStart"/>
                      <w:r w:rsidRPr="00DB0651">
                        <w:rPr>
                          <w:rStyle w:val="NormalTok"/>
                          <w:color w:val="5B9BD5" w:themeColor="accent5"/>
                        </w:rPr>
                        <w:t>Nominatim</w:t>
                      </w:r>
                      <w:proofErr w:type="spellEnd"/>
                      <w:r w:rsidRPr="00DB0651">
                        <w:rPr>
                          <w:color w:val="5B9BD5" w:themeColor="accent5"/>
                        </w:rPr>
                        <w:br/>
                      </w:r>
                      <w:r w:rsidRPr="00DB0651">
                        <w:rPr>
                          <w:color w:val="5B9BD5" w:themeColor="accent5"/>
                        </w:rPr>
                        <w:br/>
                      </w:r>
                      <w:r w:rsidRPr="00DB0651">
                        <w:rPr>
                          <w:rStyle w:val="CommentTok"/>
                          <w:color w:val="5B9BD5" w:themeColor="accent5"/>
                        </w:rPr>
                        <w:t xml:space="preserve"># Create a map </w:t>
                      </w:r>
                      <w:proofErr w:type="spellStart"/>
                      <w:r w:rsidRPr="00DB0651">
                        <w:rPr>
                          <w:rStyle w:val="CommentTok"/>
                          <w:color w:val="5B9BD5" w:themeColor="accent5"/>
                        </w:rPr>
                        <w:t>centered</w:t>
                      </w:r>
                      <w:proofErr w:type="spellEnd"/>
                      <w:r w:rsidRPr="00DB0651">
                        <w:rPr>
                          <w:rStyle w:val="CommentTok"/>
                          <w:color w:val="5B9BD5" w:themeColor="accent5"/>
                        </w:rPr>
                        <w:t xml:space="preserve"> at a specific location (e.g., first city)</w:t>
                      </w:r>
                      <w:r w:rsidRPr="00DB0651">
                        <w:rPr>
                          <w:color w:val="5B9BD5" w:themeColor="accent5"/>
                        </w:rPr>
                        <w:br/>
                      </w:r>
                      <w:r w:rsidRPr="00DB0651">
                        <w:rPr>
                          <w:rStyle w:val="NormalTok"/>
                          <w:color w:val="5B9BD5" w:themeColor="accent5"/>
                        </w:rPr>
                        <w:t xml:space="preserve">geolocator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Nominatim</w:t>
                      </w:r>
                      <w:proofErr w:type="spellEnd"/>
                      <w:r w:rsidRPr="00DB0651">
                        <w:rPr>
                          <w:rStyle w:val="NormalTok"/>
                          <w:color w:val="5B9BD5" w:themeColor="accent5"/>
                        </w:rPr>
                        <w:t>(</w:t>
                      </w:r>
                      <w:proofErr w:type="spellStart"/>
                      <w:r w:rsidRPr="00DB0651">
                        <w:rPr>
                          <w:rStyle w:val="NormalTok"/>
                          <w:color w:val="5B9BD5" w:themeColor="accent5"/>
                        </w:rPr>
                        <w:t>user_agent</w:t>
                      </w:r>
                      <w:proofErr w:type="spellEnd"/>
                      <w:r w:rsidRPr="00DB0651">
                        <w:rPr>
                          <w:rStyle w:val="OperatorTok"/>
                          <w:color w:val="5B9BD5" w:themeColor="accent5"/>
                        </w:rPr>
                        <w:t>=</w:t>
                      </w:r>
                      <w:r w:rsidRPr="00DB0651">
                        <w:rPr>
                          <w:rStyle w:val="StringTok"/>
                          <w:color w:val="5B9BD5" w:themeColor="accent5"/>
                        </w:rPr>
                        <w:t>"</w:t>
                      </w:r>
                      <w:proofErr w:type="spellStart"/>
                      <w:r w:rsidRPr="00DB0651">
                        <w:rPr>
                          <w:rStyle w:val="StringTok"/>
                          <w:color w:val="5B9BD5" w:themeColor="accent5"/>
                        </w:rPr>
                        <w:t>tsp_map</w:t>
                      </w:r>
                      <w:proofErr w:type="spellEnd"/>
                      <w:r w:rsidRPr="00DB0651">
                        <w:rPr>
                          <w:rStyle w:val="StringTok"/>
                          <w:color w:val="5B9BD5" w:themeColor="accent5"/>
                        </w:rPr>
                        <w:t>"</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loc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geolocator.geocode</w:t>
                      </w:r>
                      <w:proofErr w:type="spellEnd"/>
                      <w:r w:rsidRPr="00DB0651">
                        <w:rPr>
                          <w:rStyle w:val="NormalTok"/>
                          <w:color w:val="5B9BD5" w:themeColor="accent5"/>
                        </w:rPr>
                        <w:t>(</w:t>
                      </w:r>
                      <w:proofErr w:type="spellStart"/>
                      <w:r w:rsidRPr="00DB0651">
                        <w:rPr>
                          <w:rStyle w:val="NormalTok"/>
                          <w:color w:val="5B9BD5" w:themeColor="accent5"/>
                        </w:rPr>
                        <w:t>optimal_routes</w:t>
                      </w:r>
                      <w:proofErr w:type="spellEnd"/>
                      <w:r w:rsidRPr="00DB0651">
                        <w:rPr>
                          <w:rStyle w:val="NormalTok"/>
                          <w:color w:val="5B9BD5" w:themeColor="accent5"/>
                        </w:rPr>
                        <w:t>[</w:t>
                      </w:r>
                      <w:r w:rsidRPr="00DB0651">
                        <w:rPr>
                          <w:rStyle w:val="DecValTok"/>
                          <w:color w:val="5B9BD5" w:themeColor="accent5"/>
                        </w:rPr>
                        <w:t>0</w:t>
                      </w:r>
                      <w:r w:rsidRPr="00DB0651">
                        <w:rPr>
                          <w:rStyle w:val="NormalTok"/>
                          <w:color w:val="5B9BD5" w:themeColor="accent5"/>
                        </w:rPr>
                        <w:t xml:space="preserve">])  </w:t>
                      </w:r>
                      <w:r w:rsidRPr="00DB0651">
                        <w:rPr>
                          <w:rStyle w:val="CommentTok"/>
                          <w:color w:val="5B9BD5" w:themeColor="accent5"/>
                        </w:rPr>
                        <w:t># Get the coordinates of the first city</w:t>
                      </w:r>
                      <w:r w:rsidRPr="00DB0651">
                        <w:rPr>
                          <w:color w:val="5B9BD5" w:themeColor="accent5"/>
                        </w:rPr>
                        <w:br/>
                      </w:r>
                      <w:r w:rsidRPr="00DB0651">
                        <w:rPr>
                          <w:rStyle w:val="NormalTok"/>
                          <w:color w:val="5B9BD5" w:themeColor="accent5"/>
                        </w:rPr>
                        <w:t xml:space="preserve">m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folium.Map</w:t>
                      </w:r>
                      <w:proofErr w:type="spellEnd"/>
                      <w:r w:rsidRPr="00DB0651">
                        <w:rPr>
                          <w:rStyle w:val="NormalTok"/>
                          <w:color w:val="5B9BD5" w:themeColor="accent5"/>
                        </w:rPr>
                        <w:t>(location</w:t>
                      </w:r>
                      <w:r w:rsidRPr="00DB0651">
                        <w:rPr>
                          <w:rStyle w:val="OperatorTok"/>
                          <w:color w:val="5B9BD5" w:themeColor="accent5"/>
                        </w:rPr>
                        <w:t>=</w:t>
                      </w:r>
                      <w:r w:rsidRPr="00DB0651">
                        <w:rPr>
                          <w:rStyle w:val="NormalTok"/>
                          <w:color w:val="5B9BD5" w:themeColor="accent5"/>
                        </w:rPr>
                        <w:t>[</w:t>
                      </w:r>
                      <w:proofErr w:type="spellStart"/>
                      <w:r w:rsidRPr="00DB0651">
                        <w:rPr>
                          <w:rStyle w:val="NormalTok"/>
                          <w:color w:val="5B9BD5" w:themeColor="accent5"/>
                        </w:rPr>
                        <w:t>loc.latitude</w:t>
                      </w:r>
                      <w:proofErr w:type="spellEnd"/>
                      <w:r w:rsidRPr="00DB0651">
                        <w:rPr>
                          <w:rStyle w:val="NormalTok"/>
                          <w:color w:val="5B9BD5" w:themeColor="accent5"/>
                        </w:rPr>
                        <w:t xml:space="preserve">, </w:t>
                      </w:r>
                      <w:proofErr w:type="spellStart"/>
                      <w:r w:rsidRPr="00DB0651">
                        <w:rPr>
                          <w:rStyle w:val="NormalTok"/>
                          <w:color w:val="5B9BD5" w:themeColor="accent5"/>
                        </w:rPr>
                        <w:t>loc.longitude</w:t>
                      </w:r>
                      <w:proofErr w:type="spellEnd"/>
                      <w:r w:rsidRPr="00DB0651">
                        <w:rPr>
                          <w:rStyle w:val="NormalTok"/>
                          <w:color w:val="5B9BD5" w:themeColor="accent5"/>
                        </w:rPr>
                        <w:t xml:space="preserve">], </w:t>
                      </w:r>
                      <w:proofErr w:type="spellStart"/>
                      <w:r w:rsidRPr="00DB0651">
                        <w:rPr>
                          <w:rStyle w:val="NormalTok"/>
                          <w:color w:val="5B9BD5" w:themeColor="accent5"/>
                        </w:rPr>
                        <w:t>zoom_start</w:t>
                      </w:r>
                      <w:proofErr w:type="spellEnd"/>
                      <w:r w:rsidRPr="00DB0651">
                        <w:rPr>
                          <w:rStyle w:val="OperatorTok"/>
                          <w:color w:val="5B9BD5" w:themeColor="accent5"/>
                        </w:rPr>
                        <w:t>=</w:t>
                      </w:r>
                      <w:r w:rsidRPr="00DB0651">
                        <w:rPr>
                          <w:rStyle w:val="DecValTok"/>
                          <w:color w:val="5B9BD5" w:themeColor="accent5"/>
                        </w:rPr>
                        <w:t>6</w:t>
                      </w:r>
                      <w:r w:rsidRPr="00DB0651">
                        <w:rPr>
                          <w:rStyle w:val="NormalTok"/>
                          <w:color w:val="5B9BD5" w:themeColor="accent5"/>
                        </w:rPr>
                        <w:t>)</w:t>
                      </w:r>
                      <w:r w:rsidRPr="00DB0651">
                        <w:rPr>
                          <w:color w:val="5B9BD5" w:themeColor="accent5"/>
                        </w:rPr>
                        <w:br/>
                      </w:r>
                      <w:r w:rsidRPr="00DB0651">
                        <w:rPr>
                          <w:color w:val="5B9BD5" w:themeColor="accent5"/>
                        </w:rPr>
                        <w:br/>
                      </w:r>
                      <w:r w:rsidRPr="00DB0651">
                        <w:rPr>
                          <w:rStyle w:val="CommentTok"/>
                          <w:color w:val="5B9BD5" w:themeColor="accent5"/>
                        </w:rPr>
                        <w:t xml:space="preserve"># Assuming you have a </w:t>
                      </w:r>
                      <w:proofErr w:type="spellStart"/>
                      <w:r w:rsidRPr="00DB0651">
                        <w:rPr>
                          <w:rStyle w:val="CommentTok"/>
                          <w:color w:val="5B9BD5" w:themeColor="accent5"/>
                        </w:rPr>
                        <w:t>DataFrame</w:t>
                      </w:r>
                      <w:proofErr w:type="spellEnd"/>
                      <w:r w:rsidRPr="00DB0651">
                        <w:rPr>
                          <w:rStyle w:val="CommentTok"/>
                          <w:color w:val="5B9BD5" w:themeColor="accent5"/>
                        </w:rPr>
                        <w:t xml:space="preserve"> called '</w:t>
                      </w:r>
                      <w:proofErr w:type="spellStart"/>
                      <w:r w:rsidRPr="00DB0651">
                        <w:rPr>
                          <w:rStyle w:val="CommentTok"/>
                          <w:color w:val="5B9BD5" w:themeColor="accent5"/>
                        </w:rPr>
                        <w:t>location_df</w:t>
                      </w:r>
                      <w:proofErr w:type="spellEnd"/>
                      <w:r w:rsidRPr="00DB0651">
                        <w:rPr>
                          <w:rStyle w:val="CommentTok"/>
                          <w:color w:val="5B9BD5" w:themeColor="accent5"/>
                        </w:rPr>
                        <w:t>' containing the latitude and longitude</w:t>
                      </w:r>
                      <w:r w:rsidRPr="00DB0651">
                        <w:rPr>
                          <w:color w:val="5B9BD5" w:themeColor="accent5"/>
                        </w:rPr>
                        <w:br/>
                      </w:r>
                      <w:r w:rsidRPr="00DB0651">
                        <w:rPr>
                          <w:rStyle w:val="CommentTok"/>
                          <w:color w:val="5B9BD5" w:themeColor="accent5"/>
                        </w:rPr>
                        <w:t xml:space="preserve"># Columns 'latitude' and 'longitude' in the </w:t>
                      </w:r>
                      <w:proofErr w:type="spellStart"/>
                      <w:r w:rsidRPr="00DB0651">
                        <w:rPr>
                          <w:rStyle w:val="CommentTok"/>
                          <w:color w:val="5B9BD5" w:themeColor="accent5"/>
                        </w:rPr>
                        <w:t>DataFrame</w:t>
                      </w:r>
                      <w:proofErr w:type="spellEnd"/>
                      <w:r w:rsidRPr="00DB0651">
                        <w:rPr>
                          <w:rStyle w:val="CommentTok"/>
                          <w:color w:val="5B9BD5" w:themeColor="accent5"/>
                        </w:rPr>
                        <w:t xml:space="preserve"> correspond to the coordinates</w:t>
                      </w:r>
                      <w:r w:rsidRPr="00DB0651">
                        <w:rPr>
                          <w:color w:val="5B9BD5" w:themeColor="accent5"/>
                        </w:rPr>
                        <w:br/>
                      </w:r>
                      <w:r w:rsidRPr="00DB0651">
                        <w:rPr>
                          <w:rStyle w:val="ControlFlowTok"/>
                          <w:b w:val="0"/>
                          <w:color w:val="5B9BD5" w:themeColor="accent5"/>
                        </w:rPr>
                        <w:t>for</w:t>
                      </w:r>
                      <w:r w:rsidRPr="00DB0651">
                        <w:rPr>
                          <w:rStyle w:val="NormalTok"/>
                          <w:color w:val="5B9BD5" w:themeColor="accent5"/>
                        </w:rPr>
                        <w:t xml:space="preserve"> </w:t>
                      </w:r>
                      <w:proofErr w:type="spellStart"/>
                      <w:r w:rsidRPr="00DB0651">
                        <w:rPr>
                          <w:rStyle w:val="NormalTok"/>
                          <w:color w:val="5B9BD5" w:themeColor="accent5"/>
                        </w:rPr>
                        <w:t>i</w:t>
                      </w:r>
                      <w:proofErr w:type="spellEnd"/>
                      <w:r w:rsidRPr="00DB0651">
                        <w:rPr>
                          <w:rStyle w:val="NormalTok"/>
                          <w:color w:val="5B9BD5" w:themeColor="accent5"/>
                        </w:rPr>
                        <w:t xml:space="preserve"> </w:t>
                      </w:r>
                      <w:r w:rsidRPr="00DB0651">
                        <w:rPr>
                          <w:rStyle w:val="KeywordTok"/>
                          <w:b w:val="0"/>
                          <w:color w:val="5B9BD5" w:themeColor="accent5"/>
                        </w:rPr>
                        <w:t>in</w:t>
                      </w:r>
                      <w:r w:rsidRPr="00DB0651">
                        <w:rPr>
                          <w:rStyle w:val="NormalTok"/>
                          <w:color w:val="5B9BD5" w:themeColor="accent5"/>
                        </w:rPr>
                        <w:t xml:space="preserve"> </w:t>
                      </w:r>
                      <w:r w:rsidRPr="00DB0651">
                        <w:rPr>
                          <w:rStyle w:val="BuiltInTok"/>
                          <w:color w:val="5B9BD5" w:themeColor="accent5"/>
                        </w:rPr>
                        <w:t>range</w:t>
                      </w:r>
                      <w:r w:rsidRPr="00DB0651">
                        <w:rPr>
                          <w:rStyle w:val="NormalTok"/>
                          <w:color w:val="5B9BD5" w:themeColor="accent5"/>
                        </w:rPr>
                        <w:t>(</w:t>
                      </w:r>
                      <w:proofErr w:type="spellStart"/>
                      <w:r w:rsidRPr="00DB0651">
                        <w:rPr>
                          <w:rStyle w:val="BuiltInTok"/>
                          <w:color w:val="5B9BD5" w:themeColor="accent5"/>
                        </w:rPr>
                        <w:t>len</w:t>
                      </w:r>
                      <w:proofErr w:type="spellEnd"/>
                      <w:r w:rsidRPr="00DB0651">
                        <w:rPr>
                          <w:rStyle w:val="NormalTok"/>
                          <w:color w:val="5B9BD5" w:themeColor="accent5"/>
                        </w:rPr>
                        <w:t>(</w:t>
                      </w:r>
                      <w:proofErr w:type="spellStart"/>
                      <w:r w:rsidRPr="00DB0651">
                        <w:rPr>
                          <w:rStyle w:val="NormalTok"/>
                          <w:color w:val="5B9BD5" w:themeColor="accent5"/>
                        </w:rPr>
                        <w:t>optimal_routes</w:t>
                      </w:r>
                      <w:proofErr w:type="spellEnd"/>
                      <w:r w:rsidRPr="00DB0651">
                        <w:rPr>
                          <w:rStyle w:val="NormalTok"/>
                          <w:color w:val="5B9BD5" w:themeColor="accent5"/>
                        </w:rPr>
                        <w:t xml:space="preserve">) </w:t>
                      </w:r>
                      <w:r w:rsidRPr="00DB0651">
                        <w:rPr>
                          <w:rStyle w:val="OperatorTok"/>
                          <w:color w:val="5B9BD5" w:themeColor="accent5"/>
                        </w:rPr>
                        <w:t>-</w:t>
                      </w:r>
                      <w:r w:rsidRPr="00DB0651">
                        <w:rPr>
                          <w:rStyle w:val="NormalTok"/>
                          <w:color w:val="5B9BD5" w:themeColor="accent5"/>
                        </w:rPr>
                        <w:t xml:space="preserve"> </w:t>
                      </w:r>
                      <w:r w:rsidRPr="00DB0651">
                        <w:rPr>
                          <w:rStyle w:val="DecValTok"/>
                          <w:color w:val="5B9BD5" w:themeColor="accent5"/>
                        </w:rPr>
                        <w:t>1</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city1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optimal_routes</w:t>
                      </w:r>
                      <w:proofErr w:type="spellEnd"/>
                      <w:r w:rsidRPr="00DB0651">
                        <w:rPr>
                          <w:rStyle w:val="NormalTok"/>
                          <w:color w:val="5B9BD5" w:themeColor="accent5"/>
                        </w:rPr>
                        <w:t>[</w:t>
                      </w:r>
                      <w:proofErr w:type="spellStart"/>
                      <w:r w:rsidRPr="00DB0651">
                        <w:rPr>
                          <w:rStyle w:val="NormalTok"/>
                          <w:color w:val="5B9BD5" w:themeColor="accent5"/>
                        </w:rPr>
                        <w:t>i</w:t>
                      </w:r>
                      <w:proofErr w:type="spellEnd"/>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city2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optimal_routes</w:t>
                      </w:r>
                      <w:proofErr w:type="spellEnd"/>
                      <w:r w:rsidRPr="00DB0651">
                        <w:rPr>
                          <w:rStyle w:val="NormalTok"/>
                          <w:color w:val="5B9BD5" w:themeColor="accent5"/>
                        </w:rPr>
                        <w:t>[</w:t>
                      </w:r>
                      <w:proofErr w:type="spellStart"/>
                      <w:r w:rsidRPr="00DB0651">
                        <w:rPr>
                          <w:rStyle w:val="NormalTok"/>
                          <w:color w:val="5B9BD5" w:themeColor="accent5"/>
                        </w:rPr>
                        <w:t>i</w:t>
                      </w:r>
                      <w:proofErr w:type="spellEnd"/>
                      <w:r w:rsidRPr="00DB0651">
                        <w:rPr>
                          <w:rStyle w:val="NormalTok"/>
                          <w:color w:val="5B9BD5" w:themeColor="accent5"/>
                        </w:rPr>
                        <w:t xml:space="preserve"> </w:t>
                      </w:r>
                      <w:r w:rsidRPr="00DB0651">
                        <w:rPr>
                          <w:rStyle w:val="OperatorTok"/>
                          <w:color w:val="5B9BD5" w:themeColor="accent5"/>
                        </w:rPr>
                        <w:t>+</w:t>
                      </w:r>
                      <w:r w:rsidRPr="00DB0651">
                        <w:rPr>
                          <w:rStyle w:val="NormalTok"/>
                          <w:color w:val="5B9BD5" w:themeColor="accent5"/>
                        </w:rPr>
                        <w:t xml:space="preserve"> </w:t>
                      </w:r>
                      <w:r w:rsidRPr="00DB0651">
                        <w:rPr>
                          <w:rStyle w:val="DecValTok"/>
                          <w:color w:val="5B9BD5" w:themeColor="accent5"/>
                        </w:rPr>
                        <w:t>1</w:t>
                      </w:r>
                      <w:r w:rsidRPr="00DB0651">
                        <w:rPr>
                          <w:rStyle w:val="NormalTok"/>
                          <w:color w:val="5B9BD5" w:themeColor="accent5"/>
                        </w:rPr>
                        <w:t>]</w:t>
                      </w:r>
                      <w:r w:rsidRPr="00DB0651">
                        <w:rPr>
                          <w:color w:val="5B9BD5" w:themeColor="accent5"/>
                        </w:rPr>
                        <w:br/>
                      </w:r>
                      <w:r w:rsidRPr="00DB0651">
                        <w:rPr>
                          <w:color w:val="5B9BD5" w:themeColor="accent5"/>
                        </w:rPr>
                        <w:br/>
                      </w:r>
                      <w:r w:rsidRPr="00DB0651">
                        <w:rPr>
                          <w:rStyle w:val="NormalTok"/>
                          <w:color w:val="5B9BD5" w:themeColor="accent5"/>
                        </w:rPr>
                        <w:t xml:space="preserve">    </w:t>
                      </w:r>
                      <w:r w:rsidRPr="00DB0651">
                        <w:rPr>
                          <w:rStyle w:val="CommentTok"/>
                          <w:color w:val="5B9BD5" w:themeColor="accent5"/>
                        </w:rPr>
                        <w:t xml:space="preserve"># Get the coordinates of the cities from the </w:t>
                      </w:r>
                      <w:proofErr w:type="spellStart"/>
                      <w:r w:rsidRPr="00DB0651">
                        <w:rPr>
                          <w:rStyle w:val="CommentTok"/>
                          <w:color w:val="5B9BD5" w:themeColor="accent5"/>
                        </w:rPr>
                        <w:t>DataFrame</w:t>
                      </w:r>
                      <w:proofErr w:type="spellEnd"/>
                      <w:r w:rsidRPr="00DB0651">
                        <w:rPr>
                          <w:color w:val="5B9BD5" w:themeColor="accent5"/>
                        </w:rPr>
                        <w:br/>
                      </w:r>
                      <w:r w:rsidRPr="00DB0651">
                        <w:rPr>
                          <w:rStyle w:val="NormalTok"/>
                          <w:color w:val="5B9BD5" w:themeColor="accent5"/>
                        </w:rPr>
                        <w:t xml:space="preserve">    location1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location_df.loc</w:t>
                      </w:r>
                      <w:proofErr w:type="spellEnd"/>
                      <w:r w:rsidRPr="00DB0651">
                        <w:rPr>
                          <w:rStyle w:val="NormalTok"/>
                          <w:color w:val="5B9BD5" w:themeColor="accent5"/>
                        </w:rPr>
                        <w:t>[city1]</w:t>
                      </w:r>
                      <w:r w:rsidRPr="00DB0651">
                        <w:rPr>
                          <w:color w:val="5B9BD5" w:themeColor="accent5"/>
                        </w:rPr>
                        <w:br/>
                      </w:r>
                      <w:r w:rsidRPr="00DB0651">
                        <w:rPr>
                          <w:rStyle w:val="NormalTok"/>
                          <w:color w:val="5B9BD5" w:themeColor="accent5"/>
                        </w:rPr>
                        <w:t xml:space="preserve">    location2 </w:t>
                      </w:r>
                      <w:r w:rsidRPr="00DB0651">
                        <w:rPr>
                          <w:rStyle w:val="OperatorTok"/>
                          <w:color w:val="5B9BD5" w:themeColor="accent5"/>
                        </w:rPr>
                        <w:t>=</w:t>
                      </w:r>
                      <w:r w:rsidRPr="00DB0651">
                        <w:rPr>
                          <w:rStyle w:val="NormalTok"/>
                          <w:color w:val="5B9BD5" w:themeColor="accent5"/>
                        </w:rPr>
                        <w:t xml:space="preserve"> </w:t>
                      </w:r>
                      <w:proofErr w:type="spellStart"/>
                      <w:r w:rsidRPr="00DB0651">
                        <w:rPr>
                          <w:rStyle w:val="NormalTok"/>
                          <w:color w:val="5B9BD5" w:themeColor="accent5"/>
                        </w:rPr>
                        <w:t>location_df.loc</w:t>
                      </w:r>
                      <w:proofErr w:type="spellEnd"/>
                      <w:r w:rsidRPr="00DB0651">
                        <w:rPr>
                          <w:rStyle w:val="NormalTok"/>
                          <w:color w:val="5B9BD5" w:themeColor="accent5"/>
                        </w:rPr>
                        <w:t>[city2]</w:t>
                      </w:r>
                      <w:r w:rsidRPr="00DB0651">
                        <w:rPr>
                          <w:color w:val="5B9BD5" w:themeColor="accent5"/>
                        </w:rPr>
                        <w:br/>
                      </w:r>
                      <w:r w:rsidRPr="00DB0651">
                        <w:rPr>
                          <w:color w:val="5B9BD5" w:themeColor="accent5"/>
                        </w:rPr>
                        <w:br/>
                      </w:r>
                      <w:r w:rsidRPr="00DB0651">
                        <w:rPr>
                          <w:rStyle w:val="NormalTok"/>
                          <w:color w:val="5B9BD5" w:themeColor="accent5"/>
                        </w:rPr>
                        <w:t xml:space="preserve">    </w:t>
                      </w:r>
                      <w:proofErr w:type="spellStart"/>
                      <w:r w:rsidRPr="00DB0651">
                        <w:rPr>
                          <w:rStyle w:val="NormalTok"/>
                          <w:color w:val="5B9BD5" w:themeColor="accent5"/>
                        </w:rPr>
                        <w:t>folium.PolyLine</w:t>
                      </w:r>
                      <w:proofErr w:type="spellEnd"/>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locations</w:t>
                      </w:r>
                      <w:r w:rsidRPr="00DB0651">
                        <w:rPr>
                          <w:rStyle w:val="OperatorTok"/>
                          <w:color w:val="5B9BD5" w:themeColor="accent5"/>
                        </w:rPr>
                        <w:t>=</w:t>
                      </w:r>
                      <w:r w:rsidRPr="00DB0651">
                        <w:rPr>
                          <w:rStyle w:val="NormalTok"/>
                          <w:color w:val="5B9BD5" w:themeColor="accent5"/>
                        </w:rPr>
                        <w:t>[(location1[</w:t>
                      </w:r>
                      <w:r w:rsidRPr="00DB0651">
                        <w:rPr>
                          <w:rStyle w:val="StringTok"/>
                          <w:color w:val="5B9BD5" w:themeColor="accent5"/>
                        </w:rPr>
                        <w:t>'latitude'</w:t>
                      </w:r>
                      <w:r w:rsidRPr="00DB0651">
                        <w:rPr>
                          <w:rStyle w:val="NormalTok"/>
                          <w:color w:val="5B9BD5" w:themeColor="accent5"/>
                        </w:rPr>
                        <w:t>], location1[</w:t>
                      </w:r>
                      <w:r w:rsidRPr="00DB0651">
                        <w:rPr>
                          <w:rStyle w:val="StringTok"/>
                          <w:color w:val="5B9BD5" w:themeColor="accent5"/>
                        </w:rPr>
                        <w:t>'longitude'</w:t>
                      </w:r>
                      <w:r w:rsidRPr="00DB0651">
                        <w:rPr>
                          <w:rStyle w:val="NormalTok"/>
                          <w:color w:val="5B9BD5" w:themeColor="accent5"/>
                        </w:rPr>
                        <w:t>]), (location2[</w:t>
                      </w:r>
                      <w:r w:rsidRPr="00DB0651">
                        <w:rPr>
                          <w:rStyle w:val="StringTok"/>
                          <w:color w:val="5B9BD5" w:themeColor="accent5"/>
                        </w:rPr>
                        <w:t>'latitude'</w:t>
                      </w:r>
                      <w:r w:rsidRPr="00DB0651">
                        <w:rPr>
                          <w:rStyle w:val="NormalTok"/>
                          <w:color w:val="5B9BD5" w:themeColor="accent5"/>
                        </w:rPr>
                        <w:t>], location2[</w:t>
                      </w:r>
                      <w:r w:rsidRPr="00DB0651">
                        <w:rPr>
                          <w:rStyle w:val="StringTok"/>
                          <w:color w:val="5B9BD5" w:themeColor="accent5"/>
                        </w:rPr>
                        <w:t>'longitude'</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w:t>
                      </w:r>
                      <w:proofErr w:type="spellStart"/>
                      <w:r w:rsidRPr="00DB0651">
                        <w:rPr>
                          <w:rStyle w:val="NormalTok"/>
                          <w:color w:val="5B9BD5" w:themeColor="accent5"/>
                        </w:rPr>
                        <w:t>color</w:t>
                      </w:r>
                      <w:proofErr w:type="spellEnd"/>
                      <w:r w:rsidRPr="00DB0651">
                        <w:rPr>
                          <w:rStyle w:val="OperatorTok"/>
                          <w:color w:val="5B9BD5" w:themeColor="accent5"/>
                        </w:rPr>
                        <w:t>=</w:t>
                      </w:r>
                      <w:r w:rsidRPr="00DB0651">
                        <w:rPr>
                          <w:rStyle w:val="StringTok"/>
                          <w:color w:val="5B9BD5" w:themeColor="accent5"/>
                        </w:rPr>
                        <w:t>'blue'</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weight</w:t>
                      </w:r>
                      <w:r w:rsidRPr="00DB0651">
                        <w:rPr>
                          <w:rStyle w:val="OperatorTok"/>
                          <w:color w:val="5B9BD5" w:themeColor="accent5"/>
                        </w:rPr>
                        <w:t>=</w:t>
                      </w:r>
                      <w:r w:rsidRPr="00DB0651">
                        <w:rPr>
                          <w:rStyle w:val="FloatTok"/>
                          <w:color w:val="5B9BD5" w:themeColor="accent5"/>
                        </w:rPr>
                        <w:t>2.5</w:t>
                      </w:r>
                      <w:r w:rsidRPr="00DB0651">
                        <w:rPr>
                          <w:rStyle w:val="NormalTok"/>
                          <w:color w:val="5B9BD5" w:themeColor="accent5"/>
                        </w:rPr>
                        <w:t>,</w:t>
                      </w:r>
                      <w:r w:rsidRPr="00DB0651">
                        <w:rPr>
                          <w:color w:val="5B9BD5" w:themeColor="accent5"/>
                        </w:rPr>
                        <w:br/>
                      </w:r>
                      <w:r w:rsidRPr="00DB0651">
                        <w:rPr>
                          <w:rStyle w:val="NormalTok"/>
                          <w:color w:val="5B9BD5" w:themeColor="accent5"/>
                        </w:rPr>
                        <w:t xml:space="preserve">        opacity</w:t>
                      </w:r>
                      <w:r w:rsidRPr="00DB0651">
                        <w:rPr>
                          <w:rStyle w:val="OperatorTok"/>
                          <w:color w:val="5B9BD5" w:themeColor="accent5"/>
                        </w:rPr>
                        <w:t>=</w:t>
                      </w:r>
                      <w:r w:rsidRPr="00DB0651">
                        <w:rPr>
                          <w:rStyle w:val="DecValTok"/>
                          <w:color w:val="5B9BD5" w:themeColor="accent5"/>
                        </w:rPr>
                        <w:t>1</w:t>
                      </w:r>
                      <w:r w:rsidRPr="00DB0651">
                        <w:rPr>
                          <w:color w:val="5B9BD5" w:themeColor="accent5"/>
                        </w:rPr>
                        <w:br/>
                      </w:r>
                      <w:r w:rsidRPr="00DB0651">
                        <w:rPr>
                          <w:rStyle w:val="NormalTok"/>
                          <w:color w:val="5B9BD5" w:themeColor="accent5"/>
                        </w:rPr>
                        <w:t xml:space="preserve">    ).</w:t>
                      </w:r>
                      <w:proofErr w:type="spellStart"/>
                      <w:r w:rsidRPr="00DB0651">
                        <w:rPr>
                          <w:rStyle w:val="NormalTok"/>
                          <w:color w:val="5B9BD5" w:themeColor="accent5"/>
                        </w:rPr>
                        <w:t>add_to</w:t>
                      </w:r>
                      <w:proofErr w:type="spellEnd"/>
                      <w:r w:rsidRPr="00DB0651">
                        <w:rPr>
                          <w:rStyle w:val="NormalTok"/>
                          <w:color w:val="5B9BD5" w:themeColor="accent5"/>
                        </w:rPr>
                        <w:t>(m)</w:t>
                      </w:r>
                      <w:r w:rsidRPr="00DB0651">
                        <w:rPr>
                          <w:color w:val="5B9BD5" w:themeColor="accent5"/>
                        </w:rPr>
                        <w:br/>
                      </w:r>
                      <w:r w:rsidRPr="00DB0651">
                        <w:rPr>
                          <w:rStyle w:val="NormalTok"/>
                          <w:color w:val="5B9BD5" w:themeColor="accent5"/>
                        </w:rPr>
                        <w:t>m</w:t>
                      </w:r>
                    </w:p>
                    <w:p w14:paraId="3FD9CBFB" w14:textId="77777777" w:rsidR="00DB0651" w:rsidRPr="00DB0651" w:rsidRDefault="00DB0651">
                      <w:pPr>
                        <w:rPr>
                          <w:color w:val="5B9BD5" w:themeColor="accent5"/>
                        </w:rPr>
                      </w:pPr>
                    </w:p>
                  </w:txbxContent>
                </v:textbox>
              </v:shape>
            </w:pict>
          </mc:Fallback>
        </mc:AlternateContent>
      </w:r>
    </w:p>
    <w:p w14:paraId="16AE6E79" w14:textId="5BF2BE4A" w:rsidR="007B366F" w:rsidRPr="00661DB5" w:rsidRDefault="00CD1305" w:rsidP="00661DB5">
      <w:pPr>
        <w:spacing w:line="276" w:lineRule="auto"/>
        <w:jc w:val="both"/>
        <w:rPr>
          <w:rFonts w:ascii="Consolas" w:hAnsi="Consolas" w:cs="Times New Roman"/>
          <w:sz w:val="24"/>
          <w:szCs w:val="24"/>
          <w:lang w:val="en-US"/>
        </w:rPr>
      </w:pPr>
      <w:r w:rsidRPr="00661DB5">
        <w:rPr>
          <w:rFonts w:ascii="Consolas" w:hAnsi="Consolas" w:cs="Times New Roman"/>
          <w:noProof/>
          <w:sz w:val="24"/>
          <w:szCs w:val="24"/>
          <w:lang w:val="en-US"/>
        </w:rPr>
        <w:lastRenderedPageBreak/>
        <w:drawing>
          <wp:inline distT="0" distB="0" distL="0" distR="0" wp14:anchorId="0A7B04BD" wp14:editId="0EDD9F91">
            <wp:extent cx="5581650" cy="5565718"/>
            <wp:effectExtent l="0" t="0" r="0" b="0"/>
            <wp:docPr id="306438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38065" name=""/>
                    <pic:cNvPicPr/>
                  </pic:nvPicPr>
                  <pic:blipFill>
                    <a:blip r:embed="rId6"/>
                    <a:stretch>
                      <a:fillRect/>
                    </a:stretch>
                  </pic:blipFill>
                  <pic:spPr>
                    <a:xfrm>
                      <a:off x="0" y="0"/>
                      <a:ext cx="5610666" cy="5594651"/>
                    </a:xfrm>
                    <a:prstGeom prst="rect">
                      <a:avLst/>
                    </a:prstGeom>
                  </pic:spPr>
                </pic:pic>
              </a:graphicData>
            </a:graphic>
          </wp:inline>
        </w:drawing>
      </w:r>
      <w:r w:rsidR="00394F8D" w:rsidRPr="00661DB5">
        <w:rPr>
          <w:rFonts w:ascii="Consolas" w:hAnsi="Consolas" w:cs="Times New Roman"/>
          <w:sz w:val="24"/>
          <w:szCs w:val="24"/>
          <w:lang w:val="en-US"/>
        </w:rPr>
        <w:t xml:space="preserve"> </w:t>
      </w:r>
    </w:p>
    <w:p w14:paraId="1AE90240" w14:textId="3DB8C0D6" w:rsidR="00324651" w:rsidRPr="00661DB5" w:rsidRDefault="002C3C8F" w:rsidP="00661DB5">
      <w:pPr>
        <w:spacing w:line="276" w:lineRule="auto"/>
        <w:jc w:val="both"/>
        <w:rPr>
          <w:rFonts w:ascii="Consolas" w:hAnsi="Consolas" w:cs="Times New Roman"/>
          <w:sz w:val="28"/>
          <w:szCs w:val="28"/>
          <w:lang w:val="en-US"/>
        </w:rPr>
      </w:pPr>
      <w:r w:rsidRPr="00661DB5">
        <w:rPr>
          <w:rFonts w:ascii="Consolas" w:hAnsi="Consolas" w:cs="Times New Roman"/>
          <w:b/>
          <w:bCs/>
          <w:sz w:val="28"/>
          <w:szCs w:val="28"/>
          <w:lang w:val="en-US"/>
        </w:rPr>
        <w:t>Conclusion</w:t>
      </w:r>
    </w:p>
    <w:p w14:paraId="02D8B082" w14:textId="4DF8242C" w:rsidR="002536C0" w:rsidRPr="00661DB5" w:rsidRDefault="00FC18B4" w:rsidP="00661DB5">
      <w:pPr>
        <w:spacing w:line="276" w:lineRule="auto"/>
        <w:jc w:val="both"/>
        <w:rPr>
          <w:rFonts w:ascii="Consolas" w:hAnsi="Consolas" w:cs="Times New Roman"/>
          <w:sz w:val="24"/>
          <w:szCs w:val="24"/>
          <w:lang w:val="en-US"/>
        </w:rPr>
      </w:pPr>
      <w:r w:rsidRPr="00661DB5">
        <w:rPr>
          <w:rFonts w:ascii="Consolas" w:hAnsi="Consolas" w:cs="Times New Roman"/>
          <w:sz w:val="24"/>
          <w:szCs w:val="24"/>
          <w:lang w:val="en-US"/>
        </w:rPr>
        <w:t>Solving the Traveling Salesman Problem (TSP) using dynamic programming offers an efficient and optimal solution for finding the shortest possible route that visits all given cities exactly once and returns to the starting city. Overall, dynamic programming is a powerful technique for solving combinatorial optimization problems like the TSP and provides a reliable method to find the optimal solution for relatively small instances of the problem. For larger instances, other algorithms like genetic algorithms, ant colony optimization, or simulated annealing may be employed to find near-optimal solutions efficiently.</w:t>
      </w:r>
    </w:p>
    <w:sectPr w:rsidR="002536C0" w:rsidRPr="00661DB5" w:rsidSect="008E6182">
      <w:pgSz w:w="11906" w:h="16838"/>
      <w:pgMar w:top="1440" w:right="1335" w:bottom="1440" w:left="1334"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BA4A0" w14:textId="77777777" w:rsidR="00207B2F" w:rsidRDefault="00207B2F" w:rsidP="00525307">
      <w:pPr>
        <w:spacing w:after="0" w:line="240" w:lineRule="auto"/>
      </w:pPr>
      <w:r>
        <w:separator/>
      </w:r>
    </w:p>
  </w:endnote>
  <w:endnote w:type="continuationSeparator" w:id="0">
    <w:p w14:paraId="0BFC9BAD" w14:textId="77777777" w:rsidR="00207B2F" w:rsidRDefault="00207B2F" w:rsidP="00525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AF5EC" w14:textId="77777777" w:rsidR="00207B2F" w:rsidRDefault="00207B2F" w:rsidP="00525307">
      <w:pPr>
        <w:spacing w:after="0" w:line="240" w:lineRule="auto"/>
      </w:pPr>
      <w:r>
        <w:separator/>
      </w:r>
    </w:p>
  </w:footnote>
  <w:footnote w:type="continuationSeparator" w:id="0">
    <w:p w14:paraId="370FB495" w14:textId="77777777" w:rsidR="00207B2F" w:rsidRDefault="00207B2F" w:rsidP="0052530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0C79"/>
    <w:rsid w:val="001C24F8"/>
    <w:rsid w:val="00207B2F"/>
    <w:rsid w:val="002536C0"/>
    <w:rsid w:val="002C3C8F"/>
    <w:rsid w:val="00324651"/>
    <w:rsid w:val="00394F8D"/>
    <w:rsid w:val="00430BA3"/>
    <w:rsid w:val="004E1911"/>
    <w:rsid w:val="00525307"/>
    <w:rsid w:val="00556123"/>
    <w:rsid w:val="0064574E"/>
    <w:rsid w:val="00661DB5"/>
    <w:rsid w:val="006734C1"/>
    <w:rsid w:val="006B0539"/>
    <w:rsid w:val="007053A3"/>
    <w:rsid w:val="00737ED6"/>
    <w:rsid w:val="007B366F"/>
    <w:rsid w:val="00830904"/>
    <w:rsid w:val="008E6182"/>
    <w:rsid w:val="0096145D"/>
    <w:rsid w:val="00974072"/>
    <w:rsid w:val="009F08DC"/>
    <w:rsid w:val="00A05150"/>
    <w:rsid w:val="00CD1305"/>
    <w:rsid w:val="00D15812"/>
    <w:rsid w:val="00D70C79"/>
    <w:rsid w:val="00DB0651"/>
    <w:rsid w:val="00EA6136"/>
    <w:rsid w:val="00EE4C08"/>
    <w:rsid w:val="00F350C4"/>
    <w:rsid w:val="00F554C3"/>
    <w:rsid w:val="00FC18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6D365"/>
  <w15:chartTrackingRefBased/>
  <w15:docId w15:val="{2406F83E-CD3E-44D8-A13F-5650FA87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C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D70C7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D70C79"/>
    <w:rPr>
      <w:rFonts w:ascii="Consolas" w:hAnsi="Consolas"/>
      <w:sz w:val="21"/>
      <w:szCs w:val="21"/>
    </w:rPr>
  </w:style>
  <w:style w:type="character" w:styleId="PlaceholderText">
    <w:name w:val="Placeholder Text"/>
    <w:basedOn w:val="DefaultParagraphFont"/>
    <w:uiPriority w:val="99"/>
    <w:semiHidden/>
    <w:rsid w:val="00525307"/>
    <w:rPr>
      <w:color w:val="808080"/>
    </w:rPr>
  </w:style>
  <w:style w:type="paragraph" w:styleId="Header">
    <w:name w:val="header"/>
    <w:basedOn w:val="Normal"/>
    <w:link w:val="HeaderChar"/>
    <w:uiPriority w:val="99"/>
    <w:unhideWhenUsed/>
    <w:rsid w:val="005253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5307"/>
  </w:style>
  <w:style w:type="paragraph" w:styleId="Footer">
    <w:name w:val="footer"/>
    <w:basedOn w:val="Normal"/>
    <w:link w:val="FooterChar"/>
    <w:uiPriority w:val="99"/>
    <w:unhideWhenUsed/>
    <w:rsid w:val="005253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5307"/>
  </w:style>
  <w:style w:type="character" w:customStyle="1" w:styleId="VerbatimChar">
    <w:name w:val="Verbatim Char"/>
    <w:basedOn w:val="DefaultParagraphFont"/>
    <w:link w:val="SourceCode"/>
    <w:rsid w:val="00661DB5"/>
    <w:rPr>
      <w:rFonts w:ascii="Consolas" w:hAnsi="Consolas"/>
    </w:rPr>
  </w:style>
  <w:style w:type="paragraph" w:customStyle="1" w:styleId="SourceCode">
    <w:name w:val="Source Code"/>
    <w:basedOn w:val="Normal"/>
    <w:link w:val="VerbatimChar"/>
    <w:rsid w:val="00661DB5"/>
    <w:pPr>
      <w:wordWrap w:val="0"/>
      <w:spacing w:after="200" w:line="240" w:lineRule="auto"/>
    </w:pPr>
    <w:rPr>
      <w:rFonts w:ascii="Consolas" w:hAnsi="Consolas"/>
    </w:rPr>
  </w:style>
  <w:style w:type="character" w:customStyle="1" w:styleId="StringTok">
    <w:name w:val="StringTok"/>
    <w:basedOn w:val="VerbatimChar"/>
    <w:rsid w:val="00661DB5"/>
    <w:rPr>
      <w:rFonts w:ascii="Consolas" w:hAnsi="Consolas"/>
      <w:color w:val="4070A0"/>
    </w:rPr>
  </w:style>
  <w:style w:type="character" w:customStyle="1" w:styleId="ImportTok">
    <w:name w:val="ImportTok"/>
    <w:basedOn w:val="VerbatimChar"/>
    <w:rsid w:val="00661DB5"/>
    <w:rPr>
      <w:rFonts w:ascii="Consolas" w:hAnsi="Consolas"/>
      <w:b/>
      <w:color w:val="008000"/>
    </w:rPr>
  </w:style>
  <w:style w:type="character" w:customStyle="1" w:styleId="CommentTok">
    <w:name w:val="CommentTok"/>
    <w:basedOn w:val="VerbatimChar"/>
    <w:rsid w:val="00661DB5"/>
    <w:rPr>
      <w:rFonts w:ascii="Consolas" w:hAnsi="Consolas"/>
      <w:i/>
      <w:color w:val="60A0B0"/>
    </w:rPr>
  </w:style>
  <w:style w:type="character" w:customStyle="1" w:styleId="OperatorTok">
    <w:name w:val="OperatorTok"/>
    <w:basedOn w:val="VerbatimChar"/>
    <w:rsid w:val="00661DB5"/>
    <w:rPr>
      <w:rFonts w:ascii="Consolas" w:hAnsi="Consolas"/>
      <w:color w:val="666666"/>
    </w:rPr>
  </w:style>
  <w:style w:type="character" w:customStyle="1" w:styleId="NormalTok">
    <w:name w:val="NormalTok"/>
    <w:basedOn w:val="VerbatimChar"/>
    <w:rsid w:val="00661DB5"/>
    <w:rPr>
      <w:rFonts w:ascii="Consolas" w:hAnsi="Consolas"/>
    </w:rPr>
  </w:style>
  <w:style w:type="character" w:customStyle="1" w:styleId="BuiltInTok">
    <w:name w:val="BuiltInTok"/>
    <w:basedOn w:val="VerbatimChar"/>
    <w:rsid w:val="00DB0651"/>
    <w:rPr>
      <w:rFonts w:ascii="Consolas" w:hAnsi="Consolas"/>
      <w:color w:val="008000"/>
      <w:sz w:val="22"/>
    </w:rPr>
  </w:style>
  <w:style w:type="character" w:customStyle="1" w:styleId="KeywordTok">
    <w:name w:val="KeywordTok"/>
    <w:basedOn w:val="VerbatimChar"/>
    <w:rsid w:val="00DB0651"/>
    <w:rPr>
      <w:rFonts w:ascii="Consolas" w:hAnsi="Consolas"/>
      <w:b/>
      <w:color w:val="007020"/>
      <w:sz w:val="22"/>
    </w:rPr>
  </w:style>
  <w:style w:type="character" w:customStyle="1" w:styleId="DecValTok">
    <w:name w:val="DecValTok"/>
    <w:basedOn w:val="VerbatimChar"/>
    <w:rsid w:val="00DB0651"/>
    <w:rPr>
      <w:rFonts w:ascii="Consolas" w:hAnsi="Consolas"/>
      <w:color w:val="40A070"/>
      <w:sz w:val="22"/>
    </w:rPr>
  </w:style>
  <w:style w:type="character" w:customStyle="1" w:styleId="FloatTok">
    <w:name w:val="FloatTok"/>
    <w:basedOn w:val="VerbatimChar"/>
    <w:rsid w:val="00DB0651"/>
    <w:rPr>
      <w:rFonts w:ascii="Consolas" w:hAnsi="Consolas"/>
      <w:color w:val="40A070"/>
      <w:sz w:val="22"/>
    </w:rPr>
  </w:style>
  <w:style w:type="character" w:customStyle="1" w:styleId="ControlFlowTok">
    <w:name w:val="ControlFlowTok"/>
    <w:basedOn w:val="VerbatimChar"/>
    <w:rsid w:val="00DB0651"/>
    <w:rPr>
      <w:rFonts w:ascii="Consolas" w:hAnsi="Consolas"/>
      <w:b/>
      <w:color w:val="00702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25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7</TotalTime>
  <Pages>6</Pages>
  <Words>1070</Words>
  <Characters>61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Mary Jose</dc:creator>
  <cp:keywords/>
  <dc:description/>
  <cp:lastModifiedBy>rosemayjose152@gmail.com</cp:lastModifiedBy>
  <cp:revision>12</cp:revision>
  <dcterms:created xsi:type="dcterms:W3CDTF">2023-07-17T09:48:00Z</dcterms:created>
  <dcterms:modified xsi:type="dcterms:W3CDTF">2023-10-10T20:17:00Z</dcterms:modified>
</cp:coreProperties>
</file>